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84F5E" w14:textId="77777777" w:rsidR="00B318D6" w:rsidRDefault="00F03DCE">
      <w:pPr>
        <w:pStyle w:val="Header"/>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14:paraId="70A9AA2E" w14:textId="77777777" w:rsidR="00B318D6" w:rsidRDefault="00F03DCE">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37F2892B" w14:textId="77777777" w:rsidR="00B318D6" w:rsidRDefault="00B318D6">
      <w:pPr>
        <w:pStyle w:val="Header"/>
        <w:rPr>
          <w:bCs/>
          <w:sz w:val="22"/>
          <w:szCs w:val="22"/>
          <w:lang w:val="en-US"/>
        </w:rPr>
      </w:pPr>
    </w:p>
    <w:p w14:paraId="6E85042B" w14:textId="77777777" w:rsidR="00B318D6" w:rsidRDefault="00B318D6">
      <w:pPr>
        <w:pStyle w:val="Header"/>
        <w:rPr>
          <w:bCs/>
          <w:sz w:val="22"/>
          <w:szCs w:val="22"/>
        </w:rPr>
      </w:pPr>
    </w:p>
    <w:p w14:paraId="7FFDE5BF" w14:textId="77777777" w:rsidR="00B318D6" w:rsidRDefault="00F03DCE">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4A63C19A" w14:textId="77777777" w:rsidR="00B318D6" w:rsidRDefault="00F03DCE">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70071C77" w14:textId="77777777" w:rsidR="00B318D6" w:rsidRDefault="00F03DCE">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14:paraId="5BDBF42B" w14:textId="77777777" w:rsidR="00B318D6" w:rsidRDefault="00F03DCE">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2033080A" w14:textId="77777777" w:rsidR="00B318D6" w:rsidRDefault="00F03DCE">
      <w:pPr>
        <w:pStyle w:val="Heading1"/>
      </w:pPr>
      <w:r>
        <w:t>1 Introduction</w:t>
      </w:r>
    </w:p>
    <w:p w14:paraId="60C8291E" w14:textId="77777777" w:rsidR="00B318D6" w:rsidRDefault="00F03DCE">
      <w:r>
        <w:t>This document is a report on the following email discussion:</w:t>
      </w:r>
    </w:p>
    <w:p w14:paraId="79DE5AA8" w14:textId="77777777" w:rsidR="00B318D6" w:rsidRDefault="00F03DCE">
      <w:pPr>
        <w:pStyle w:val="EmailDiscussion"/>
      </w:pPr>
      <w:r>
        <w:t>[AT117-e][026][NR15] NAS procedure not subject to UAC (Apple)</w:t>
      </w:r>
    </w:p>
    <w:p w14:paraId="6248DB69" w14:textId="77777777" w:rsidR="00B318D6" w:rsidRDefault="00F03DCE">
      <w:pPr>
        <w:pStyle w:val="EmailDiscussion2"/>
      </w:pPr>
      <w:r>
        <w:tab/>
        <w:t xml:space="preserve">Scope: Treat R2-2202104, R2-2202535, R2-2202536, R2-2202537, R2-2202538, R2-2203487. Ph1 Determine agreeable parts, Ph2 For agreeable parts, progress CRs, and reply LS out   </w:t>
      </w:r>
    </w:p>
    <w:p w14:paraId="20163911" w14:textId="77777777" w:rsidR="00B318D6" w:rsidRDefault="00F03DCE">
      <w:pPr>
        <w:pStyle w:val="EmailDiscussion2"/>
      </w:pPr>
      <w:r>
        <w:tab/>
        <w:t>Intended outcome: Report, Agreed CRs, Approved LS out.</w:t>
      </w:r>
    </w:p>
    <w:p w14:paraId="0F980690" w14:textId="77777777" w:rsidR="00B318D6" w:rsidRDefault="00F03DCE">
      <w:pPr>
        <w:pStyle w:val="EmailDiscussion2"/>
      </w:pPr>
      <w:r>
        <w:tab/>
        <w:t>Deadline: Schedule 1</w:t>
      </w:r>
    </w:p>
    <w:p w14:paraId="56407D6E" w14:textId="77777777" w:rsidR="00B318D6" w:rsidRDefault="00B318D6">
      <w:pPr>
        <w:pStyle w:val="EmailDiscussion2"/>
        <w:ind w:left="0" w:firstLine="0"/>
      </w:pPr>
    </w:p>
    <w:p w14:paraId="0318CADE" w14:textId="77777777" w:rsidR="00B318D6" w:rsidRDefault="00B318D6">
      <w:pPr>
        <w:pStyle w:val="EmailDiscussion2"/>
        <w:ind w:left="0" w:firstLine="0"/>
        <w:rPr>
          <w:rFonts w:ascii="Times New Roman" w:hAnsi="Times New Roman"/>
          <w:szCs w:val="20"/>
          <w:lang w:val="en-US"/>
        </w:rPr>
      </w:pPr>
    </w:p>
    <w:p w14:paraId="692B5B52" w14:textId="77777777" w:rsidR="00B318D6" w:rsidRDefault="00F03DCE">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F5B4D3B" w14:textId="77777777" w:rsidR="00B318D6" w:rsidRDefault="00F03DCE">
      <w:pPr>
        <w:pStyle w:val="ListParagraph"/>
        <w:numPr>
          <w:ilvl w:val="0"/>
          <w:numId w:val="4"/>
        </w:numPr>
      </w:pPr>
      <w:r>
        <w:t xml:space="preserve">A </w:t>
      </w:r>
      <w:r>
        <w:rPr>
          <w:b/>
        </w:rPr>
        <w:t>first round</w:t>
      </w:r>
      <w:r>
        <w:t xml:space="preserve"> with </w:t>
      </w:r>
      <w:r>
        <w:rPr>
          <w:b/>
        </w:rPr>
        <w:t xml:space="preserve">Deadline for comments </w:t>
      </w:r>
      <w:r>
        <w:rPr>
          <w:b/>
          <w:highlight w:val="yellow"/>
        </w:rPr>
        <w:t>W1 Thur Feb 24</w:t>
      </w:r>
      <w:r>
        <w:rPr>
          <w:b/>
          <w:highlight w:val="yellow"/>
          <w:vertAlign w:val="superscript"/>
        </w:rPr>
        <w:t>th</w:t>
      </w:r>
      <w:r>
        <w:rPr>
          <w:b/>
          <w:highlight w:val="yellow"/>
        </w:rPr>
        <w:t xml:space="preserve"> 1200 UTC</w:t>
      </w:r>
      <w:r>
        <w:t xml:space="preserve"> to settle scope what is agreeable etc</w:t>
      </w:r>
    </w:p>
    <w:p w14:paraId="2CAEA541" w14:textId="77777777" w:rsidR="00B318D6" w:rsidRDefault="00F03DCE">
      <w:pPr>
        <w:pStyle w:val="ListParagraph"/>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14:paraId="430679C4" w14:textId="77777777" w:rsidR="00B318D6" w:rsidRDefault="00F03DCE">
      <w:pPr>
        <w:pStyle w:val="ListParagraph"/>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14:paraId="6A7A3528" w14:textId="77777777" w:rsidR="00B318D6" w:rsidRDefault="00B318D6">
      <w:pPr>
        <w:pStyle w:val="ListParagraph"/>
        <w:spacing w:before="40" w:after="0"/>
        <w:rPr>
          <w:rFonts w:eastAsia="MS Mincho"/>
          <w:lang w:eastAsia="en-GB"/>
        </w:rPr>
      </w:pPr>
    </w:p>
    <w:p w14:paraId="6D564161" w14:textId="77777777" w:rsidR="00B318D6" w:rsidRDefault="00F03DCE">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21171E20" w14:textId="77777777" w:rsidR="00B318D6" w:rsidRDefault="00F03DCE">
      <w:pPr>
        <w:pStyle w:val="Doc-title"/>
      </w:pPr>
      <w:r>
        <w:t>[1] R2-2202104</w:t>
      </w:r>
      <w:r>
        <w:tab/>
        <w:t>LS on NAS procedure not subject to UAC (C1-217227; contact: Apple)</w:t>
      </w:r>
      <w:r>
        <w:tab/>
        <w:t>CT1</w:t>
      </w:r>
      <w:r>
        <w:tab/>
        <w:t>LS in</w:t>
      </w:r>
      <w:r>
        <w:tab/>
        <w:t>Rel-15</w:t>
      </w:r>
      <w:r>
        <w:tab/>
        <w:t>To:RAN2</w:t>
      </w:r>
    </w:p>
    <w:p w14:paraId="0EEB7D15" w14:textId="77777777" w:rsidR="00B318D6" w:rsidRDefault="00F03DCE">
      <w:pPr>
        <w:pStyle w:val="Doc-comment"/>
      </w:pPr>
      <w:r>
        <w:rPr>
          <w:rFonts w:hint="eastAsia"/>
        </w:rPr>
        <w:t>M</w:t>
      </w:r>
      <w:r>
        <w:t>oved from 5.1</w:t>
      </w:r>
    </w:p>
    <w:p w14:paraId="7B2A3EBB" w14:textId="77777777" w:rsidR="00B318D6" w:rsidRDefault="00F03DCE">
      <w:pPr>
        <w:pStyle w:val="Doc-title"/>
      </w:pPr>
      <w:r>
        <w:t>[2] R2-2202535</w:t>
      </w:r>
      <w:r>
        <w:tab/>
        <w:t>Discussion on RRC handling of NAS triggers not subject to UAC</w:t>
      </w:r>
      <w:r>
        <w:tab/>
        <w:t>Apple</w:t>
      </w:r>
      <w:r>
        <w:tab/>
        <w:t>discussion</w:t>
      </w:r>
      <w:r>
        <w:tab/>
        <w:t>Rel-15</w:t>
      </w:r>
      <w:r>
        <w:tab/>
        <w:t>NR_newRAT-Core</w:t>
      </w:r>
      <w:r>
        <w:br/>
      </w:r>
    </w:p>
    <w:p w14:paraId="1EB57D4D" w14:textId="77777777" w:rsidR="00B318D6" w:rsidRDefault="00F03DCE">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3394C612" w14:textId="77777777" w:rsidR="00B318D6" w:rsidRDefault="00F03DCE">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6D7F64DF" w14:textId="77777777" w:rsidR="00B318D6" w:rsidRDefault="00F03DCE">
      <w:pPr>
        <w:pStyle w:val="Doc-title"/>
      </w:pPr>
      <w:r>
        <w:t>[5] R2-2202538</w:t>
      </w:r>
      <w:r>
        <w:tab/>
        <w:t>[Draft] Reply LS on NAS procedure not subject to UAC</w:t>
      </w:r>
      <w:r>
        <w:tab/>
        <w:t>Apple</w:t>
      </w:r>
      <w:r>
        <w:tab/>
        <w:t>LS out</w:t>
      </w:r>
      <w:r>
        <w:tab/>
        <w:t>NR_newRAT-Core</w:t>
      </w:r>
      <w:r>
        <w:tab/>
        <w:t>To:CT1</w:t>
      </w:r>
    </w:p>
    <w:p w14:paraId="4B4DB207" w14:textId="77777777" w:rsidR="00B318D6" w:rsidRDefault="00F03DCE">
      <w:pPr>
        <w:pStyle w:val="Doc-title"/>
      </w:pPr>
      <w:r>
        <w:t>[6] R2-2203487</w:t>
      </w:r>
      <w:r>
        <w:tab/>
        <w:t>Discussion on NAS-triggered resume procedure without UAC</w:t>
      </w:r>
      <w:r>
        <w:tab/>
        <w:t>Huawei, HiSilicon</w:t>
      </w:r>
      <w:r>
        <w:tab/>
        <w:t>discussion</w:t>
      </w:r>
      <w:r>
        <w:tab/>
        <w:t>Rel-15</w:t>
      </w:r>
      <w:r>
        <w:tab/>
        <w:t>NR_newRAT-Core</w:t>
      </w:r>
    </w:p>
    <w:p w14:paraId="7EB3897C" w14:textId="77777777" w:rsidR="00B318D6" w:rsidRDefault="00B318D6">
      <w:pPr>
        <w:spacing w:before="60" w:after="0"/>
        <w:jc w:val="both"/>
        <w:rPr>
          <w:rFonts w:eastAsia="MS Mincho"/>
          <w:lang w:eastAsia="en-GB"/>
        </w:rPr>
      </w:pPr>
    </w:p>
    <w:p w14:paraId="48AE5D2C" w14:textId="77777777" w:rsidR="00B318D6" w:rsidRDefault="00F03DCE">
      <w:pPr>
        <w:pStyle w:val="Heading1"/>
        <w:ind w:left="0" w:firstLine="0"/>
      </w:pPr>
      <w:r>
        <w:t>2</w:t>
      </w:r>
      <w:r>
        <w:tab/>
        <w:t>Contact Points</w:t>
      </w:r>
    </w:p>
    <w:p w14:paraId="64393607" w14:textId="77777777" w:rsidR="00B318D6" w:rsidRDefault="00F03DC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B318D6" w14:paraId="5D62795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DA8A9B" w14:textId="77777777" w:rsidR="00B318D6" w:rsidRDefault="00F03DCE">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040A8A" w14:textId="77777777" w:rsidR="00B318D6" w:rsidRDefault="00F03DCE">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152CC0" w14:textId="77777777" w:rsidR="00B318D6" w:rsidRDefault="00F03DCE">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B318D6" w14:paraId="1BAE9E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61CA2" w14:textId="77777777" w:rsidR="00B318D6" w:rsidRDefault="00F03DC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22152967" w14:textId="77777777" w:rsidR="00B318D6" w:rsidRDefault="00F03DC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20E210E3" w14:textId="77777777" w:rsidR="00B318D6" w:rsidRDefault="00F03DC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B318D6" w14:paraId="3EFECC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FD738F" w14:textId="77777777" w:rsidR="00B318D6" w:rsidRDefault="00F03DC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A46E367" w14:textId="77777777" w:rsidR="00B318D6" w:rsidRDefault="00F03DCE">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6C8ED7EF" w14:textId="77777777" w:rsidR="00B318D6" w:rsidRDefault="00F03DCE">
            <w:pPr>
              <w:pStyle w:val="TAC"/>
              <w:spacing w:before="20" w:after="20"/>
              <w:ind w:left="57" w:right="57"/>
              <w:jc w:val="left"/>
              <w:rPr>
                <w:lang w:eastAsia="zh-CN"/>
              </w:rPr>
            </w:pPr>
            <w:r>
              <w:rPr>
                <w:lang w:eastAsia="zh-CN"/>
              </w:rPr>
              <w:t>antonino.orsino@ericsson.com</w:t>
            </w:r>
          </w:p>
        </w:tc>
      </w:tr>
      <w:tr w:rsidR="00B318D6" w14:paraId="0663A0F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02F04B" w14:textId="77777777" w:rsidR="00B318D6" w:rsidRDefault="00F03DCE">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1BC94CB5" w14:textId="77777777" w:rsidR="00B318D6" w:rsidRDefault="00F03DCE">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14907EF8" w14:textId="77777777" w:rsidR="00B318D6" w:rsidRDefault="00F03DCE">
            <w:pPr>
              <w:pStyle w:val="TAC"/>
              <w:spacing w:before="20" w:after="20"/>
              <w:ind w:left="57" w:right="57"/>
              <w:jc w:val="left"/>
              <w:rPr>
                <w:lang w:eastAsia="zh-CN"/>
              </w:rPr>
            </w:pPr>
            <w:ins w:id="2" w:author="vivo" w:date="2022-02-22T15:03:00Z">
              <w:r>
                <w:rPr>
                  <w:lang w:eastAsia="zh-CN"/>
                </w:rPr>
                <w:t>zhengqian@vivo.com</w:t>
              </w:r>
            </w:ins>
          </w:p>
        </w:tc>
      </w:tr>
      <w:tr w:rsidR="00B318D6" w14:paraId="71BF24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7224E3D" w14:textId="77777777" w:rsidR="00B318D6" w:rsidRDefault="00F03DCE">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3A204A56" w14:textId="77777777" w:rsidR="00B318D6" w:rsidRDefault="00F03DCE">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03D0865C" w14:textId="77777777" w:rsidR="00B318D6" w:rsidRDefault="00F03DCE">
            <w:pPr>
              <w:pStyle w:val="TAC"/>
              <w:spacing w:before="20" w:after="20"/>
              <w:ind w:left="57" w:right="57"/>
              <w:jc w:val="left"/>
              <w:rPr>
                <w:lang w:eastAsia="zh-CN"/>
              </w:rPr>
            </w:pPr>
            <w:r>
              <w:rPr>
                <w:lang w:eastAsia="zh-CN"/>
              </w:rPr>
              <w:t>shatong3@hisilicon.com</w:t>
            </w:r>
          </w:p>
        </w:tc>
      </w:tr>
      <w:tr w:rsidR="00B318D6" w14:paraId="2A0CD2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FA7571" w14:textId="77777777" w:rsidR="00B318D6" w:rsidRDefault="00F03DC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3F785C2C" w14:textId="77777777" w:rsidR="00B318D6" w:rsidRDefault="00F03DCE">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0774E1F3" w14:textId="77777777" w:rsidR="00B318D6" w:rsidRDefault="00F03DCE">
            <w:pPr>
              <w:pStyle w:val="TAC"/>
              <w:spacing w:before="20" w:after="20"/>
              <w:ind w:left="57" w:right="57"/>
              <w:jc w:val="left"/>
              <w:rPr>
                <w:lang w:eastAsia="zh-CN"/>
              </w:rPr>
            </w:pPr>
            <w:r>
              <w:rPr>
                <w:lang w:eastAsia="zh-CN"/>
              </w:rPr>
              <w:t>amaanat.ali@nokia.com</w:t>
            </w:r>
          </w:p>
        </w:tc>
      </w:tr>
      <w:tr w:rsidR="00B318D6" w14:paraId="7DD6A53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E93E87" w14:textId="77777777" w:rsidR="00B318D6" w:rsidRDefault="00F03DCE">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3710A3E0" w14:textId="77777777" w:rsidR="00B318D6" w:rsidRDefault="00F03DCE">
            <w:pPr>
              <w:pStyle w:val="TAC"/>
              <w:spacing w:before="20" w:after="20"/>
              <w:ind w:right="57"/>
              <w:jc w:val="left"/>
              <w:rPr>
                <w:lang w:eastAsia="zh-CN"/>
              </w:rPr>
            </w:pPr>
            <w:r>
              <w:rPr>
                <w:lang w:eastAsia="zh-CN"/>
              </w:rPr>
              <w:t xml:space="preserve"> Mouaffac</w:t>
            </w:r>
          </w:p>
        </w:tc>
        <w:tc>
          <w:tcPr>
            <w:tcW w:w="4391" w:type="dxa"/>
            <w:tcBorders>
              <w:top w:val="single" w:sz="4" w:space="0" w:color="auto"/>
              <w:left w:val="single" w:sz="4" w:space="0" w:color="auto"/>
              <w:bottom w:val="single" w:sz="4" w:space="0" w:color="auto"/>
              <w:right w:val="single" w:sz="4" w:space="0" w:color="auto"/>
            </w:tcBorders>
          </w:tcPr>
          <w:p w14:paraId="146B9242" w14:textId="77777777" w:rsidR="00B318D6" w:rsidRDefault="003169EA">
            <w:pPr>
              <w:pStyle w:val="TAC"/>
              <w:spacing w:before="20" w:after="20"/>
              <w:ind w:left="57" w:right="57"/>
              <w:jc w:val="left"/>
              <w:rPr>
                <w:lang w:eastAsia="zh-CN"/>
              </w:rPr>
            </w:pPr>
            <w:hyperlink r:id="rId12" w:history="1">
              <w:r w:rsidR="00F03DCE">
                <w:rPr>
                  <w:rStyle w:val="Hyperlink"/>
                  <w:lang w:eastAsia="zh-CN"/>
                </w:rPr>
                <w:t>mambriss@qti.qualcomm.com</w:t>
              </w:r>
            </w:hyperlink>
            <w:r w:rsidR="00F03DCE">
              <w:rPr>
                <w:lang w:eastAsia="zh-CN"/>
              </w:rPr>
              <w:t xml:space="preserve"> </w:t>
            </w:r>
          </w:p>
        </w:tc>
      </w:tr>
      <w:tr w:rsidR="00B318D6" w14:paraId="4B6DDA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8C6A59" w14:textId="77777777" w:rsidR="00B318D6" w:rsidRDefault="00F03DCE">
            <w:pPr>
              <w:pStyle w:val="TAC"/>
              <w:spacing w:before="20" w:after="20"/>
              <w:ind w:left="57" w:right="57"/>
              <w:jc w:val="left"/>
              <w:rPr>
                <w:lang w:eastAsia="zh-CN"/>
              </w:rPr>
            </w:pPr>
            <w:r>
              <w:rPr>
                <w:rFonts w:eastAsia="Malgun Gothic" w:hint="eastAsia"/>
                <w:lang w:eastAsia="ko-KR"/>
              </w:rPr>
              <w:t>Sam</w:t>
            </w:r>
            <w:r>
              <w:rPr>
                <w:rFonts w:eastAsia="Malgun Gothic"/>
                <w:lang w:eastAsia="ko-KR"/>
              </w:rPr>
              <w:t>sung</w:t>
            </w:r>
          </w:p>
        </w:tc>
        <w:tc>
          <w:tcPr>
            <w:tcW w:w="3118" w:type="dxa"/>
            <w:tcBorders>
              <w:top w:val="single" w:sz="4" w:space="0" w:color="auto"/>
              <w:left w:val="single" w:sz="4" w:space="0" w:color="auto"/>
              <w:bottom w:val="single" w:sz="4" w:space="0" w:color="auto"/>
              <w:right w:val="single" w:sz="4" w:space="0" w:color="auto"/>
            </w:tcBorders>
          </w:tcPr>
          <w:p w14:paraId="5BD8A37C" w14:textId="77777777" w:rsidR="00B318D6" w:rsidRDefault="00F03DCE">
            <w:pPr>
              <w:pStyle w:val="TAC"/>
              <w:spacing w:before="20" w:after="20"/>
              <w:ind w:left="57" w:right="57"/>
              <w:jc w:val="left"/>
              <w:rPr>
                <w:lang w:eastAsia="zh-CN"/>
              </w:rPr>
            </w:pPr>
            <w:r>
              <w:rPr>
                <w:rFonts w:eastAsia="Malgun Gothic" w:hint="eastAsia"/>
                <w:lang w:eastAsia="ko-KR"/>
              </w:rPr>
              <w:t>Sangbum Kim</w:t>
            </w:r>
          </w:p>
        </w:tc>
        <w:tc>
          <w:tcPr>
            <w:tcW w:w="4391" w:type="dxa"/>
            <w:tcBorders>
              <w:top w:val="single" w:sz="4" w:space="0" w:color="auto"/>
              <w:left w:val="single" w:sz="4" w:space="0" w:color="auto"/>
              <w:bottom w:val="single" w:sz="4" w:space="0" w:color="auto"/>
              <w:right w:val="single" w:sz="4" w:space="0" w:color="auto"/>
            </w:tcBorders>
          </w:tcPr>
          <w:p w14:paraId="2104AD02" w14:textId="77777777" w:rsidR="00B318D6" w:rsidRDefault="00F03DCE">
            <w:pPr>
              <w:pStyle w:val="TAC"/>
              <w:spacing w:before="20" w:after="20"/>
              <w:ind w:left="57" w:right="57"/>
              <w:jc w:val="left"/>
              <w:rPr>
                <w:lang w:eastAsia="zh-CN"/>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B318D6" w14:paraId="19B910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71AEB7" w14:textId="77777777" w:rsidR="00B318D6" w:rsidRDefault="00F03DCE">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448944C" w14:textId="77777777" w:rsidR="00B318D6" w:rsidRDefault="00F03DCE">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5F6DFE13" w14:textId="77777777" w:rsidR="00B318D6" w:rsidRDefault="00F03DCE">
            <w:pPr>
              <w:pStyle w:val="TAC"/>
              <w:spacing w:before="20" w:after="20"/>
              <w:ind w:left="57" w:right="57"/>
              <w:jc w:val="left"/>
              <w:rPr>
                <w:lang w:eastAsia="zh-CN"/>
              </w:rPr>
            </w:pPr>
            <w:r>
              <w:rPr>
                <w:rFonts w:hint="eastAsia"/>
                <w:lang w:eastAsia="zh-CN"/>
              </w:rPr>
              <w:t>f</w:t>
            </w:r>
            <w:r>
              <w:rPr>
                <w:lang w:eastAsia="zh-CN"/>
              </w:rPr>
              <w:t>anjiangsheng@oppo.com</w:t>
            </w:r>
          </w:p>
        </w:tc>
      </w:tr>
      <w:tr w:rsidR="00B318D6" w14:paraId="7476DD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B1FA16" w14:textId="77777777" w:rsidR="00B318D6" w:rsidRDefault="00F03DCE">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tcPr>
          <w:p w14:paraId="25D401B9" w14:textId="77777777" w:rsidR="00B318D6" w:rsidRDefault="00F03DCE">
            <w:pPr>
              <w:pStyle w:val="TAC"/>
              <w:spacing w:before="20" w:after="20"/>
              <w:ind w:left="57" w:right="57"/>
              <w:jc w:val="left"/>
              <w:rPr>
                <w:lang w:eastAsia="zh-CN"/>
              </w:rPr>
            </w:pPr>
            <w:r>
              <w:rPr>
                <w:rFonts w:hint="eastAsia"/>
                <w:lang w:eastAsia="zh-CN"/>
              </w:rPr>
              <w:t>F</w:t>
            </w:r>
            <w:r>
              <w:rPr>
                <w:lang w:eastAsia="zh-CN"/>
              </w:rPr>
              <w:t>elix Tsai</w:t>
            </w:r>
          </w:p>
        </w:tc>
        <w:tc>
          <w:tcPr>
            <w:tcW w:w="4391" w:type="dxa"/>
            <w:tcBorders>
              <w:top w:val="single" w:sz="4" w:space="0" w:color="auto"/>
              <w:left w:val="single" w:sz="4" w:space="0" w:color="auto"/>
              <w:bottom w:val="single" w:sz="4" w:space="0" w:color="auto"/>
              <w:right w:val="single" w:sz="4" w:space="0" w:color="auto"/>
            </w:tcBorders>
          </w:tcPr>
          <w:p w14:paraId="5152E70E" w14:textId="77777777" w:rsidR="00B318D6" w:rsidRDefault="00F03DCE">
            <w:pPr>
              <w:pStyle w:val="TAC"/>
              <w:spacing w:before="20" w:after="20"/>
              <w:ind w:left="57" w:right="57"/>
              <w:jc w:val="left"/>
              <w:rPr>
                <w:lang w:eastAsia="zh-CN"/>
              </w:rPr>
            </w:pPr>
            <w:r>
              <w:rPr>
                <w:lang w:eastAsia="zh-CN"/>
              </w:rPr>
              <w:t>chun-fan.tsai@mediatek.com</w:t>
            </w:r>
          </w:p>
        </w:tc>
      </w:tr>
      <w:tr w:rsidR="00B318D6" w14:paraId="41EC0D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F1E3F6B" w14:textId="77777777" w:rsidR="00B318D6" w:rsidRDefault="00F03DCE">
            <w:pPr>
              <w:pStyle w:val="TAC"/>
              <w:spacing w:before="20" w:after="20"/>
              <w:ind w:left="57" w:right="57"/>
              <w:jc w:val="left"/>
              <w:rPr>
                <w:rFonts w:eastAsia="Malgun Gothic"/>
                <w:lang w:eastAsia="ko-KR"/>
              </w:rPr>
            </w:pPr>
            <w:r>
              <w:rPr>
                <w:lang w:eastAsia="zh-CN"/>
              </w:rPr>
              <w:t>LGE</w:t>
            </w:r>
          </w:p>
        </w:tc>
        <w:tc>
          <w:tcPr>
            <w:tcW w:w="3118" w:type="dxa"/>
            <w:tcBorders>
              <w:top w:val="single" w:sz="4" w:space="0" w:color="auto"/>
              <w:left w:val="single" w:sz="4" w:space="0" w:color="auto"/>
              <w:bottom w:val="single" w:sz="4" w:space="0" w:color="auto"/>
              <w:right w:val="single" w:sz="4" w:space="0" w:color="auto"/>
            </w:tcBorders>
          </w:tcPr>
          <w:p w14:paraId="1673B395" w14:textId="77777777" w:rsidR="00B318D6" w:rsidRDefault="00F03DCE">
            <w:pPr>
              <w:pStyle w:val="TAC"/>
              <w:spacing w:before="20" w:after="20"/>
              <w:ind w:left="57" w:right="57"/>
              <w:jc w:val="left"/>
              <w:rPr>
                <w:rFonts w:eastAsia="Malgun Gothic"/>
                <w:lang w:eastAsia="ko-KR"/>
              </w:rPr>
            </w:pPr>
            <w:r>
              <w:rPr>
                <w:rFonts w:eastAsia="Malgun Gothic" w:hint="eastAsia"/>
                <w:lang w:eastAsia="ko-KR"/>
              </w:rPr>
              <w:t>H</w:t>
            </w:r>
            <w:r>
              <w:rPr>
                <w:rFonts w:eastAsia="Malgun Gothic"/>
                <w:lang w:eastAsia="ko-KR"/>
              </w:rPr>
              <w:t>yunJung Choe</w:t>
            </w:r>
          </w:p>
        </w:tc>
        <w:tc>
          <w:tcPr>
            <w:tcW w:w="4391" w:type="dxa"/>
            <w:tcBorders>
              <w:top w:val="single" w:sz="4" w:space="0" w:color="auto"/>
              <w:left w:val="single" w:sz="4" w:space="0" w:color="auto"/>
              <w:bottom w:val="single" w:sz="4" w:space="0" w:color="auto"/>
              <w:right w:val="single" w:sz="4" w:space="0" w:color="auto"/>
            </w:tcBorders>
          </w:tcPr>
          <w:p w14:paraId="6FBD0815" w14:textId="77777777" w:rsidR="00B318D6" w:rsidRDefault="00F03DCE">
            <w:pPr>
              <w:pStyle w:val="TAC"/>
              <w:spacing w:before="20" w:after="20"/>
              <w:ind w:left="57" w:right="57"/>
              <w:jc w:val="left"/>
              <w:rPr>
                <w:rFonts w:eastAsia="Malgun Gothic"/>
                <w:lang w:eastAsia="ko-KR"/>
              </w:rPr>
            </w:pPr>
            <w:r>
              <w:rPr>
                <w:rFonts w:eastAsia="Malgun Gothic"/>
                <w:lang w:eastAsia="ko-KR"/>
              </w:rPr>
              <w:t>stella.choe@lge.com</w:t>
            </w:r>
          </w:p>
        </w:tc>
      </w:tr>
      <w:tr w:rsidR="00B318D6" w14:paraId="5701E1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C4772A" w14:textId="77777777" w:rsidR="00B318D6" w:rsidRDefault="00F03DCE">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71C3ADB" w14:textId="77777777" w:rsidR="00B318D6" w:rsidRDefault="00F03DCE">
            <w:pPr>
              <w:pStyle w:val="TAC"/>
              <w:spacing w:before="20" w:after="20"/>
              <w:ind w:left="57"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14:paraId="410AD107" w14:textId="77777777" w:rsidR="00B318D6" w:rsidRDefault="00F03DCE">
            <w:pPr>
              <w:pStyle w:val="TAC"/>
              <w:spacing w:before="20" w:after="20"/>
              <w:ind w:left="57" w:right="57"/>
              <w:jc w:val="left"/>
              <w:rPr>
                <w:lang w:val="en-US" w:eastAsia="zh-CN"/>
              </w:rPr>
            </w:pPr>
            <w:r>
              <w:rPr>
                <w:rFonts w:hint="eastAsia"/>
                <w:lang w:val="en-US" w:eastAsia="zh-CN"/>
              </w:rPr>
              <w:t>liu.yu3@zte.com.cn</w:t>
            </w:r>
          </w:p>
        </w:tc>
      </w:tr>
      <w:tr w:rsidR="00B318D6" w14:paraId="31666DA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41EF4F" w14:textId="77777777" w:rsidR="00B318D6" w:rsidRDefault="00F03DCE">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286B3B8" w14:textId="77777777" w:rsidR="00B318D6" w:rsidRDefault="00F03DCE">
            <w:pPr>
              <w:pStyle w:val="TAC"/>
              <w:spacing w:before="20" w:after="20"/>
              <w:ind w:left="57" w:right="57"/>
              <w:jc w:val="left"/>
              <w:rPr>
                <w:lang w:eastAsia="zh-CN"/>
              </w:rPr>
            </w:pPr>
            <w:r>
              <w:rPr>
                <w:rFonts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14:paraId="44A963CC" w14:textId="77777777" w:rsidR="00B318D6" w:rsidRDefault="003169EA">
            <w:pPr>
              <w:pStyle w:val="TAC"/>
              <w:spacing w:before="20" w:after="20"/>
              <w:ind w:left="57" w:right="57"/>
              <w:jc w:val="left"/>
              <w:rPr>
                <w:lang w:eastAsia="zh-CN"/>
              </w:rPr>
            </w:pPr>
            <w:hyperlink r:id="rId13" w:history="1">
              <w:r w:rsidR="00F03DCE">
                <w:rPr>
                  <w:rStyle w:val="Hyperlink"/>
                  <w:rFonts w:hint="eastAsia"/>
                  <w:lang w:eastAsia="zh-CN"/>
                </w:rPr>
                <w:t>xuhao@catt.cn</w:t>
              </w:r>
            </w:hyperlink>
          </w:p>
        </w:tc>
      </w:tr>
    </w:tbl>
    <w:p w14:paraId="4189E375" w14:textId="77777777" w:rsidR="00B318D6" w:rsidRDefault="00F03DCE">
      <w:pPr>
        <w:pStyle w:val="Heading1"/>
        <w:ind w:left="0" w:firstLine="0"/>
      </w:pPr>
      <w:r>
        <w:t>3</w:t>
      </w:r>
      <w:r>
        <w:tab/>
        <w:t>Discussion (1</w:t>
      </w:r>
      <w:r>
        <w:rPr>
          <w:vertAlign w:val="superscript"/>
        </w:rPr>
        <w:t>st</w:t>
      </w:r>
      <w:r>
        <w:t xml:space="preserve"> round)</w:t>
      </w:r>
    </w:p>
    <w:p w14:paraId="61E7CB08" w14:textId="77777777" w:rsidR="00B318D6" w:rsidRDefault="00F03DCE">
      <w:r>
        <w:t>RAN2 has received reply LS from CT1 (R2-2202104 [1])  about the NAS procedures which are not subject to UAC. Here is the CT1 response:</w:t>
      </w:r>
    </w:p>
    <w:p w14:paraId="1464CF58" w14:textId="77777777" w:rsidR="00B318D6" w:rsidRDefault="00F03DCE">
      <w:pPr>
        <w:ind w:left="284"/>
        <w:rPr>
          <w:i/>
          <w:iCs/>
          <w:lang w:val="en-US" w:eastAsia="zh-CN"/>
        </w:rPr>
      </w:pPr>
      <w:r>
        <w:rPr>
          <w:i/>
          <w:iCs/>
          <w:lang w:val="en-US" w:eastAsia="zh-CN"/>
        </w:rPr>
        <w:t>CT1 would like to give the following answer to RAN2’s question:</w:t>
      </w:r>
    </w:p>
    <w:p w14:paraId="7A7329D9" w14:textId="77777777" w:rsidR="00B318D6" w:rsidRDefault="00F03DCE">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14:paraId="2F196398" w14:textId="77777777" w:rsidR="00B318D6" w:rsidRDefault="00F03DCE">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14:paraId="7C0E7823" w14:textId="77777777" w:rsidR="00B318D6" w:rsidRDefault="00F03DCE">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14:paraId="5223C037" w14:textId="77777777" w:rsidR="00B318D6" w:rsidRDefault="00F03DCE">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14:paraId="4091CE3B" w14:textId="77777777" w:rsidR="00B318D6" w:rsidRDefault="00F03DCE">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14:paraId="34A17584" w14:textId="77777777" w:rsidR="00B318D6" w:rsidRDefault="00F03DCE">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14:paraId="312618C1" w14:textId="77777777" w:rsidR="00B318D6" w:rsidRDefault="00F03DCE">
      <w:r>
        <w:t>First, let us confirm whether this is the common understanding of the Rel-15 RRC spec for all companies.</w:t>
      </w:r>
    </w:p>
    <w:p w14:paraId="1D9068C0" w14:textId="77777777" w:rsidR="00B318D6" w:rsidRDefault="00F03DCE">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14:paraId="2AAA39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0F4FE9"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798666" w14:textId="77777777"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25A7FB"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14:paraId="5751D2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6BC95F" w14:textId="77777777" w:rsidR="00B318D6" w:rsidRDefault="00F03DC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4519295D" w14:textId="77777777"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154A52E" w14:textId="77777777" w:rsidR="00B318D6" w:rsidRDefault="00B318D6">
            <w:pPr>
              <w:pStyle w:val="TAC"/>
              <w:spacing w:before="20" w:after="20"/>
              <w:ind w:left="57" w:right="57"/>
              <w:jc w:val="left"/>
              <w:rPr>
                <w:lang w:eastAsia="zh-CN"/>
              </w:rPr>
            </w:pPr>
          </w:p>
        </w:tc>
      </w:tr>
      <w:tr w:rsidR="00B318D6" w14:paraId="276FF0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F5AA46" w14:textId="77777777" w:rsidR="00B318D6" w:rsidRDefault="00F03DCE">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03922B2E" w14:textId="77777777" w:rsidR="00B318D6" w:rsidRDefault="00F03DCE">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198F3EFB" w14:textId="77777777" w:rsidR="00B318D6" w:rsidRDefault="00B318D6">
            <w:pPr>
              <w:pStyle w:val="TAC"/>
              <w:spacing w:before="20" w:after="20"/>
              <w:ind w:left="57" w:right="57"/>
              <w:jc w:val="left"/>
              <w:rPr>
                <w:lang w:eastAsia="zh-CN"/>
              </w:rPr>
            </w:pPr>
          </w:p>
        </w:tc>
      </w:tr>
      <w:tr w:rsidR="00B318D6" w14:paraId="4FA47A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705632" w14:textId="77777777" w:rsidR="00B318D6" w:rsidRDefault="00F03DCE">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CA764A0" w14:textId="77777777" w:rsidR="00B318D6" w:rsidRDefault="00F03DC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CCC2B43" w14:textId="77777777" w:rsidR="00B318D6" w:rsidRDefault="00B318D6">
            <w:pPr>
              <w:pStyle w:val="TAC"/>
              <w:spacing w:before="20" w:after="20"/>
              <w:ind w:left="57" w:right="57"/>
              <w:jc w:val="left"/>
              <w:rPr>
                <w:lang w:eastAsia="zh-CN"/>
              </w:rPr>
            </w:pPr>
          </w:p>
        </w:tc>
      </w:tr>
      <w:tr w:rsidR="00B318D6" w14:paraId="362BD8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047BFE" w14:textId="77777777" w:rsidR="00B318D6" w:rsidRDefault="00F03DC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B15C458" w14:textId="77777777"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D1A5496" w14:textId="77777777" w:rsidR="00B318D6" w:rsidRDefault="00B318D6">
            <w:pPr>
              <w:pStyle w:val="TAC"/>
              <w:spacing w:before="20" w:after="20"/>
              <w:ind w:left="57" w:right="57"/>
              <w:jc w:val="left"/>
              <w:rPr>
                <w:lang w:eastAsia="zh-CN"/>
              </w:rPr>
            </w:pPr>
          </w:p>
        </w:tc>
      </w:tr>
      <w:tr w:rsidR="00B318D6" w14:paraId="45CD7C9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228608" w14:textId="77777777" w:rsidR="00B318D6" w:rsidRDefault="00F03DCE">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067CD02E" w14:textId="77777777"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D4B1E11" w14:textId="77777777" w:rsidR="00B318D6" w:rsidRDefault="00B318D6">
            <w:pPr>
              <w:pStyle w:val="TAC"/>
              <w:spacing w:before="20" w:after="20"/>
              <w:ind w:left="57" w:right="57"/>
              <w:jc w:val="left"/>
              <w:rPr>
                <w:lang w:eastAsia="zh-CN"/>
              </w:rPr>
            </w:pPr>
          </w:p>
        </w:tc>
      </w:tr>
      <w:tr w:rsidR="00B318D6" w14:paraId="637831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30B365" w14:textId="77777777" w:rsidR="00B318D6" w:rsidRDefault="00F03DCE">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25F1909" w14:textId="77777777"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550451D" w14:textId="77777777" w:rsidR="00B318D6" w:rsidRDefault="00B318D6">
            <w:pPr>
              <w:pStyle w:val="TAC"/>
              <w:spacing w:before="20" w:after="20"/>
              <w:ind w:left="57" w:right="57"/>
              <w:jc w:val="left"/>
              <w:rPr>
                <w:lang w:eastAsia="zh-CN"/>
              </w:rPr>
            </w:pPr>
          </w:p>
        </w:tc>
      </w:tr>
      <w:tr w:rsidR="00B318D6" w14:paraId="7CB0D2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FD4B3C" w14:textId="77777777" w:rsidR="00B318D6" w:rsidRDefault="00F03DC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43BFC09" w14:textId="77777777"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40CACD" w14:textId="77777777" w:rsidR="00B318D6" w:rsidRDefault="00B318D6">
            <w:pPr>
              <w:pStyle w:val="TAC"/>
              <w:spacing w:before="20" w:after="20"/>
              <w:ind w:left="57" w:right="57"/>
              <w:jc w:val="left"/>
              <w:rPr>
                <w:lang w:eastAsia="zh-CN"/>
              </w:rPr>
            </w:pPr>
          </w:p>
        </w:tc>
      </w:tr>
      <w:tr w:rsidR="00B318D6" w14:paraId="1F44A1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8ECCCE" w14:textId="77777777" w:rsidR="00B318D6" w:rsidRDefault="00F03DCE">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4F53B6DA" w14:textId="77777777" w:rsidR="00B318D6" w:rsidRDefault="00F03DCE">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599AB5FD" w14:textId="77777777" w:rsidR="00B318D6" w:rsidRDefault="00B318D6">
            <w:pPr>
              <w:pStyle w:val="TAC"/>
              <w:spacing w:before="20" w:after="20"/>
              <w:ind w:left="57" w:right="57"/>
              <w:jc w:val="left"/>
              <w:rPr>
                <w:lang w:eastAsia="zh-CN"/>
              </w:rPr>
            </w:pPr>
          </w:p>
        </w:tc>
      </w:tr>
      <w:tr w:rsidR="00B318D6" w14:paraId="076D9F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E9DA48" w14:textId="77777777" w:rsidR="00B318D6" w:rsidRDefault="00F03DC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467B613" w14:textId="77777777" w:rsidR="00B318D6" w:rsidRDefault="00F03DC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49C0E067" w14:textId="77777777" w:rsidR="00B318D6" w:rsidRDefault="00B318D6">
            <w:pPr>
              <w:pStyle w:val="TAC"/>
              <w:spacing w:before="20" w:after="20"/>
              <w:ind w:left="57" w:right="57"/>
              <w:jc w:val="left"/>
              <w:rPr>
                <w:lang w:eastAsia="zh-CN"/>
              </w:rPr>
            </w:pPr>
          </w:p>
        </w:tc>
      </w:tr>
      <w:tr w:rsidR="00B318D6" w14:paraId="78C95C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932B35" w14:textId="77777777" w:rsidR="00B318D6" w:rsidRDefault="00F03DCE">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0FED39B1" w14:textId="77777777" w:rsidR="00B318D6" w:rsidRDefault="00F03DC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ACAFFF0" w14:textId="77777777" w:rsidR="00B318D6" w:rsidRDefault="00B318D6">
            <w:pPr>
              <w:pStyle w:val="TAC"/>
              <w:spacing w:before="20" w:after="20"/>
              <w:ind w:left="57" w:right="57"/>
              <w:jc w:val="left"/>
              <w:rPr>
                <w:lang w:eastAsia="zh-CN"/>
              </w:rPr>
            </w:pPr>
          </w:p>
        </w:tc>
      </w:tr>
      <w:tr w:rsidR="00B318D6" w14:paraId="24DDD4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E8AB15" w14:textId="77777777" w:rsidR="00B318D6" w:rsidRDefault="00F03DCE">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7BF81C11" w14:textId="77777777" w:rsidR="00B318D6" w:rsidRDefault="00F03DCE">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7859B767" w14:textId="77777777" w:rsidR="00B318D6" w:rsidRDefault="00B318D6">
            <w:pPr>
              <w:pStyle w:val="TAC"/>
              <w:spacing w:before="20" w:after="20"/>
              <w:ind w:left="57" w:right="57"/>
              <w:jc w:val="left"/>
              <w:rPr>
                <w:lang w:eastAsia="zh-CN"/>
              </w:rPr>
            </w:pPr>
          </w:p>
        </w:tc>
      </w:tr>
      <w:tr w:rsidR="00B318D6" w14:paraId="02233B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74D45" w14:textId="77777777" w:rsidR="00B318D6" w:rsidRDefault="00F03DCE">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D9C3E82" w14:textId="77777777" w:rsidR="00B318D6" w:rsidRDefault="00F03DCE">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E16F789" w14:textId="77777777" w:rsidR="00B318D6" w:rsidRDefault="00B318D6">
            <w:pPr>
              <w:pStyle w:val="TAC"/>
              <w:spacing w:before="20" w:after="20"/>
              <w:ind w:left="57" w:right="57"/>
              <w:jc w:val="left"/>
              <w:rPr>
                <w:lang w:eastAsia="zh-CN"/>
              </w:rPr>
            </w:pPr>
          </w:p>
        </w:tc>
      </w:tr>
      <w:tr w:rsidR="00B318D6" w14:paraId="4D1E300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B9289F" w14:textId="77777777" w:rsidR="00B318D6" w:rsidRDefault="00F03DCE">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065821C0" w14:textId="77777777" w:rsidR="00B318D6" w:rsidRDefault="00F03DCE">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7E137FE3" w14:textId="77777777" w:rsidR="00B318D6" w:rsidRDefault="00B318D6">
            <w:pPr>
              <w:pStyle w:val="TAC"/>
              <w:spacing w:before="20" w:after="20"/>
              <w:ind w:left="57" w:right="57"/>
              <w:jc w:val="left"/>
              <w:rPr>
                <w:lang w:eastAsia="zh-CN"/>
              </w:rPr>
            </w:pPr>
          </w:p>
        </w:tc>
      </w:tr>
    </w:tbl>
    <w:p w14:paraId="1A268E63" w14:textId="77777777" w:rsidR="00B318D6" w:rsidRDefault="00B318D6"/>
    <w:p w14:paraId="543124C2" w14:textId="77777777" w:rsidR="00B318D6" w:rsidRDefault="00F03DCE">
      <w:pPr>
        <w:rPr>
          <w:b/>
          <w:bCs/>
        </w:rPr>
      </w:pPr>
      <w:r>
        <w:rPr>
          <w:b/>
          <w:bCs/>
          <w:color w:val="4472C4" w:themeColor="accent5"/>
        </w:rPr>
        <w:t>[Rapporteur summary] All companies agree that according to current RRC spec, UE will not block</w:t>
      </w:r>
      <w:r>
        <w:t xml:space="preserve"> </w:t>
      </w:r>
      <w:r>
        <w:rPr>
          <w:b/>
          <w:bCs/>
          <w:color w:val="4472C4" w:themeColor="accent5"/>
        </w:rPr>
        <w:t>the RRC resume request triggered by NAS procedure(s) without AC/AI.</w:t>
      </w:r>
    </w:p>
    <w:p w14:paraId="7C5C1A8A" w14:textId="77777777" w:rsidR="00B318D6" w:rsidRDefault="00F03DCE">
      <w:pPr>
        <w:ind w:left="1440" w:hanging="1440"/>
        <w:rPr>
          <w:b/>
          <w:bCs/>
          <w:color w:val="4472C4" w:themeColor="accent5"/>
        </w:rPr>
      </w:pPr>
      <w:r>
        <w:rPr>
          <w:b/>
          <w:bCs/>
          <w:color w:val="4472C4" w:themeColor="accent5"/>
        </w:rPr>
        <w:t>Proposal 1</w:t>
      </w:r>
      <w:r>
        <w:rPr>
          <w:b/>
          <w:bCs/>
          <w:color w:val="4472C4" w:themeColor="accent5"/>
        </w:rPr>
        <w:tab/>
        <w:t xml:space="preserve">RAN2 confirm that according to Rel-15 RRC specification, when T302 timer is running, UE will not block the RRC resume request triggered by NAS procedure(s) without AC/AI.  </w:t>
      </w:r>
    </w:p>
    <w:p w14:paraId="747307D5" w14:textId="77777777" w:rsidR="00B318D6" w:rsidRDefault="00B318D6"/>
    <w:p w14:paraId="7C005F33" w14:textId="77777777" w:rsidR="00B318D6" w:rsidRDefault="00F03DCE">
      <w:r>
        <w:t>It has been observed in R2-2202535 [2] and R2-2203487 [6] that such access attempt from RRC_INACTIVE UE will probably make things worse by wasting more radio resources and aggravating the congestion in gNB, when T302 timer is running. Hence, it is reasonable to block/bar those access attempts. In other words, UE shall not trigger RRC resume by those NAS procedures when T302 timer is running.</w:t>
      </w:r>
    </w:p>
    <w:p w14:paraId="35512C3A" w14:textId="77777777" w:rsidR="00B318D6" w:rsidRDefault="00B318D6"/>
    <w:p w14:paraId="061A7AED" w14:textId="77777777" w:rsidR="00B318D6" w:rsidRDefault="00F03DCE">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14:paraId="4D5D96E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EA7F02"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17504E" w14:textId="77777777"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70C5B5"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14:paraId="34D42A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7225AF" w14:textId="77777777" w:rsidR="00B318D6" w:rsidRDefault="00F03DC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81C6C4A" w14:textId="77777777" w:rsidR="00B318D6" w:rsidRDefault="00F03DCE">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57311D2" w14:textId="77777777" w:rsidR="00B318D6" w:rsidRDefault="00F03DCE">
            <w:pPr>
              <w:pStyle w:val="TAC"/>
              <w:spacing w:before="20" w:after="20"/>
              <w:ind w:left="57" w:right="57"/>
              <w:jc w:val="left"/>
              <w:rPr>
                <w:lang w:eastAsia="zh-CN"/>
              </w:rPr>
            </w:pPr>
            <w:r>
              <w:rPr>
                <w:lang w:eastAsia="zh-CN"/>
              </w:rPr>
              <w:t xml:space="preserve">In principle, we agree that the correct behaviour should be for the UE to not trigger the three NAS procedures. </w:t>
            </w:r>
            <w:bookmarkStart w:id="5" w:name="OLE_LINK3"/>
            <w:r>
              <w:rPr>
                <w:lang w:eastAsia="zh-CN"/>
              </w:rPr>
              <w:t>However, from a procedural point of view, we think that nothing is broken, and the system can work normally, even if not in an efficient way.</w:t>
            </w:r>
          </w:p>
          <w:bookmarkEnd w:id="5"/>
          <w:p w14:paraId="0A7F954F" w14:textId="77777777" w:rsidR="00B318D6" w:rsidRDefault="00B318D6">
            <w:pPr>
              <w:pStyle w:val="TAC"/>
              <w:spacing w:before="20" w:after="20"/>
              <w:ind w:left="57" w:right="57"/>
              <w:jc w:val="left"/>
              <w:rPr>
                <w:lang w:eastAsia="zh-CN"/>
              </w:rPr>
            </w:pPr>
          </w:p>
          <w:p w14:paraId="5B8FC061" w14:textId="77777777" w:rsidR="00B318D6" w:rsidRDefault="00F03DCE">
            <w:pPr>
              <w:pStyle w:val="TAC"/>
              <w:spacing w:before="20" w:after="20"/>
              <w:ind w:left="57" w:right="57"/>
              <w:jc w:val="left"/>
              <w:rPr>
                <w:lang w:eastAsia="zh-CN"/>
              </w:rPr>
            </w:pPr>
            <w:r>
              <w:rPr>
                <w:lang w:eastAsia="zh-CN"/>
              </w:rPr>
              <w:t xml:space="preserve">Given that this poses a new behaviour for the UE, we are a bit </w:t>
            </w:r>
            <w:bookmarkStart w:id="6" w:name="OLE_LINK4"/>
            <w:r>
              <w:rPr>
                <w:lang w:eastAsia="zh-CN"/>
              </w:rPr>
              <w:t xml:space="preserve">reluctant </w:t>
            </w:r>
            <w:bookmarkEnd w:id="6"/>
            <w:r>
              <w:rPr>
                <w:lang w:eastAsia="zh-CN"/>
              </w:rPr>
              <w:t>to optimize this case for Rel-15 and Rel-16, but we are open to have the necessary changes from Rel-17.</w:t>
            </w:r>
          </w:p>
        </w:tc>
      </w:tr>
      <w:tr w:rsidR="00B318D6" w14:paraId="6D8D5BC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6C3B43" w14:textId="77777777" w:rsidR="00B318D6" w:rsidRDefault="00F03DCE">
            <w:pPr>
              <w:pStyle w:val="TAC"/>
              <w:spacing w:before="20" w:after="20"/>
              <w:ind w:left="57" w:right="57"/>
              <w:jc w:val="left"/>
              <w:rPr>
                <w:lang w:val="en-US" w:eastAsia="zh-CN"/>
              </w:rPr>
            </w:pPr>
            <w:ins w:id="7" w:author="vivo" w:date="2022-02-22T13:30:00Z">
              <w:r>
                <w:rPr>
                  <w:lang w:val="en-US" w:eastAsia="zh-CN"/>
                </w:rPr>
                <w:t>V</w:t>
              </w:r>
              <w:r>
                <w:rPr>
                  <w:rFonts w:hint="eastAsia"/>
                  <w:lang w:val="en-US"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352A64DD" w14:textId="77777777" w:rsidR="00B318D6" w:rsidRDefault="00F03DCE">
            <w:pPr>
              <w:pStyle w:val="TAC"/>
              <w:spacing w:before="20" w:after="20"/>
              <w:ind w:left="57" w:right="57"/>
              <w:jc w:val="left"/>
              <w:rPr>
                <w:lang w:val="en-US" w:eastAsia="zh-CN"/>
              </w:rPr>
            </w:pPr>
            <w:ins w:id="8"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366C3EDD" w14:textId="77777777" w:rsidR="00B318D6" w:rsidRDefault="00F03DCE">
            <w:pPr>
              <w:pStyle w:val="TAC"/>
              <w:spacing w:before="20" w:after="20"/>
              <w:ind w:left="57" w:right="57"/>
              <w:jc w:val="left"/>
              <w:rPr>
                <w:ins w:id="9" w:author="vivo" w:date="2022-02-22T13:34:00Z"/>
                <w:lang w:val="en-US" w:eastAsia="zh-CN"/>
              </w:rPr>
            </w:pPr>
            <w:ins w:id="10" w:author="vivo" w:date="2022-02-22T13:34:00Z">
              <w:r>
                <w:rPr>
                  <w:rFonts w:hint="eastAsia"/>
                  <w:lang w:val="en-US" w:eastAsia="zh-CN"/>
                </w:rPr>
                <w:t xml:space="preserve">Based on the </w:t>
              </w:r>
            </w:ins>
            <w:ins w:id="11" w:author="vivo" w:date="2022-02-22T13:38:00Z">
              <w:r>
                <w:rPr>
                  <w:rFonts w:hint="eastAsia"/>
                  <w:lang w:val="en-US" w:eastAsia="zh-CN"/>
                </w:rPr>
                <w:t xml:space="preserve">below </w:t>
              </w:r>
            </w:ins>
            <w:ins w:id="12"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3" w:author="vivo" w:date="2022-02-22T13:38:00Z">
              <w:r>
                <w:rPr>
                  <w:rFonts w:hint="eastAsia"/>
                  <w:lang w:val="en-US" w:eastAsia="zh-CN"/>
                </w:rPr>
                <w:t xml:space="preserve">we understand that </w:t>
              </w:r>
            </w:ins>
            <w:bookmarkStart w:id="14" w:name="OLE_LINK8"/>
            <w:ins w:id="15" w:author="vivo" w:date="2022-02-22T13:35:00Z">
              <w:r>
                <w:rPr>
                  <w:rFonts w:hint="eastAsia"/>
                  <w:lang w:val="en-US" w:eastAsia="zh-CN"/>
                </w:rPr>
                <w:t xml:space="preserve">the 3 NAS procedures do not </w:t>
              </w:r>
            </w:ins>
            <w:ins w:id="16" w:author="vivo" w:date="2022-02-22T13:36:00Z">
              <w:r>
                <w:rPr>
                  <w:rFonts w:hint="eastAsia"/>
                  <w:lang w:val="en-US" w:eastAsia="zh-CN"/>
                </w:rPr>
                <w:t xml:space="preserve">require </w:t>
              </w:r>
            </w:ins>
            <w:ins w:id="17" w:author="vivo" w:date="2022-02-22T13:35:00Z">
              <w:r>
                <w:rPr>
                  <w:rFonts w:hint="eastAsia"/>
                  <w:lang w:val="en-US" w:eastAsia="zh-CN"/>
                </w:rPr>
                <w:t>access barring check</w:t>
              </w:r>
            </w:ins>
            <w:ins w:id="18" w:author="vivo" w:date="2022-02-22T13:34:00Z">
              <w:r>
                <w:rPr>
                  <w:rFonts w:hint="eastAsia"/>
                  <w:lang w:val="en-US" w:eastAsia="zh-CN"/>
                </w:rPr>
                <w:t xml:space="preserve"> </w:t>
              </w:r>
            </w:ins>
            <w:ins w:id="19" w:author="vivo" w:date="2022-02-22T13:35:00Z">
              <w:r>
                <w:rPr>
                  <w:rFonts w:hint="eastAsia"/>
                  <w:lang w:val="en-US" w:eastAsia="zh-CN"/>
                </w:rPr>
                <w:t>once triggered</w:t>
              </w:r>
            </w:ins>
            <w:bookmarkEnd w:id="14"/>
            <w:ins w:id="20" w:author="vivo" w:date="2022-02-22T13:36:00Z">
              <w:r>
                <w:rPr>
                  <w:rFonts w:hint="eastAsia"/>
                  <w:lang w:val="en-US" w:eastAsia="zh-CN"/>
                </w:rPr>
                <w:t xml:space="preserve">. </w:t>
              </w:r>
            </w:ins>
            <w:ins w:id="21" w:author="vivo" w:date="2022-02-22T13:38:00Z">
              <w:r>
                <w:rPr>
                  <w:rFonts w:hint="eastAsia"/>
                  <w:lang w:val="en-US" w:eastAsia="zh-CN"/>
                </w:rPr>
                <w:t>And t</w:t>
              </w:r>
            </w:ins>
            <w:ins w:id="22" w:author="vivo" w:date="2022-02-22T13:36:00Z">
              <w:r>
                <w:rPr>
                  <w:rFonts w:hint="eastAsia"/>
                  <w:lang w:val="en-US" w:eastAsia="zh-CN"/>
                </w:rPr>
                <w:t xml:space="preserve">he requirement </w:t>
              </w:r>
            </w:ins>
            <w:ins w:id="23" w:author="vivo" w:date="2022-02-22T13:37:00Z">
              <w:r>
                <w:rPr>
                  <w:rFonts w:hint="eastAsia"/>
                  <w:lang w:val="en-US" w:eastAsia="zh-CN"/>
                </w:rPr>
                <w:t>is independe</w:t>
              </w:r>
            </w:ins>
            <w:ins w:id="24" w:author="vivo" w:date="2022-02-22T13:38:00Z">
              <w:r>
                <w:rPr>
                  <w:rFonts w:hint="eastAsia"/>
                  <w:lang w:val="en-US" w:eastAsia="zh-CN"/>
                </w:rPr>
                <w:t>n</w:t>
              </w:r>
            </w:ins>
            <w:ins w:id="25" w:author="vivo" w:date="2022-02-22T13:37:00Z">
              <w:r>
                <w:rPr>
                  <w:rFonts w:hint="eastAsia"/>
                  <w:lang w:val="en-US" w:eastAsia="zh-CN"/>
                </w:rPr>
                <w:t>t</w:t>
              </w:r>
            </w:ins>
            <w:ins w:id="26" w:author="vivo" w:date="2022-02-22T13:38:00Z">
              <w:r>
                <w:rPr>
                  <w:rFonts w:hint="eastAsia"/>
                  <w:lang w:val="en-US" w:eastAsia="zh-CN"/>
                </w:rPr>
                <w:t xml:space="preserve"> from </w:t>
              </w:r>
            </w:ins>
            <w:ins w:id="27" w:author="vivo" w:date="2022-02-22T13:37:00Z">
              <w:r>
                <w:rPr>
                  <w:rFonts w:hint="eastAsia"/>
                  <w:lang w:val="en-US" w:eastAsia="zh-CN"/>
                </w:rPr>
                <w:t>T302 timer</w:t>
              </w:r>
            </w:ins>
            <w:ins w:id="28" w:author="vivo" w:date="2022-02-22T13:38:00Z">
              <w:r>
                <w:rPr>
                  <w:rFonts w:hint="eastAsia"/>
                  <w:lang w:val="en-US" w:eastAsia="zh-CN"/>
                </w:rPr>
                <w:t xml:space="preserve"> </w:t>
              </w:r>
            </w:ins>
            <w:ins w:id="29" w:author="vivo" w:date="2022-02-22T13:37:00Z">
              <w:r>
                <w:rPr>
                  <w:rFonts w:hint="eastAsia"/>
                  <w:lang w:val="en-US" w:eastAsia="zh-CN"/>
                </w:rPr>
                <w:t>running or not</w:t>
              </w:r>
            </w:ins>
            <w:ins w:id="30" w:author="vivo" w:date="2022-02-22T13:38:00Z">
              <w:r>
                <w:rPr>
                  <w:rFonts w:hint="eastAsia"/>
                  <w:lang w:val="en-US" w:eastAsia="zh-CN"/>
                </w:rPr>
                <w:t>.</w:t>
              </w:r>
            </w:ins>
          </w:p>
          <w:p w14:paraId="71B4702F" w14:textId="77777777" w:rsidR="00B318D6" w:rsidRDefault="00F03DCE">
            <w:pPr>
              <w:pStyle w:val="TAC"/>
              <w:spacing w:before="20" w:after="20"/>
              <w:ind w:left="57" w:right="57"/>
              <w:jc w:val="left"/>
              <w:rPr>
                <w:ins w:id="31" w:author="vivo" w:date="2022-02-22T13:33:00Z"/>
                <w:lang w:val="en-US" w:eastAsia="zh-CN"/>
              </w:rPr>
            </w:pPr>
            <w:ins w:id="32" w:author="vivo" w:date="2022-02-22T13:31:00Z">
              <w:r>
                <w:rPr>
                  <w:rFonts w:hint="eastAsia"/>
                  <w:lang w:val="en-US" w:eastAsia="zh-CN"/>
                </w:rPr>
                <w:t xml:space="preserve"> </w:t>
              </w:r>
            </w:ins>
          </w:p>
          <w:p w14:paraId="3240BB5A" w14:textId="77777777" w:rsidR="00B318D6" w:rsidRDefault="00F03DCE">
            <w:pPr>
              <w:rPr>
                <w:ins w:id="33" w:author="vivo" w:date="2022-02-22T13:33:00Z"/>
                <w:rFonts w:ascii="Arial" w:hAnsi="Arial" w:cs="Arial"/>
                <w:i/>
                <w:iCs/>
                <w:sz w:val="18"/>
                <w:szCs w:val="18"/>
                <w:lang w:val="en-US" w:eastAsia="zh-CN"/>
              </w:rPr>
            </w:pPr>
            <w:ins w:id="34"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14:paraId="78604455" w14:textId="77777777" w:rsidR="00B318D6" w:rsidRDefault="00F03DCE">
            <w:pPr>
              <w:rPr>
                <w:ins w:id="35" w:author="vivo" w:date="2022-02-22T13:33:00Z"/>
                <w:rFonts w:ascii="Arial" w:hAnsi="Arial" w:cs="Arial"/>
                <w:i/>
                <w:iCs/>
                <w:color w:val="000000"/>
                <w:lang w:val="en-US" w:eastAsia="zh-CN"/>
              </w:rPr>
            </w:pPr>
            <w:ins w:id="36"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14:paraId="202A6C83" w14:textId="77777777" w:rsidR="00B318D6" w:rsidRDefault="00F03DCE">
            <w:pPr>
              <w:rPr>
                <w:ins w:id="37" w:author="vivo" w:date="2022-02-22T13:33:00Z"/>
                <w:rFonts w:ascii="Arial" w:hAnsi="Arial" w:cs="Arial"/>
                <w:i/>
                <w:iCs/>
                <w:sz w:val="18"/>
                <w:szCs w:val="18"/>
                <w:lang w:val="en-US" w:eastAsia="zh-CN"/>
              </w:rPr>
            </w:pPr>
            <w:ins w:id="38"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14:paraId="1691AC58" w14:textId="77777777" w:rsidR="00B318D6" w:rsidRDefault="00F03DCE">
            <w:pPr>
              <w:pStyle w:val="TAC"/>
              <w:spacing w:before="20" w:after="20"/>
              <w:ind w:left="57" w:right="57"/>
              <w:jc w:val="left"/>
              <w:rPr>
                <w:lang w:val="en-US" w:eastAsia="zh-CN"/>
              </w:rPr>
            </w:pPr>
            <w:r>
              <w:rPr>
                <w:color w:val="4472C4" w:themeColor="accent5"/>
                <w:lang w:val="en-US" w:eastAsia="zh-CN"/>
              </w:rPr>
              <w:t>[Apple] We agree the procedure is triggered by NAS layer in regardless of T302 timer running or not. However, when AS layer trigger access when T302 timer is running, it will be rejected by NW because gNB is busy. So, it is better for UE to not trigger such attempts in the first place.</w:t>
            </w:r>
          </w:p>
        </w:tc>
      </w:tr>
      <w:tr w:rsidR="00B318D6" w14:paraId="46F792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06906C" w14:textId="77777777" w:rsidR="00B318D6" w:rsidRDefault="00F03DCE">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0DDF62D1" w14:textId="77777777" w:rsidR="00B318D6" w:rsidRDefault="00F03DC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DDEAEC3" w14:textId="77777777" w:rsidR="00B318D6" w:rsidRDefault="00F03DCE">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14:paraId="72E34993" w14:textId="77777777" w:rsidR="00B318D6" w:rsidRDefault="00F03DCE">
            <w:pPr>
              <w:pStyle w:val="TAC"/>
              <w:spacing w:before="20" w:after="20"/>
              <w:ind w:left="57" w:right="57"/>
              <w:jc w:val="left"/>
              <w:rPr>
                <w:lang w:eastAsia="zh-CN"/>
              </w:rPr>
            </w:pPr>
            <w:r>
              <w:rPr>
                <w:lang w:eastAsia="zh-CN"/>
              </w:rPr>
              <w:t xml:space="preserve">From AS perspective, we think it is </w:t>
            </w:r>
            <w:bookmarkStart w:id="39" w:name="OLE_LINK5"/>
            <w:r>
              <w:rPr>
                <w:lang w:eastAsia="zh-CN"/>
              </w:rPr>
              <w:t xml:space="preserve">weird </w:t>
            </w:r>
            <w:bookmarkEnd w:id="39"/>
            <w:r>
              <w:rPr>
                <w:lang w:eastAsia="zh-CN"/>
              </w:rPr>
              <w:t xml:space="preserve">to ask AS to do the access control check when UAC is required to skip from NAS. Any new behaviour could have been avoided if there is a right decision in NAS. </w:t>
            </w:r>
          </w:p>
          <w:p w14:paraId="148A8B55" w14:textId="77777777" w:rsidR="00B318D6" w:rsidRDefault="00F03DCE">
            <w:pPr>
              <w:pStyle w:val="TAC"/>
              <w:spacing w:before="20" w:after="20"/>
              <w:ind w:left="57" w:right="57"/>
              <w:jc w:val="left"/>
              <w:rPr>
                <w:lang w:eastAsia="zh-CN"/>
              </w:rPr>
            </w:pPr>
            <w:r>
              <w:rPr>
                <w:lang w:eastAsia="zh-CN"/>
              </w:rPr>
              <w:t>Therefor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p w14:paraId="22100A55" w14:textId="77777777" w:rsidR="00B318D6" w:rsidRDefault="00B318D6">
            <w:pPr>
              <w:pStyle w:val="TAC"/>
              <w:spacing w:before="20" w:after="20"/>
              <w:ind w:left="57" w:right="57"/>
              <w:jc w:val="left"/>
              <w:rPr>
                <w:lang w:eastAsia="zh-CN"/>
              </w:rPr>
            </w:pPr>
          </w:p>
          <w:p w14:paraId="5C69192C" w14:textId="77777777" w:rsidR="00B318D6" w:rsidRDefault="00F03DCE">
            <w:pPr>
              <w:pStyle w:val="TAC"/>
              <w:spacing w:before="20" w:after="20"/>
              <w:ind w:left="57" w:right="57"/>
              <w:jc w:val="left"/>
              <w:rPr>
                <w:lang w:eastAsia="zh-CN"/>
              </w:rPr>
            </w:pPr>
            <w:r>
              <w:rPr>
                <w:color w:val="4472C4" w:themeColor="accent5"/>
                <w:lang w:eastAsia="zh-CN"/>
              </w:rPr>
              <w:t xml:space="preserve">[Apple] It we change NAS spec, then more discussion will be needed to decide which AC/AI is assigned to those NAS procedures. I am </w:t>
            </w:r>
            <w:bookmarkStart w:id="40" w:name="OLE_LINK6"/>
            <w:r>
              <w:rPr>
                <w:color w:val="4472C4" w:themeColor="accent5"/>
                <w:lang w:eastAsia="zh-CN"/>
              </w:rPr>
              <w:t xml:space="preserve">afraid </w:t>
            </w:r>
            <w:bookmarkEnd w:id="40"/>
            <w:r>
              <w:rPr>
                <w:color w:val="4472C4" w:themeColor="accent5"/>
                <w:lang w:eastAsia="zh-CN"/>
              </w:rPr>
              <w:t>that this will bring more UE behaviour change for Rel-15/Rel-16 Ues in NAS layer, when compared to simply barring this in AS layer.</w:t>
            </w:r>
          </w:p>
        </w:tc>
      </w:tr>
      <w:tr w:rsidR="00B318D6" w14:paraId="5EA7113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2CDC960" w14:textId="77777777" w:rsidR="00B318D6" w:rsidRDefault="00F03DC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BB331D4" w14:textId="77777777" w:rsidR="00B318D6" w:rsidRDefault="00F03DCE">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348B7692" w14:textId="77777777" w:rsidR="00B318D6" w:rsidRDefault="00F03DCE">
            <w:pPr>
              <w:pStyle w:val="TAC"/>
              <w:spacing w:before="20" w:after="20"/>
              <w:ind w:left="57" w:right="57"/>
              <w:jc w:val="left"/>
              <w:rPr>
                <w:lang w:eastAsia="zh-CN"/>
              </w:rPr>
            </w:pPr>
            <w:r>
              <w:rPr>
                <w:lang w:eastAsia="zh-CN"/>
              </w:rPr>
              <w:t xml:space="preserve">We echo the comments from the companies above. To further add we think it should be up to CT1 to decide and design additionally for those three procedures if they want to perform access barring. In RAN2 it seems </w:t>
            </w:r>
            <w:bookmarkStart w:id="41" w:name="OLE_LINK7"/>
            <w:r>
              <w:rPr>
                <w:lang w:eastAsia="zh-CN"/>
              </w:rPr>
              <w:t xml:space="preserve">illogical </w:t>
            </w:r>
            <w:bookmarkEnd w:id="41"/>
            <w:r>
              <w:rPr>
                <w:lang w:eastAsia="zh-CN"/>
              </w:rPr>
              <w:t>for us to consider doing something without clear system level guidance from the WG concerning NAS.</w:t>
            </w:r>
          </w:p>
          <w:p w14:paraId="65508FBC" w14:textId="77777777" w:rsidR="00B318D6" w:rsidRDefault="00F03DCE">
            <w:pPr>
              <w:pStyle w:val="TAC"/>
              <w:spacing w:before="20" w:after="20"/>
              <w:ind w:left="57" w:right="57"/>
              <w:jc w:val="left"/>
              <w:rPr>
                <w:lang w:eastAsia="zh-CN"/>
              </w:rPr>
            </w:pPr>
            <w:r>
              <w:rPr>
                <w:color w:val="4472C4" w:themeColor="accent5"/>
                <w:lang w:eastAsia="zh-CN"/>
              </w:rPr>
              <w:t>[Apple] T302 timer is a back-off timer introduced in AS layer and it is up to RAN2 to decide the effects of this timer. If gNB is too busy to handle any access, then lower layer need inform NAS layer properly. The current procedure to “inform upper layers that access barring is applicable for all access categories except categories ‘0’ and ‘2’” does not cover the case for those three NAS procedures, so we can improve the spec by fix this loophole.</w:t>
            </w:r>
          </w:p>
        </w:tc>
      </w:tr>
      <w:tr w:rsidR="00B318D6" w14:paraId="3CC1BE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4B3BDF" w14:textId="77777777" w:rsidR="00B318D6" w:rsidRDefault="00F03DCE">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344C742" w14:textId="77777777" w:rsidR="00B318D6" w:rsidRDefault="00F03DC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09D025F" w14:textId="77777777" w:rsidR="00B318D6" w:rsidRDefault="00F03DCE">
            <w:pPr>
              <w:pStyle w:val="TAC"/>
              <w:spacing w:before="20" w:after="20"/>
              <w:ind w:left="57" w:right="57"/>
              <w:jc w:val="left"/>
              <w:rPr>
                <w:lang w:eastAsia="zh-CN"/>
              </w:rPr>
            </w:pPr>
            <w:r>
              <w:rPr>
                <w:lang w:eastAsia="zh-CN"/>
              </w:rPr>
              <w:t xml:space="preserve">Per the current spec this scenario can be handled gracefully by the UE/NW, therefore no change should be introduced to Rel.15/16. </w:t>
            </w:r>
          </w:p>
          <w:p w14:paraId="6270D6B8" w14:textId="77777777" w:rsidR="00B318D6" w:rsidRDefault="00F03DCE">
            <w:pPr>
              <w:pStyle w:val="TAC"/>
              <w:spacing w:before="20" w:after="20"/>
              <w:ind w:left="57" w:right="57"/>
              <w:jc w:val="left"/>
              <w:rPr>
                <w:lang w:eastAsia="zh-CN"/>
              </w:rPr>
            </w:pPr>
            <w:r>
              <w:rPr>
                <w:lang w:eastAsia="zh-CN"/>
              </w:rPr>
              <w:t>In case further optimization is needed, it has to come from CT1, Rel.18 onward.</w:t>
            </w:r>
          </w:p>
          <w:p w14:paraId="1DEA3360" w14:textId="77777777" w:rsidR="00B318D6" w:rsidRDefault="00F03DCE">
            <w:pPr>
              <w:pStyle w:val="TAC"/>
              <w:spacing w:before="20" w:after="20"/>
              <w:ind w:left="57" w:right="57"/>
              <w:jc w:val="left"/>
              <w:rPr>
                <w:lang w:eastAsia="zh-CN"/>
              </w:rPr>
            </w:pPr>
            <w:r>
              <w:rPr>
                <w:color w:val="4472C4" w:themeColor="accent5"/>
                <w:lang w:eastAsia="zh-CN"/>
              </w:rPr>
              <w:t xml:space="preserve">[Apple] According to Q1, the current spec will let UE to trigger RRC resume request. I guess it is not very graceful to allow RRC_INACTIVE UE implementation to trigger such access and then get rejected by NW. </w:t>
            </w:r>
          </w:p>
        </w:tc>
      </w:tr>
      <w:tr w:rsidR="00B318D6" w14:paraId="46C64E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AC3E97" w14:textId="77777777" w:rsidR="00B318D6" w:rsidRDefault="00F03DCE">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DEA208A" w14:textId="77777777" w:rsidR="00B318D6" w:rsidRDefault="00F03DCE">
            <w:pPr>
              <w:pStyle w:val="TAC"/>
              <w:spacing w:before="20" w:after="20"/>
              <w:ind w:left="57" w:right="57"/>
              <w:jc w:val="left"/>
              <w:rPr>
                <w:lang w:eastAsia="zh-CN"/>
              </w:rPr>
            </w:pPr>
            <w:r>
              <w:rPr>
                <w:lang w:eastAsia="zh-CN"/>
              </w:rPr>
              <w:t>No, with comments</w:t>
            </w:r>
          </w:p>
        </w:tc>
        <w:tc>
          <w:tcPr>
            <w:tcW w:w="6517" w:type="dxa"/>
            <w:tcBorders>
              <w:top w:val="single" w:sz="4" w:space="0" w:color="auto"/>
              <w:left w:val="single" w:sz="4" w:space="0" w:color="auto"/>
              <w:bottom w:val="single" w:sz="4" w:space="0" w:color="auto"/>
              <w:right w:val="single" w:sz="4" w:space="0" w:color="auto"/>
            </w:tcBorders>
          </w:tcPr>
          <w:p w14:paraId="59EF275F" w14:textId="77777777" w:rsidR="00B318D6" w:rsidRDefault="00F03DCE">
            <w:pPr>
              <w:pStyle w:val="TAC"/>
              <w:spacing w:before="20" w:after="20"/>
              <w:ind w:left="57" w:right="57"/>
              <w:jc w:val="left"/>
              <w:rPr>
                <w:lang w:eastAsia="zh-CN"/>
              </w:rPr>
            </w:pPr>
            <w:r>
              <w:rPr>
                <w:lang w:eastAsia="zh-CN"/>
              </w:rPr>
              <w:t xml:space="preserve">We also share the view that the current specification does not address this as one would expect but the consequences of this is not severe to merit a change in Rel-15/16.  </w:t>
            </w:r>
          </w:p>
        </w:tc>
      </w:tr>
      <w:tr w:rsidR="00B318D6" w14:paraId="622ABB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B17541" w14:textId="77777777" w:rsidR="00B318D6" w:rsidRDefault="00F03DCE">
            <w:pPr>
              <w:pStyle w:val="TAC"/>
              <w:spacing w:before="20" w:after="20"/>
              <w:ind w:left="57" w:right="57"/>
              <w:jc w:val="left"/>
              <w:rPr>
                <w:lang w:eastAsia="zh-CN"/>
              </w:rPr>
            </w:pPr>
            <w:r>
              <w:rPr>
                <w:lang w:eastAsia="zh-CN"/>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72EC09D7" w14:textId="77777777"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426507" w14:textId="77777777" w:rsidR="00B318D6" w:rsidRDefault="00F03DCE">
            <w:pPr>
              <w:pStyle w:val="TAC"/>
              <w:spacing w:before="20" w:after="20"/>
              <w:ind w:left="57" w:right="57"/>
              <w:jc w:val="left"/>
              <w:rPr>
                <w:lang w:eastAsia="zh-CN"/>
              </w:rPr>
            </w:pPr>
            <w:r>
              <w:rPr>
                <w:lang w:eastAsia="zh-CN"/>
              </w:rPr>
              <w:t>T302 timer is an indication of NW wants UE to back off. Then, the correct UE behaviour is to follow NW instruction and not trigger the access attempts when T302 is running. The current UE behaviour is inconsistent with the design intentions. It is not graceful to allow RRC_INACTIVE UE implementation to trigger such access and get rejected by NW.</w:t>
            </w:r>
          </w:p>
        </w:tc>
      </w:tr>
      <w:tr w:rsidR="00B318D6" w14:paraId="22D624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621E33" w14:textId="77777777" w:rsidR="00B318D6" w:rsidRDefault="00F03DCE">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7B2D4E56"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2321D8" w14:textId="77777777" w:rsidR="00B318D6" w:rsidRDefault="00F03DCE">
            <w:pPr>
              <w:pStyle w:val="TAC"/>
              <w:spacing w:before="20" w:after="20"/>
              <w:ind w:left="57" w:right="57"/>
              <w:jc w:val="left"/>
              <w:rPr>
                <w:lang w:eastAsia="zh-CN"/>
              </w:rPr>
            </w:pPr>
            <w:r>
              <w:rPr>
                <w:rFonts w:eastAsia="Malgun Gothic" w:hint="eastAsia"/>
                <w:lang w:eastAsia="ko-KR"/>
              </w:rPr>
              <w:t xml:space="preserve">Share with Ericsson. </w:t>
            </w:r>
            <w:r>
              <w:rPr>
                <w:rFonts w:eastAsia="Malgun Gothic"/>
                <w:lang w:eastAsia="ko-KR"/>
              </w:rPr>
              <w:t>If we see no critical trouble due to the current UE behaviour, no optimization is reasonable for previous releases.</w:t>
            </w:r>
          </w:p>
        </w:tc>
      </w:tr>
      <w:tr w:rsidR="00B318D6" w14:paraId="7FA1D3B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4F85D4" w14:textId="77777777" w:rsidR="00B318D6" w:rsidRDefault="00F03DC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1CDBAF4" w14:textId="77777777" w:rsidR="00B318D6" w:rsidRDefault="00F03DC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2C8A1189" w14:textId="77777777" w:rsidR="00B318D6" w:rsidRDefault="00F03DCE">
            <w:pPr>
              <w:pStyle w:val="TAC"/>
              <w:spacing w:before="20" w:after="20"/>
              <w:ind w:left="57" w:right="57"/>
              <w:jc w:val="left"/>
              <w:rPr>
                <w:lang w:eastAsia="zh-CN"/>
              </w:rPr>
            </w:pPr>
            <w:r>
              <w:rPr>
                <w:rFonts w:hint="eastAsia"/>
                <w:lang w:eastAsia="zh-CN"/>
              </w:rPr>
              <w:t>W</w:t>
            </w:r>
            <w:r>
              <w:rPr>
                <w:lang w:eastAsia="zh-CN"/>
              </w:rPr>
              <w:t xml:space="preserve">e understand the intention, but this is something new from RAN2 perspective, whether the three </w:t>
            </w:r>
            <w:bookmarkStart w:id="42" w:name="OLE_LINK2"/>
            <w:bookmarkStart w:id="43" w:name="OLE_LINK1"/>
            <w:r>
              <w:rPr>
                <w:lang w:eastAsia="zh-CN"/>
              </w:rPr>
              <w:t>NAS procedure</w:t>
            </w:r>
            <w:bookmarkEnd w:id="42"/>
            <w:bookmarkEnd w:id="43"/>
            <w:r>
              <w:rPr>
                <w:lang w:eastAsia="zh-CN"/>
              </w:rPr>
              <w:t>s without associated AC/AI should be subjected to T302 may also have impact for CT1 spec. Usually NAS procedure related UAC should get the clear requirement from CT1, but for now we cannot get any new requirement based on CT1 reply LS, so it’s better to trigger the discussion in CT1 first.</w:t>
            </w:r>
          </w:p>
          <w:p w14:paraId="47CF8804" w14:textId="77777777" w:rsidR="00B318D6" w:rsidRDefault="00F03DCE">
            <w:pPr>
              <w:pStyle w:val="TAC"/>
              <w:spacing w:before="20" w:after="20"/>
              <w:ind w:left="57" w:right="57"/>
              <w:jc w:val="left"/>
              <w:rPr>
                <w:lang w:eastAsia="zh-CN"/>
              </w:rPr>
            </w:pPr>
            <w:r>
              <w:rPr>
                <w:lang w:eastAsia="zh-CN"/>
              </w:rPr>
              <w:t xml:space="preserve">More addition, strictly speaking, this is not a correction, without this enhancement, the system can still work, at least, network can reject the undesirable resume request if necessary. If the benefits for this enhancement are identified, new WID can be considered in future release. </w:t>
            </w:r>
          </w:p>
        </w:tc>
      </w:tr>
      <w:tr w:rsidR="00B318D6" w14:paraId="5A67D5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444AFA" w14:textId="77777777" w:rsidR="00B318D6" w:rsidRDefault="00F03DCE">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1CFD52E2" w14:textId="77777777" w:rsidR="00B318D6" w:rsidRDefault="00F03DC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3D615788" w14:textId="77777777" w:rsidR="00B318D6" w:rsidRDefault="00F03DCE">
            <w:pPr>
              <w:pStyle w:val="TAC"/>
              <w:spacing w:before="20" w:after="20"/>
              <w:ind w:left="57" w:right="57"/>
              <w:jc w:val="left"/>
              <w:rPr>
                <w:lang w:eastAsia="zh-CN"/>
              </w:rPr>
            </w:pPr>
            <w:r>
              <w:rPr>
                <w:rFonts w:hint="eastAsia"/>
                <w:lang w:eastAsia="zh-CN"/>
              </w:rPr>
              <w:t>W</w:t>
            </w:r>
            <w:r>
              <w:rPr>
                <w:lang w:eastAsia="zh-CN"/>
              </w:rPr>
              <w:t xml:space="preserve">e do not really there will be IOT issue if the UE trigger resume again. There is no requirement in NW side to always reject the Resume Request while T302 is running. Even if it rejected, it seems not a critical issue. The proposal is clear NBS and it is unacceptable for us to change R15/R16 legacy UE </w:t>
            </w:r>
            <w:r>
              <w:rPr>
                <w:lang w:eastAsia="zh-CN"/>
              </w:rPr>
              <w:pgNum/>
            </w:r>
            <w:r>
              <w:rPr>
                <w:lang w:eastAsia="zh-CN"/>
              </w:rPr>
              <w:t>ehaviour.</w:t>
            </w:r>
          </w:p>
        </w:tc>
      </w:tr>
      <w:tr w:rsidR="00B318D6" w14:paraId="5240B1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361FB" w14:textId="77777777" w:rsidR="00B318D6" w:rsidRDefault="00F03DCE">
            <w:pPr>
              <w:pStyle w:val="TAC"/>
              <w:spacing w:before="20" w:after="20"/>
              <w:ind w:left="57" w:right="57"/>
              <w:jc w:val="left"/>
              <w:rPr>
                <w:lang w:eastAsia="zh-CN"/>
              </w:rPr>
            </w:pPr>
            <w:r>
              <w:rPr>
                <w:rFonts w:eastAsia="Malgun Gothic" w:hint="eastAsia"/>
                <w:lang w:eastAsia="ko-KR"/>
              </w:rPr>
              <w:t>L</w:t>
            </w:r>
            <w:r>
              <w:rPr>
                <w:rFonts w:eastAsia="Malgun Gothic"/>
                <w:lang w:eastAsia="ko-KR"/>
              </w:rPr>
              <w:t>GE</w:t>
            </w:r>
          </w:p>
        </w:tc>
        <w:tc>
          <w:tcPr>
            <w:tcW w:w="1418" w:type="dxa"/>
            <w:tcBorders>
              <w:top w:val="single" w:sz="4" w:space="0" w:color="auto"/>
              <w:left w:val="single" w:sz="4" w:space="0" w:color="auto"/>
              <w:bottom w:val="single" w:sz="4" w:space="0" w:color="auto"/>
              <w:right w:val="single" w:sz="4" w:space="0" w:color="auto"/>
            </w:tcBorders>
          </w:tcPr>
          <w:p w14:paraId="5182BA8A" w14:textId="77777777" w:rsidR="00B318D6" w:rsidRDefault="00F03DCE">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F3B309A" w14:textId="77777777" w:rsidR="00B318D6" w:rsidRDefault="00F03DCE">
            <w:pPr>
              <w:pStyle w:val="TAC"/>
              <w:spacing w:before="20" w:after="20"/>
              <w:ind w:left="57" w:right="57"/>
              <w:jc w:val="left"/>
              <w:rPr>
                <w:rFonts w:eastAsia="Malgun Gothic"/>
                <w:lang w:eastAsia="ko-KR"/>
              </w:rPr>
            </w:pPr>
            <w:r>
              <w:rPr>
                <w:rFonts w:eastAsia="Malgun Gothic"/>
                <w:lang w:eastAsia="ko-KR"/>
              </w:rPr>
              <w:t xml:space="preserve">We don’t see the need to change AS spec. If needed, the network may reject the UE request and there is no issue on the behaviour. </w:t>
            </w:r>
          </w:p>
          <w:p w14:paraId="3CC45013" w14:textId="77777777" w:rsidR="00B318D6" w:rsidRDefault="00F03DCE">
            <w:pPr>
              <w:pStyle w:val="TAC"/>
              <w:spacing w:before="20" w:after="20"/>
              <w:ind w:left="57" w:right="57"/>
              <w:jc w:val="left"/>
              <w:rPr>
                <w:lang w:eastAsia="zh-CN"/>
              </w:rPr>
            </w:pPr>
            <w:r>
              <w:rPr>
                <w:rFonts w:eastAsia="Malgun Gothic"/>
                <w:lang w:eastAsia="ko-KR"/>
              </w:rPr>
              <w:t>Also, we think CT1 or SA2 should discuss the issue on whether the NAS signalling doesn’t need to be transmitted to the network in this case.</w:t>
            </w:r>
          </w:p>
        </w:tc>
      </w:tr>
      <w:tr w:rsidR="00B318D6" w14:paraId="5A8A90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E0E2B4" w14:textId="77777777" w:rsidR="00B318D6" w:rsidRDefault="00F03DCE">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4C65C36B" w14:textId="77777777" w:rsidR="00B318D6" w:rsidRDefault="00F03DCE">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7706CA44" w14:textId="77777777" w:rsidR="00B318D6" w:rsidRDefault="00F03DCE">
            <w:pPr>
              <w:pStyle w:val="TAC"/>
              <w:spacing w:before="20" w:after="20"/>
              <w:ind w:left="57" w:right="57"/>
              <w:jc w:val="left"/>
              <w:rPr>
                <w:lang w:val="en-US" w:eastAsia="zh-CN"/>
              </w:rPr>
            </w:pPr>
            <w:r>
              <w:rPr>
                <w:rFonts w:hint="eastAsia"/>
                <w:lang w:val="en-US" w:eastAsia="zh-CN"/>
              </w:rPr>
              <w:t xml:space="preserve">From the </w:t>
            </w:r>
            <w:bookmarkStart w:id="44" w:name="OLE_LINK9"/>
            <w:r>
              <w:rPr>
                <w:rFonts w:hint="eastAsia"/>
                <w:lang w:val="en-US" w:eastAsia="zh-CN"/>
              </w:rPr>
              <w:t xml:space="preserve">perspective </w:t>
            </w:r>
            <w:bookmarkEnd w:id="44"/>
            <w:r>
              <w:rPr>
                <w:rFonts w:hint="eastAsia"/>
                <w:lang w:val="en-US" w:eastAsia="zh-CN"/>
              </w:rPr>
              <w:t xml:space="preserve">of CT1, the </w:t>
            </w:r>
            <w:bookmarkStart w:id="45" w:name="OLE_LINK10"/>
            <w:r>
              <w:rPr>
                <w:rFonts w:hint="eastAsia"/>
                <w:lang w:val="en-US" w:eastAsia="zh-CN"/>
              </w:rPr>
              <w:t xml:space="preserve">three </w:t>
            </w:r>
            <w:bookmarkEnd w:id="45"/>
            <w:r>
              <w:rPr>
                <w:rFonts w:hint="eastAsia"/>
                <w:lang w:val="en-US" w:eastAsia="zh-CN"/>
              </w:rPr>
              <w:t>NAS procedures do not need access barring check once triggered. So we think the current 38331 spec is ok, and no CR is needed.</w:t>
            </w:r>
          </w:p>
        </w:tc>
      </w:tr>
      <w:tr w:rsidR="00B318D6" w14:paraId="723F9D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CB24B0" w14:textId="77777777" w:rsidR="00B318D6" w:rsidRDefault="00F03DCE">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5C4B28D6" w14:textId="77777777" w:rsidR="00B318D6" w:rsidRDefault="00F03DCE">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4A6A7CB9" w14:textId="77777777" w:rsidR="00B318D6" w:rsidRDefault="00F03DCE">
            <w:pPr>
              <w:pStyle w:val="TAC"/>
              <w:spacing w:before="20" w:after="20"/>
              <w:ind w:left="57" w:right="57"/>
              <w:jc w:val="left"/>
              <w:rPr>
                <w:lang w:val="en-US" w:eastAsia="zh-CN"/>
              </w:rPr>
            </w:pPr>
            <w:r>
              <w:rPr>
                <w:rFonts w:hint="eastAsia"/>
                <w:lang w:val="en-US" w:eastAsia="zh-CN"/>
              </w:rPr>
              <w:t>Same view as Ericsson and we</w:t>
            </w:r>
            <w:r>
              <w:rPr>
                <w:lang w:eastAsia="zh-CN"/>
              </w:rPr>
              <w:t xml:space="preserve"> are </w:t>
            </w:r>
            <w:r>
              <w:rPr>
                <w:rFonts w:hint="eastAsia"/>
                <w:lang w:eastAsia="zh-CN"/>
              </w:rPr>
              <w:t xml:space="preserve">also </w:t>
            </w:r>
            <w:r>
              <w:rPr>
                <w:lang w:eastAsia="zh-CN"/>
              </w:rPr>
              <w:t>open to have the necessary changes from Rel-17.</w:t>
            </w:r>
          </w:p>
        </w:tc>
      </w:tr>
    </w:tbl>
    <w:p w14:paraId="0D77C487" w14:textId="77777777" w:rsidR="00B318D6" w:rsidRDefault="00B318D6"/>
    <w:p w14:paraId="46BB1E53" w14:textId="77777777" w:rsidR="00B318D6" w:rsidRDefault="00F03DCE">
      <w:pPr>
        <w:rPr>
          <w:b/>
          <w:bCs/>
        </w:rPr>
      </w:pPr>
      <w:r>
        <w:rPr>
          <w:b/>
          <w:bCs/>
          <w:color w:val="4472C4" w:themeColor="accent5"/>
        </w:rPr>
        <w:t>[Rapporteur summary] Most of the companies think although UE is not expected to trigger access for those NAS procedures when T302 is running, the consequence is not severe. Therefore, changing the Rel-15/Rel-16 behaviour (e.g., from not barring to barring) in the specification is not preferred. Since the way forward is further discussed in Q3, no proposal is made for this question.</w:t>
      </w:r>
    </w:p>
    <w:p w14:paraId="1387213C" w14:textId="77777777" w:rsidR="00B318D6" w:rsidRDefault="00B318D6"/>
    <w:p w14:paraId="4212AE6C" w14:textId="77777777" w:rsidR="00B318D6" w:rsidRDefault="00F03DCE">
      <w:r>
        <w:t xml:space="preserve">Then, regarding how to block the access attempts under such circumstances, there are two different views. </w:t>
      </w:r>
    </w:p>
    <w:p w14:paraId="61BA44D7" w14:textId="77777777" w:rsidR="00B318D6" w:rsidRDefault="00F03DCE">
      <w:pPr>
        <w:pStyle w:val="ListParagraph"/>
        <w:numPr>
          <w:ilvl w:val="0"/>
          <w:numId w:val="5"/>
        </w:numPr>
        <w:rPr>
          <w:lang w:val="en-US"/>
        </w:rPr>
      </w:pPr>
      <w:r>
        <w:t xml:space="preserve">Given that </w:t>
      </w:r>
      <w:r>
        <w:rPr>
          <w:lang w:val="en-US"/>
        </w:rPr>
        <w:t xml:space="preserve">UE has mixed the handling of </w:t>
      </w:r>
      <w:r>
        <w:rPr>
          <w:i/>
          <w:iCs/>
          <w:lang w:val="en-US"/>
        </w:rPr>
        <w:t xml:space="preserve">RRCReject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14:paraId="41EFE39E" w14:textId="77777777" w:rsidR="00B318D6" w:rsidRDefault="00F03DCE">
      <w:pPr>
        <w:pStyle w:val="ListParagraph"/>
        <w:numPr>
          <w:ilvl w:val="0"/>
          <w:numId w:val="5"/>
        </w:numPr>
        <w:rPr>
          <w:lang w:val="en-US"/>
        </w:rPr>
      </w:pPr>
      <w:r>
        <w:t xml:space="preserve">Alternatively, it has been proposed to let upper layers to provide AC/AI for those three NAS procedures [6] so that lower layers can always trigger UAC. </w:t>
      </w:r>
    </w:p>
    <w:p w14:paraId="2AFBF360" w14:textId="77777777" w:rsidR="00B318D6" w:rsidRDefault="00F03DCE">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14:paraId="1EB46E96" w14:textId="77777777" w:rsidR="00B318D6" w:rsidRDefault="00F03DCE">
      <w:pPr>
        <w:ind w:left="568"/>
        <w:rPr>
          <w:bCs/>
          <w:i/>
          <w:iCs/>
        </w:rPr>
      </w:pPr>
      <w:r>
        <w:rPr>
          <w:bCs/>
          <w:i/>
          <w:iCs/>
        </w:rPr>
        <w:t>CT1 asked the following question to SA1 in the context of the application of UAC in RRC_Inactive state:</w:t>
      </w:r>
    </w:p>
    <w:p w14:paraId="0B0339A0" w14:textId="77777777" w:rsidR="00B318D6" w:rsidRDefault="00F03DCE">
      <w:pPr>
        <w:ind w:left="852"/>
        <w:rPr>
          <w:i/>
        </w:rPr>
      </w:pPr>
      <w:r>
        <w:rPr>
          <w:i/>
        </w:rPr>
        <w:t>CT1 would like to ask SA1 whether the UE is expected to perform unified access control for such access attempts [mobility registration update procedure, deregistration procedure, PDU session release] when the UE attempts to perform the access attempt in RRC_Inactive.</w:t>
      </w:r>
    </w:p>
    <w:p w14:paraId="15C66D65" w14:textId="77777777" w:rsidR="00B318D6" w:rsidRDefault="00F03DCE">
      <w:pPr>
        <w:ind w:left="568"/>
        <w:rPr>
          <w:bCs/>
          <w:i/>
          <w:iCs/>
        </w:rPr>
      </w:pPr>
      <w:r>
        <w:rPr>
          <w:bCs/>
          <w:i/>
          <w:iCs/>
          <w:highlight w:val="yellow"/>
        </w:rPr>
        <w:t>SA1 would like to reply that there are no service requirements for these procedures to be subject to UAC in RRC_Inactive state.</w:t>
      </w:r>
    </w:p>
    <w:p w14:paraId="785F6CFE" w14:textId="77777777" w:rsidR="00B318D6" w:rsidRDefault="00F03DCE">
      <w:r>
        <w:t>Therefore, it might be challenging for CT1 to add AC/AI for those NAS procedures, as that would result in direct violation of the SA1 conclusion.</w:t>
      </w:r>
    </w:p>
    <w:p w14:paraId="7FE53A0A" w14:textId="77777777" w:rsidR="00B318D6" w:rsidRDefault="00F03DCE">
      <w:r>
        <w:lastRenderedPageBreak/>
        <w:t>Given all things considered, we solicit company views of what is the right way forward to address this issue:</w:t>
      </w:r>
    </w:p>
    <w:p w14:paraId="17F095E2" w14:textId="77777777" w:rsidR="00B318D6" w:rsidRDefault="00F03DCE">
      <w:pPr>
        <w:jc w:val="both"/>
        <w:outlineLvl w:val="2"/>
        <w:rPr>
          <w:b/>
          <w:bCs/>
        </w:rPr>
      </w:pPr>
      <w:r>
        <w:rPr>
          <w:b/>
          <w:bCs/>
        </w:rPr>
        <w:t>Question 3: If Answer to Q2 is yes, which approach do you prefer to prevent access attempts triggered by the three NAS procedures, when T302 timer is running?</w:t>
      </w:r>
    </w:p>
    <w:p w14:paraId="03B2C982" w14:textId="77777777" w:rsidR="00B318D6" w:rsidRDefault="00F03DCE">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7CE941DC" w14:textId="77777777" w:rsidR="00B318D6" w:rsidRDefault="00F03DCE">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1B90999F" w14:textId="77777777" w:rsidR="00B318D6" w:rsidRDefault="00F03DCE">
      <w:pPr>
        <w:ind w:left="1420" w:hanging="1420"/>
        <w:jc w:val="both"/>
        <w:outlineLvl w:val="2"/>
        <w:rPr>
          <w:b/>
          <w:bCs/>
          <w:sz w:val="18"/>
          <w:szCs w:val="18"/>
        </w:rPr>
      </w:pPr>
      <w:r>
        <w:rPr>
          <w:rFonts w:ascii="Arial" w:hAnsi="Arial" w:cs="Arial"/>
          <w:b/>
          <w:i/>
          <w:iCs/>
          <w:sz w:val="18"/>
          <w:szCs w:val="18"/>
        </w:rPr>
        <w:t xml:space="preserve">Option 3: </w:t>
      </w:r>
      <w:del w:id="46" w:author="Ericsson (Tony)" w:date="2022-02-22T00:41:00Z">
        <w:r>
          <w:rPr>
            <w:rFonts w:ascii="Arial" w:hAnsi="Arial" w:cs="Arial"/>
            <w:b/>
            <w:i/>
            <w:iCs/>
            <w:sz w:val="18"/>
            <w:szCs w:val="18"/>
          </w:rPr>
          <w:delText>Other (please specify)</w:delText>
        </w:r>
      </w:del>
      <w:ins w:id="47"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14:paraId="125CB8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62369D"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D5F44E" w14:textId="77777777"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0A5B47"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14:paraId="6AE340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14E956" w14:textId="77777777" w:rsidR="00B318D6" w:rsidRDefault="00F03DC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F482E4E" w14:textId="77777777" w:rsidR="00B318D6" w:rsidRDefault="00F03DCE">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6F254AAA" w14:textId="77777777" w:rsidR="00B318D6" w:rsidRDefault="00F03DCE">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14:paraId="04AE3DEB" w14:textId="77777777" w:rsidR="00B318D6" w:rsidRDefault="00B318D6">
            <w:pPr>
              <w:pStyle w:val="TAC"/>
              <w:spacing w:before="20" w:after="20"/>
              <w:ind w:left="57" w:right="57"/>
              <w:jc w:val="left"/>
              <w:rPr>
                <w:lang w:eastAsia="zh-CN"/>
              </w:rPr>
            </w:pPr>
          </w:p>
          <w:p w14:paraId="2B8A120D" w14:textId="77777777" w:rsidR="00B318D6" w:rsidRDefault="00F03DCE">
            <w:pPr>
              <w:pStyle w:val="TAC"/>
              <w:spacing w:before="20" w:after="20"/>
              <w:ind w:left="57" w:right="57"/>
              <w:jc w:val="left"/>
              <w:rPr>
                <w:lang w:eastAsia="zh-CN"/>
              </w:rPr>
            </w:pPr>
            <w:r>
              <w:rPr>
                <w:lang w:eastAsia="zh-CN"/>
              </w:rPr>
              <w:t>We are open to have the necessary changes for Rel-17.</w:t>
            </w:r>
          </w:p>
        </w:tc>
      </w:tr>
      <w:tr w:rsidR="00B318D6" w14:paraId="7DC20FA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3269E1" w14:textId="77777777" w:rsidR="00B318D6" w:rsidRDefault="00F03DCE">
            <w:pPr>
              <w:pStyle w:val="TAC"/>
              <w:spacing w:before="20" w:after="20"/>
              <w:ind w:left="57" w:right="57"/>
              <w:jc w:val="left"/>
              <w:rPr>
                <w:lang w:val="en-US" w:eastAsia="zh-CN"/>
              </w:rPr>
            </w:pPr>
            <w:ins w:id="48"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814A20C" w14:textId="77777777" w:rsidR="00B318D6" w:rsidRDefault="00F03DCE">
            <w:pPr>
              <w:pStyle w:val="TAC"/>
              <w:spacing w:before="20" w:after="20"/>
              <w:ind w:left="57" w:right="57"/>
              <w:jc w:val="left"/>
              <w:rPr>
                <w:lang w:val="en-US" w:eastAsia="zh-CN"/>
              </w:rPr>
            </w:pPr>
            <w:ins w:id="49" w:author="vivo" w:date="2022-02-22T13:39:00Z">
              <w:r>
                <w:rPr>
                  <w:rFonts w:hint="eastAsia"/>
                  <w:lang w:val="en-US" w:eastAsia="zh-CN"/>
                </w:rPr>
                <w:t>Option 3</w:t>
              </w:r>
            </w:ins>
            <w:ins w:id="50" w:author="vivo" w:date="2022-02-22T13:49:00Z">
              <w:r>
                <w:rPr>
                  <w:rFonts w:hint="eastAsia"/>
                  <w:lang w:val="en-US" w:eastAsia="zh-CN"/>
                </w:rPr>
                <w:t xml:space="preserve"> </w:t>
              </w:r>
            </w:ins>
            <w:ins w:id="51"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5A9980DF" w14:textId="77777777" w:rsidR="00B318D6" w:rsidRDefault="00F03DCE">
            <w:pPr>
              <w:pStyle w:val="TAC"/>
              <w:spacing w:before="20" w:after="20"/>
              <w:ind w:left="57" w:right="57"/>
              <w:jc w:val="left"/>
              <w:rPr>
                <w:ins w:id="52" w:author="vivo" w:date="2022-02-22T13:47:00Z"/>
                <w:lang w:val="en-US" w:eastAsia="zh-CN"/>
              </w:rPr>
            </w:pPr>
            <w:ins w:id="53" w:author="vivo" w:date="2022-02-22T13:40:00Z">
              <w:r>
                <w:rPr>
                  <w:rFonts w:hint="eastAsia"/>
                  <w:lang w:val="en-US" w:eastAsia="zh-CN"/>
                </w:rPr>
                <w:t xml:space="preserve">According to </w:t>
              </w:r>
            </w:ins>
            <w:ins w:id="54" w:author="vivo" w:date="2022-02-22T13:58:00Z">
              <w:r>
                <w:rPr>
                  <w:rFonts w:hint="eastAsia"/>
                  <w:lang w:val="en-US" w:eastAsia="zh-CN"/>
                </w:rPr>
                <w:t>cur</w:t>
              </w:r>
            </w:ins>
            <w:ins w:id="55" w:author="vivo" w:date="2022-02-22T13:59:00Z">
              <w:r>
                <w:rPr>
                  <w:rFonts w:hint="eastAsia"/>
                  <w:lang w:val="en-US" w:eastAsia="zh-CN"/>
                </w:rPr>
                <w:t xml:space="preserve">rent </w:t>
              </w:r>
            </w:ins>
            <w:ins w:id="56" w:author="vivo" w:date="2022-02-22T13:40:00Z">
              <w:r>
                <w:rPr>
                  <w:rFonts w:hint="eastAsia"/>
                  <w:lang w:val="en-US" w:eastAsia="zh-CN"/>
                </w:rPr>
                <w:t xml:space="preserve">TS 38.331, </w:t>
              </w:r>
            </w:ins>
            <w:ins w:id="57" w:author="vivo" w:date="2022-02-22T13:42:00Z">
              <w:r>
                <w:rPr>
                  <w:rFonts w:hint="eastAsia"/>
                  <w:lang w:val="en-US" w:eastAsia="zh-CN"/>
                </w:rPr>
                <w:t xml:space="preserve">both the RRC layer and </w:t>
              </w:r>
            </w:ins>
            <w:ins w:id="58" w:author="vivo" w:date="2022-02-22T13:40:00Z">
              <w:r>
                <w:rPr>
                  <w:rFonts w:hint="eastAsia"/>
                  <w:lang w:val="en-US" w:eastAsia="zh-CN"/>
                </w:rPr>
                <w:t>the NAS layer</w:t>
              </w:r>
            </w:ins>
            <w:ins w:id="59" w:author="vivo" w:date="2022-02-22T13:42:00Z">
              <w:r>
                <w:rPr>
                  <w:rFonts w:hint="eastAsia"/>
                  <w:lang w:val="en-US" w:eastAsia="zh-CN"/>
                </w:rPr>
                <w:t xml:space="preserve"> </w:t>
              </w:r>
            </w:ins>
            <w:ins w:id="60" w:author="vivo" w:date="2022-02-22T15:05:00Z">
              <w:r>
                <w:rPr>
                  <w:lang w:val="en-US" w:eastAsia="zh-CN"/>
                </w:rPr>
                <w:t xml:space="preserve">within </w:t>
              </w:r>
            </w:ins>
            <w:ins w:id="61" w:author="vivo" w:date="2022-02-22T13:42:00Z">
              <w:r>
                <w:rPr>
                  <w:rFonts w:hint="eastAsia"/>
                  <w:lang w:val="en-US" w:eastAsia="zh-CN"/>
                </w:rPr>
                <w:t xml:space="preserve">the UE </w:t>
              </w:r>
            </w:ins>
            <w:ins w:id="62" w:author="vivo" w:date="2022-02-22T13:59:00Z">
              <w:r>
                <w:rPr>
                  <w:rFonts w:hint="eastAsia"/>
                  <w:lang w:val="en-US" w:eastAsia="zh-CN"/>
                </w:rPr>
                <w:t xml:space="preserve">are </w:t>
              </w:r>
            </w:ins>
            <w:ins w:id="63" w:author="vivo" w:date="2022-02-22T13:40:00Z">
              <w:r>
                <w:rPr>
                  <w:rFonts w:hint="eastAsia"/>
                  <w:lang w:val="en-US" w:eastAsia="zh-CN"/>
                </w:rPr>
                <w:t>aware of whether the T302 timer is running or not</w:t>
              </w:r>
            </w:ins>
            <w:ins w:id="64" w:author="vivo" w:date="2022-02-22T13:41:00Z">
              <w:r>
                <w:rPr>
                  <w:rFonts w:hint="eastAsia"/>
                  <w:lang w:val="en-US" w:eastAsia="zh-CN"/>
                </w:rPr>
                <w:t xml:space="preserve">. </w:t>
              </w:r>
            </w:ins>
            <w:ins w:id="65" w:author="vivo" w:date="2022-02-22T15:05:00Z">
              <w:r>
                <w:rPr>
                  <w:lang w:val="en-US" w:eastAsia="zh-CN"/>
                </w:rPr>
                <w:t>Therefore,</w:t>
              </w:r>
            </w:ins>
            <w:ins w:id="66"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67" w:author="vivo" w:date="2022-02-22T13:50:00Z">
              <w:r>
                <w:rPr>
                  <w:rFonts w:hint="eastAsia"/>
                  <w:lang w:val="en-US" w:eastAsia="zh-CN"/>
                </w:rPr>
                <w:t>n</w:t>
              </w:r>
            </w:ins>
            <w:ins w:id="68" w:author="vivo" w:date="2022-02-22T13:47:00Z">
              <w:r>
                <w:rPr>
                  <w:rFonts w:hint="eastAsia"/>
                  <w:lang w:val="en-US" w:eastAsia="zh-CN"/>
                </w:rPr>
                <w:t>tation.</w:t>
              </w:r>
            </w:ins>
          </w:p>
          <w:p w14:paraId="4DF1D509" w14:textId="77777777" w:rsidR="00B318D6" w:rsidRDefault="00F03DCE">
            <w:pPr>
              <w:pStyle w:val="TAC"/>
              <w:spacing w:before="20" w:after="20"/>
              <w:ind w:left="57" w:right="57"/>
              <w:jc w:val="left"/>
              <w:rPr>
                <w:ins w:id="69" w:author="vivo" w:date="2022-02-22T13:50:00Z"/>
                <w:rFonts w:cs="Arial"/>
                <w:bCs/>
                <w:szCs w:val="18"/>
                <w:lang w:val="en-US" w:eastAsia="zh-CN"/>
              </w:rPr>
            </w:pPr>
            <w:ins w:id="70" w:author="vivo" w:date="2022-02-22T13:47:00Z">
              <w:r>
                <w:rPr>
                  <w:rFonts w:hint="eastAsia"/>
                  <w:lang w:val="en-US" w:eastAsia="zh-CN"/>
                </w:rPr>
                <w:t>For example, i</w:t>
              </w:r>
            </w:ins>
            <w:ins w:id="71" w:author="vivo" w:date="2022-02-22T13:41:00Z">
              <w:r>
                <w:rPr>
                  <w:rFonts w:hint="eastAsia"/>
                  <w:lang w:val="en-US" w:eastAsia="zh-CN"/>
                </w:rPr>
                <w:t xml:space="preserve">f the </w:t>
              </w:r>
            </w:ins>
            <w:ins w:id="72" w:author="vivo" w:date="2022-02-22T13:42:00Z">
              <w:r>
                <w:rPr>
                  <w:rFonts w:hint="eastAsia"/>
                  <w:lang w:val="en-US" w:eastAsia="zh-CN"/>
                </w:rPr>
                <w:t xml:space="preserve">UE want to </w:t>
              </w:r>
            </w:ins>
            <w:ins w:id="73" w:author="vivo" w:date="2022-02-22T13:43:00Z">
              <w:r>
                <w:rPr>
                  <w:rFonts w:hint="eastAsia"/>
                  <w:lang w:val="en-US" w:eastAsia="zh-CN"/>
                </w:rPr>
                <w:t xml:space="preserve">avoid </w:t>
              </w:r>
            </w:ins>
            <w:ins w:id="74" w:author="vivo" w:date="2022-02-22T13:42:00Z">
              <w:r>
                <w:rPr>
                  <w:rFonts w:hint="eastAsia"/>
                  <w:lang w:val="en-US" w:eastAsia="zh-CN"/>
                </w:rPr>
                <w:t>a</w:t>
              </w:r>
            </w:ins>
            <w:ins w:id="75" w:author="vivo" w:date="2022-02-22T13:43:00Z">
              <w:r>
                <w:rPr>
                  <w:rFonts w:hint="eastAsia"/>
                  <w:lang w:val="en-US" w:eastAsia="zh-CN"/>
                </w:rPr>
                <w:t>ccess attempt when T302 timer is running, the NAS layer</w:t>
              </w:r>
            </w:ins>
            <w:ins w:id="76" w:author="vivo" w:date="2022-02-22T13:44:00Z">
              <w:r>
                <w:rPr>
                  <w:rFonts w:hint="eastAsia"/>
                  <w:lang w:val="en-US" w:eastAsia="zh-CN"/>
                </w:rPr>
                <w:t xml:space="preserve"> can postpone to trigger the above 3 NAS procedures</w:t>
              </w:r>
            </w:ins>
            <w:ins w:id="77" w:author="vivo" w:date="2022-02-22T13:45:00Z">
              <w:r>
                <w:rPr>
                  <w:rFonts w:hint="eastAsia"/>
                  <w:lang w:val="en-US" w:eastAsia="zh-CN"/>
                </w:rPr>
                <w:t>. Th</w:t>
              </w:r>
            </w:ins>
            <w:ins w:id="78" w:author="vivo" w:date="2022-02-22T13:46:00Z">
              <w:r>
                <w:rPr>
                  <w:rFonts w:hint="eastAsia"/>
                  <w:lang w:val="en-US" w:eastAsia="zh-CN"/>
                </w:rPr>
                <w:t>is wou</w:t>
              </w:r>
            </w:ins>
            <w:ins w:id="79" w:author="vivo" w:date="2022-02-22T13:47:00Z">
              <w:r>
                <w:rPr>
                  <w:rFonts w:hint="eastAsia"/>
                  <w:lang w:val="en-US" w:eastAsia="zh-CN"/>
                </w:rPr>
                <w:t>ld</w:t>
              </w:r>
            </w:ins>
            <w:ins w:id="80" w:author="vivo" w:date="2022-02-22T13:46:00Z">
              <w:r>
                <w:rPr>
                  <w:rFonts w:hint="eastAsia"/>
                  <w:lang w:val="en-US" w:eastAsia="zh-CN"/>
                </w:rPr>
                <w:t xml:space="preserve"> result in </w:t>
              </w:r>
            </w:ins>
            <w:ins w:id="81" w:author="vivo" w:date="2022-02-22T13:45:00Z">
              <w:r>
                <w:rPr>
                  <w:rFonts w:hint="eastAsia"/>
                  <w:lang w:val="en-US" w:eastAsia="zh-CN"/>
                </w:rPr>
                <w:t xml:space="preserve">the same </w:t>
              </w:r>
            </w:ins>
            <w:ins w:id="82" w:author="vivo" w:date="2022-02-22T13:46:00Z">
              <w:r>
                <w:rPr>
                  <w:rFonts w:hint="eastAsia"/>
                  <w:lang w:val="en-US" w:eastAsia="zh-CN"/>
                </w:rPr>
                <w:t xml:space="preserve">effect </w:t>
              </w:r>
            </w:ins>
            <w:ins w:id="83" w:author="vivo" w:date="2022-02-22T13:45:00Z">
              <w:r>
                <w:rPr>
                  <w:rFonts w:hint="eastAsia"/>
                  <w:lang w:val="en-US" w:eastAsia="zh-CN"/>
                </w:rPr>
                <w:t>as access barring</w:t>
              </w:r>
            </w:ins>
            <w:ins w:id="84" w:author="vivo" w:date="2022-02-22T13:47:00Z">
              <w:r>
                <w:rPr>
                  <w:rFonts w:hint="eastAsia"/>
                  <w:lang w:val="en-US" w:eastAsia="zh-CN"/>
                </w:rPr>
                <w:t xml:space="preserve"> in RRC layer</w:t>
              </w:r>
            </w:ins>
            <w:ins w:id="85" w:author="vivo" w:date="2022-02-22T13:45:00Z">
              <w:r>
                <w:rPr>
                  <w:rFonts w:hint="eastAsia"/>
                  <w:lang w:val="en-US" w:eastAsia="zh-CN"/>
                </w:rPr>
                <w:t xml:space="preserve">. On the other hand, if the UE want to </w:t>
              </w:r>
            </w:ins>
            <w:ins w:id="86" w:author="vivo" w:date="2022-02-22T13:46:00Z">
              <w:r>
                <w:rPr>
                  <w:rFonts w:hint="eastAsia"/>
                  <w:lang w:val="en-US" w:eastAsia="zh-CN"/>
                </w:rPr>
                <w:t xml:space="preserve">trigger </w:t>
              </w:r>
            </w:ins>
            <w:ins w:id="87" w:author="vivo" w:date="2022-02-22T13:45:00Z">
              <w:r>
                <w:rPr>
                  <w:rFonts w:hint="eastAsia"/>
                  <w:lang w:val="en-US" w:eastAsia="zh-CN"/>
                </w:rPr>
                <w:t>access attempt when T302 timer is running, the NAS layer can trigger the above 3 NAS procedures</w:t>
              </w:r>
            </w:ins>
            <w:ins w:id="88" w:author="vivo" w:date="2022-02-22T13:46:00Z">
              <w:r>
                <w:rPr>
                  <w:rFonts w:hint="eastAsia"/>
                  <w:lang w:val="en-US" w:eastAsia="zh-CN"/>
                </w:rPr>
                <w:t xml:space="preserve"> im</w:t>
              </w:r>
            </w:ins>
            <w:ins w:id="89" w:author="vivo" w:date="2022-02-22T13:48:00Z">
              <w:r>
                <w:rPr>
                  <w:rFonts w:hint="eastAsia"/>
                  <w:lang w:val="en-US" w:eastAsia="zh-CN"/>
                </w:rPr>
                <w:t>m</w:t>
              </w:r>
            </w:ins>
            <w:ins w:id="90" w:author="vivo" w:date="2022-02-22T13:46:00Z">
              <w:r>
                <w:rPr>
                  <w:rFonts w:hint="eastAsia"/>
                  <w:lang w:val="en-US" w:eastAsia="zh-CN"/>
                </w:rPr>
                <w:t>ediately</w:t>
              </w:r>
            </w:ins>
            <w:ins w:id="91" w:author="vivo" w:date="2022-02-22T13:47:00Z">
              <w:r>
                <w:rPr>
                  <w:rFonts w:hint="eastAsia"/>
                  <w:lang w:val="en-US" w:eastAsia="zh-CN"/>
                </w:rPr>
                <w:t xml:space="preserve">, </w:t>
              </w:r>
            </w:ins>
            <w:ins w:id="92" w:author="vivo" w:date="2022-02-22T13:46:00Z">
              <w:r>
                <w:rPr>
                  <w:rFonts w:hint="eastAsia"/>
                  <w:lang w:val="en-US" w:eastAsia="zh-CN"/>
                </w:rPr>
                <w:t xml:space="preserve">further access </w:t>
              </w:r>
            </w:ins>
            <w:ins w:id="93" w:author="vivo" w:date="2022-02-22T15:05:00Z">
              <w:r>
                <w:rPr>
                  <w:lang w:val="en-US" w:eastAsia="zh-CN"/>
                </w:rPr>
                <w:t>barring</w:t>
              </w:r>
            </w:ins>
            <w:ins w:id="94" w:author="vivo" w:date="2022-02-22T13:46:00Z">
              <w:r>
                <w:rPr>
                  <w:rFonts w:hint="eastAsia"/>
                  <w:lang w:val="en-US" w:eastAsia="zh-CN"/>
                </w:rPr>
                <w:t xml:space="preserve"> check </w:t>
              </w:r>
            </w:ins>
            <w:ins w:id="95" w:author="vivo" w:date="2022-02-22T13:48:00Z">
              <w:r>
                <w:rPr>
                  <w:rFonts w:hint="eastAsia"/>
                  <w:lang w:val="en-US" w:eastAsia="zh-CN"/>
                </w:rPr>
                <w:t xml:space="preserve">is also skipped </w:t>
              </w:r>
            </w:ins>
            <w:ins w:id="96" w:author="vivo" w:date="2022-02-22T13:46:00Z">
              <w:r>
                <w:rPr>
                  <w:rFonts w:hint="eastAsia"/>
                  <w:lang w:val="en-US" w:eastAsia="zh-CN"/>
                </w:rPr>
                <w:t>in the RRC layer</w:t>
              </w:r>
            </w:ins>
            <w:ins w:id="97"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518694EF" w14:textId="77777777" w:rsidR="00B318D6" w:rsidRDefault="00F03DCE">
            <w:pPr>
              <w:pStyle w:val="TAC"/>
              <w:spacing w:before="20" w:after="20"/>
              <w:ind w:left="57" w:right="57"/>
              <w:jc w:val="left"/>
              <w:rPr>
                <w:color w:val="4472C4" w:themeColor="accent5"/>
                <w:lang w:eastAsia="zh-CN"/>
              </w:rPr>
            </w:pPr>
            <w:r>
              <w:rPr>
                <w:color w:val="4472C4" w:themeColor="accent5"/>
                <w:lang w:eastAsia="zh-CN"/>
              </w:rPr>
              <w:t>[Apple] T302 timer is an AS timer not known by NAS layer. Even if NAS layer knows that T302 is running and NAS layer trigger those procedure based on the assumption that they are not subject to UAC, the RRCResumeRequest will still be rejected by gNB. This is still not efficient and need UE implementation to clean up. A better  UE implementation is to prevent this from access.</w:t>
            </w:r>
          </w:p>
          <w:p w14:paraId="330C666C" w14:textId="77777777" w:rsidR="00B318D6" w:rsidRDefault="00B318D6">
            <w:pPr>
              <w:pStyle w:val="TAC"/>
              <w:spacing w:before="20" w:after="20"/>
              <w:ind w:left="57" w:right="57"/>
              <w:jc w:val="left"/>
              <w:rPr>
                <w:rFonts w:cs="Arial"/>
                <w:bCs/>
                <w:szCs w:val="18"/>
                <w:lang w:val="en-US" w:eastAsia="zh-CN"/>
              </w:rPr>
            </w:pPr>
          </w:p>
        </w:tc>
      </w:tr>
      <w:tr w:rsidR="00B318D6" w14:paraId="2A56318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DF7261" w14:textId="77777777" w:rsidR="00B318D6" w:rsidRDefault="00F03DCE">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4F33BEB1" w14:textId="77777777" w:rsidR="00B318D6" w:rsidRDefault="00F03DCE">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0F2762C5" w14:textId="77777777" w:rsidR="00B318D6" w:rsidRDefault="00F03DCE">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14:paraId="7504EA91" w14:textId="77777777" w:rsidR="00B318D6" w:rsidRDefault="00F03DCE">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58A7B60F" w14:textId="77777777" w:rsidR="00B318D6" w:rsidRDefault="00B318D6">
            <w:pPr>
              <w:pStyle w:val="TAC"/>
              <w:spacing w:before="20" w:after="20"/>
              <w:ind w:left="57" w:right="57"/>
              <w:jc w:val="left"/>
              <w:rPr>
                <w:lang w:eastAsia="zh-CN"/>
              </w:rPr>
            </w:pPr>
          </w:p>
          <w:p w14:paraId="3500412E" w14:textId="77777777" w:rsidR="00B318D6" w:rsidRDefault="00F03DCE">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14:paraId="65D1527B" w14:textId="77777777" w:rsidR="00B318D6" w:rsidRDefault="00F03DCE">
            <w:pPr>
              <w:pStyle w:val="TAC"/>
              <w:spacing w:before="20" w:after="20"/>
              <w:ind w:left="57" w:right="57"/>
              <w:jc w:val="left"/>
              <w:rPr>
                <w:lang w:eastAsia="zh-CN"/>
              </w:rPr>
            </w:pPr>
            <w:r>
              <w:rPr>
                <w:color w:val="4472C4" w:themeColor="accent5"/>
                <w:lang w:eastAsia="zh-CN"/>
              </w:rPr>
              <w:t>[Apple] It is true that the earlier LS did not mention the RRC layer issues because companies were mainly having confusion about whether there is such NAS procedures not subject to UAC at that time. But T302 timer is a gNB-dictated “wait time” and it is not controlled by NAS layer UAC design. If the problem is originated from gNB congestion, it is not clear to us that this has to be solved by NAS layer changes.</w:t>
            </w:r>
          </w:p>
        </w:tc>
      </w:tr>
      <w:tr w:rsidR="00B318D6" w14:paraId="2DE9A2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B77ACF" w14:textId="77777777" w:rsidR="00B318D6" w:rsidRDefault="00F03DC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4EF44D1" w14:textId="77777777" w:rsidR="00B318D6" w:rsidRDefault="00F03DCE">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4A2FFC2A" w14:textId="77777777" w:rsidR="00B318D6" w:rsidRDefault="00F03DCE">
            <w:pPr>
              <w:pStyle w:val="TAC"/>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rsidR="00B318D6" w14:paraId="3EA1FA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19B653" w14:textId="77777777" w:rsidR="00B318D6" w:rsidRDefault="00F03DCE">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0747747" w14:textId="77777777" w:rsidR="00B318D6" w:rsidRDefault="00F03DCE">
            <w:pPr>
              <w:pStyle w:val="TAC"/>
              <w:spacing w:before="20" w:after="20"/>
              <w:ind w:left="57" w:right="57"/>
              <w:jc w:val="left"/>
              <w:rPr>
                <w:lang w:eastAsia="zh-CN"/>
              </w:rPr>
            </w:pPr>
            <w:r>
              <w:rPr>
                <w:lang w:eastAsia="zh-CN"/>
              </w:rPr>
              <w:t>Option-3 with comment</w:t>
            </w:r>
          </w:p>
        </w:tc>
        <w:tc>
          <w:tcPr>
            <w:tcW w:w="6517" w:type="dxa"/>
            <w:tcBorders>
              <w:top w:val="single" w:sz="4" w:space="0" w:color="auto"/>
              <w:left w:val="single" w:sz="4" w:space="0" w:color="auto"/>
              <w:bottom w:val="single" w:sz="4" w:space="0" w:color="auto"/>
              <w:right w:val="single" w:sz="4" w:space="0" w:color="auto"/>
            </w:tcBorders>
          </w:tcPr>
          <w:p w14:paraId="7F10B2A2" w14:textId="77777777" w:rsidR="00B318D6" w:rsidRDefault="00F03DCE">
            <w:pPr>
              <w:pStyle w:val="TAC"/>
              <w:spacing w:before="20" w:after="20"/>
              <w:ind w:left="57" w:right="57"/>
              <w:jc w:val="left"/>
              <w:rPr>
                <w:lang w:eastAsia="zh-CN"/>
              </w:rPr>
            </w:pPr>
            <w:r>
              <w:rPr>
                <w:lang w:eastAsia="zh-CN"/>
              </w:rPr>
              <w:t>As mentioned earlier, any changes to the spec has to be Rel.18 onward, as we don’t see the urgency of changing the current spec.</w:t>
            </w:r>
          </w:p>
        </w:tc>
      </w:tr>
      <w:tr w:rsidR="00B318D6" w14:paraId="4E2D92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2206F7" w14:textId="77777777" w:rsidR="00B318D6" w:rsidRDefault="00F03DCE">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F721649" w14:textId="77777777" w:rsidR="00B318D6" w:rsidRDefault="00F03DCE">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76CDBF37" w14:textId="77777777" w:rsidR="00B318D6" w:rsidRDefault="00F03DCE">
            <w:pPr>
              <w:pStyle w:val="TAC"/>
              <w:spacing w:before="20" w:after="20"/>
              <w:ind w:left="57" w:right="57"/>
              <w:jc w:val="left"/>
              <w:rPr>
                <w:lang w:eastAsia="zh-CN"/>
              </w:rPr>
            </w:pPr>
            <w:r>
              <w:rPr>
                <w:lang w:eastAsia="zh-CN"/>
              </w:rPr>
              <w:t>This can be addressed by UE implementation for legacy releases.  Proper solution can be addressed in Rel-17 or later.</w:t>
            </w:r>
          </w:p>
        </w:tc>
      </w:tr>
      <w:tr w:rsidR="00B318D6" w14:paraId="7639F9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685273" w14:textId="77777777" w:rsidR="00B318D6" w:rsidRDefault="00F03DCE">
            <w:pPr>
              <w:pStyle w:val="TAC"/>
              <w:spacing w:before="20" w:after="20"/>
              <w:ind w:left="57" w:right="57"/>
              <w:jc w:val="left"/>
              <w:rPr>
                <w:lang w:eastAsia="zh-CN"/>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14:paraId="4E2FCCA9" w14:textId="77777777" w:rsidR="00B318D6" w:rsidRDefault="00F03DCE">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1ACB42CB" w14:textId="77777777" w:rsidR="00B318D6" w:rsidRDefault="00F03DCE">
            <w:pPr>
              <w:pStyle w:val="TAC"/>
              <w:spacing w:before="20" w:after="20"/>
              <w:ind w:left="57" w:right="57"/>
              <w:jc w:val="left"/>
              <w:rPr>
                <w:lang w:eastAsia="zh-CN"/>
              </w:rPr>
            </w:pPr>
            <w:r>
              <w:rPr>
                <w:lang w:eastAsia="zh-CN"/>
              </w:rPr>
              <w:t>For the Option 3 suggested by other companies, we think RAN2 at least need to clarify the intended behaviour for UE implementation in the spec.</w:t>
            </w:r>
          </w:p>
          <w:p w14:paraId="02CE1F98" w14:textId="77777777" w:rsidR="00B318D6" w:rsidRDefault="00F03DCE">
            <w:pPr>
              <w:pStyle w:val="TAC"/>
              <w:spacing w:before="20" w:after="20"/>
              <w:ind w:left="57" w:right="57"/>
              <w:jc w:val="left"/>
              <w:rPr>
                <w:lang w:eastAsia="zh-CN"/>
              </w:rPr>
            </w:pPr>
            <w:r>
              <w:rPr>
                <w:lang w:eastAsia="zh-CN"/>
              </w:rPr>
              <w:t xml:space="preserve">The root problem of this issue is that RRC has mixed the handling of gNB-dictated back-off timer and UAC in the same procedure.  RRC has not considered the case that AC/AI may not always be provided. So, we think a proper solution for this is to amend the barring based on T302 timer in RRC spec. This will also make the RRC spec more robust and future-proof. </w:t>
            </w:r>
          </w:p>
          <w:p w14:paraId="389EC663" w14:textId="77777777" w:rsidR="00B318D6" w:rsidRDefault="00B318D6">
            <w:pPr>
              <w:pStyle w:val="TAC"/>
              <w:spacing w:before="20" w:after="20"/>
              <w:ind w:left="57" w:right="57"/>
              <w:jc w:val="left"/>
              <w:rPr>
                <w:lang w:eastAsia="zh-CN"/>
              </w:rPr>
            </w:pPr>
          </w:p>
          <w:p w14:paraId="3E2D9856" w14:textId="77777777" w:rsidR="00B318D6" w:rsidRDefault="00B318D6">
            <w:pPr>
              <w:pStyle w:val="TAC"/>
              <w:spacing w:before="20" w:after="20"/>
              <w:ind w:right="57"/>
              <w:jc w:val="left"/>
              <w:rPr>
                <w:lang w:eastAsia="zh-CN"/>
              </w:rPr>
            </w:pPr>
          </w:p>
        </w:tc>
      </w:tr>
      <w:tr w:rsidR="00B318D6" w14:paraId="2F8892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36CFE5" w14:textId="77777777" w:rsidR="00B318D6" w:rsidRDefault="00F03DCE">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6D25E55" w14:textId="77777777" w:rsidR="00B318D6" w:rsidRDefault="00F03DCE">
            <w:pPr>
              <w:pStyle w:val="TAC"/>
              <w:spacing w:before="20" w:after="20"/>
              <w:ind w:left="57" w:right="57"/>
              <w:jc w:val="left"/>
              <w:rPr>
                <w:rFonts w:eastAsia="Malgun Gothic"/>
                <w:lang w:eastAsia="ko-KR"/>
              </w:rPr>
            </w:pPr>
            <w:r>
              <w:rPr>
                <w:rFonts w:eastAsia="Malgun Gothic" w:hint="eastAsia"/>
                <w:lang w:eastAsia="ko-KR"/>
              </w:rPr>
              <w:t>Option 3</w:t>
            </w:r>
          </w:p>
          <w:p w14:paraId="3F79AA10" w14:textId="77777777" w:rsidR="00B318D6" w:rsidRDefault="00F03DCE">
            <w:pPr>
              <w:pStyle w:val="TAC"/>
              <w:spacing w:before="20" w:after="20"/>
              <w:ind w:left="57" w:right="57"/>
              <w:jc w:val="left"/>
              <w:rPr>
                <w:lang w:eastAsia="zh-CN"/>
              </w:rPr>
            </w:pPr>
            <w:r>
              <w:rPr>
                <w:rFonts w:eastAsia="Malgun Gothic"/>
                <w:lang w:eastAsia="ko-KR"/>
              </w:rPr>
              <w:t>(second preference is option 2)</w:t>
            </w:r>
          </w:p>
        </w:tc>
        <w:tc>
          <w:tcPr>
            <w:tcW w:w="6517" w:type="dxa"/>
            <w:tcBorders>
              <w:top w:val="single" w:sz="4" w:space="0" w:color="auto"/>
              <w:left w:val="single" w:sz="4" w:space="0" w:color="auto"/>
              <w:bottom w:val="single" w:sz="4" w:space="0" w:color="auto"/>
              <w:right w:val="single" w:sz="4" w:space="0" w:color="auto"/>
            </w:tcBorders>
          </w:tcPr>
          <w:p w14:paraId="397DF0B8" w14:textId="77777777" w:rsidR="00B318D6" w:rsidRDefault="00F03DCE">
            <w:pPr>
              <w:pStyle w:val="TAC"/>
              <w:spacing w:before="20" w:after="20"/>
              <w:ind w:left="57" w:right="57"/>
              <w:jc w:val="left"/>
              <w:rPr>
                <w:lang w:eastAsia="zh-CN"/>
              </w:rPr>
            </w:pPr>
            <w:r>
              <w:rPr>
                <w:rFonts w:eastAsia="Malgun Gothic"/>
                <w:lang w:eastAsia="ko-KR"/>
              </w:rPr>
              <w:t>I</w:t>
            </w:r>
            <w:r>
              <w:rPr>
                <w:rFonts w:eastAsia="Malgun Gothic" w:hint="eastAsia"/>
                <w:lang w:eastAsia="ko-KR"/>
              </w:rPr>
              <w:t xml:space="preserve">f </w:t>
            </w:r>
            <w:r>
              <w:rPr>
                <w:rFonts w:eastAsia="Malgun Gothic"/>
                <w:lang w:eastAsia="ko-KR"/>
              </w:rPr>
              <w:t>we need a solution to solve this problem based on majority view, the option 2 is preferable, rather the option 1, e.g. option 1 may result in more coordination between NAS and AS.</w:t>
            </w:r>
          </w:p>
        </w:tc>
      </w:tr>
      <w:tr w:rsidR="00B318D6" w14:paraId="3C750F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6BA8B5" w14:textId="77777777" w:rsidR="00B318D6" w:rsidRDefault="00F03DC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E33EE0A" w14:textId="77777777" w:rsidR="00B318D6" w:rsidRDefault="00F03DCE">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93FB7A6" w14:textId="77777777" w:rsidR="00B318D6" w:rsidRDefault="00F03DCE">
            <w:pPr>
              <w:pStyle w:val="TAC"/>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tr w:rsidR="00B318D6" w14:paraId="6808878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EA3EA5" w14:textId="77777777" w:rsidR="00B318D6" w:rsidRDefault="00F03DCE">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4272307C" w14:textId="77777777" w:rsidR="00B318D6" w:rsidRDefault="00F03DCE">
            <w:pPr>
              <w:pStyle w:val="TAC"/>
              <w:spacing w:before="20" w:after="20"/>
              <w:ind w:left="57" w:right="57"/>
              <w:jc w:val="left"/>
              <w:rPr>
                <w:lang w:eastAsia="zh-CN"/>
              </w:rPr>
            </w:pPr>
            <w:r>
              <w:rPr>
                <w:rFonts w:hint="eastAsia"/>
                <w:lang w:eastAsia="zh-CN"/>
              </w:rPr>
              <w:t>O</w:t>
            </w:r>
            <w:r>
              <w:rPr>
                <w:lang w:eastAsia="zh-CN"/>
              </w:rPr>
              <w:t>ption 3</w:t>
            </w:r>
          </w:p>
        </w:tc>
        <w:tc>
          <w:tcPr>
            <w:tcW w:w="6517" w:type="dxa"/>
            <w:tcBorders>
              <w:top w:val="single" w:sz="4" w:space="0" w:color="auto"/>
              <w:left w:val="single" w:sz="4" w:space="0" w:color="auto"/>
              <w:bottom w:val="single" w:sz="4" w:space="0" w:color="auto"/>
              <w:right w:val="single" w:sz="4" w:space="0" w:color="auto"/>
            </w:tcBorders>
          </w:tcPr>
          <w:p w14:paraId="31BAD84B" w14:textId="77777777" w:rsidR="00B318D6" w:rsidRDefault="00F03DCE">
            <w:pPr>
              <w:pStyle w:val="TAC"/>
              <w:spacing w:before="20" w:after="20"/>
              <w:ind w:left="57" w:right="57"/>
              <w:jc w:val="left"/>
              <w:rPr>
                <w:lang w:eastAsia="zh-CN"/>
              </w:rPr>
            </w:pPr>
            <w:r>
              <w:rPr>
                <w:rFonts w:hint="eastAsia"/>
                <w:lang w:eastAsia="zh-CN"/>
              </w:rPr>
              <w:t>I</w:t>
            </w:r>
            <w:r>
              <w:rPr>
                <w:lang w:eastAsia="zh-CN"/>
              </w:rPr>
              <w:t>f something is needed, we prefer option 2 in R17.</w:t>
            </w:r>
          </w:p>
        </w:tc>
      </w:tr>
      <w:tr w:rsidR="00B318D6" w14:paraId="3CF82E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43BDBA" w14:textId="77777777" w:rsidR="00B318D6" w:rsidRDefault="00F03DCE">
            <w:pPr>
              <w:pStyle w:val="TAC"/>
              <w:spacing w:before="20" w:after="20"/>
              <w:ind w:left="57" w:right="57"/>
              <w:jc w:val="left"/>
              <w:rPr>
                <w:lang w:eastAsia="zh-CN"/>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03D25C32" w14:textId="77777777" w:rsidR="00B318D6" w:rsidRDefault="00F03DCE">
            <w:pPr>
              <w:pStyle w:val="TAC"/>
              <w:spacing w:before="20" w:after="20"/>
              <w:ind w:left="57" w:right="57"/>
              <w:jc w:val="left"/>
              <w:rPr>
                <w:lang w:eastAsia="zh-CN"/>
              </w:rPr>
            </w:pPr>
            <w:r>
              <w:rPr>
                <w:rFonts w:eastAsia="Malgun Gothic"/>
                <w:lang w:eastAsia="ko-KR"/>
              </w:rPr>
              <w:t>-</w:t>
            </w:r>
          </w:p>
        </w:tc>
        <w:tc>
          <w:tcPr>
            <w:tcW w:w="6517" w:type="dxa"/>
            <w:tcBorders>
              <w:top w:val="single" w:sz="4" w:space="0" w:color="auto"/>
              <w:left w:val="single" w:sz="4" w:space="0" w:color="auto"/>
              <w:bottom w:val="single" w:sz="4" w:space="0" w:color="auto"/>
              <w:right w:val="single" w:sz="4" w:space="0" w:color="auto"/>
            </w:tcBorders>
          </w:tcPr>
          <w:p w14:paraId="3827928D" w14:textId="77777777" w:rsidR="00B318D6" w:rsidRDefault="00F03DCE">
            <w:pPr>
              <w:pStyle w:val="TAC"/>
              <w:spacing w:before="20" w:after="20"/>
              <w:ind w:left="57" w:right="57"/>
              <w:jc w:val="left"/>
              <w:rPr>
                <w:rFonts w:eastAsia="Malgun Gothic"/>
                <w:lang w:eastAsia="ko-KR"/>
              </w:rPr>
            </w:pPr>
            <w:r>
              <w:rPr>
                <w:rFonts w:eastAsia="Malgun Gothic" w:hint="eastAsia"/>
                <w:lang w:eastAsia="ko-KR"/>
              </w:rPr>
              <w:t xml:space="preserve">As replied in Q2, </w:t>
            </w:r>
            <w:r>
              <w:rPr>
                <w:rFonts w:eastAsia="Malgun Gothic"/>
                <w:lang w:eastAsia="ko-KR"/>
              </w:rPr>
              <w:t xml:space="preserve">our answer is ‘No’. </w:t>
            </w:r>
          </w:p>
          <w:p w14:paraId="612E0163" w14:textId="77777777" w:rsidR="00B318D6" w:rsidRDefault="00F03DCE">
            <w:pPr>
              <w:pStyle w:val="TAC"/>
              <w:spacing w:before="20" w:after="20"/>
              <w:ind w:left="57" w:right="57"/>
              <w:jc w:val="left"/>
              <w:rPr>
                <w:lang w:eastAsia="zh-CN"/>
              </w:rPr>
            </w:pPr>
            <w:r>
              <w:rPr>
                <w:rFonts w:eastAsia="Malgun Gothic"/>
                <w:lang w:eastAsia="ko-KR"/>
              </w:rPr>
              <w:t xml:space="preserve">But, if RRC resume shall not be triggered, we prefer Option 3 because this is not a critical issue and we don’t see the need to update specifications for R15/R16. </w:t>
            </w:r>
          </w:p>
        </w:tc>
      </w:tr>
      <w:tr w:rsidR="00B318D6" w14:paraId="45FB96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2911CC" w14:textId="77777777" w:rsidR="00B318D6" w:rsidRDefault="00F03DCE">
            <w:pPr>
              <w:pStyle w:val="TAC"/>
              <w:spacing w:before="20" w:after="20"/>
              <w:ind w:left="57" w:right="57"/>
              <w:jc w:val="left"/>
              <w:rPr>
                <w:lang w:val="en-US" w:eastAsia="zh-CN"/>
              </w:rPr>
            </w:pPr>
            <w:r>
              <w:rPr>
                <w:rFonts w:hint="eastAsia"/>
                <w:lang w:val="en-US" w:eastAsia="zh-CN"/>
              </w:rPr>
              <w:lastRenderedPageBreak/>
              <w:t>ZTE</w:t>
            </w:r>
          </w:p>
        </w:tc>
        <w:tc>
          <w:tcPr>
            <w:tcW w:w="1418" w:type="dxa"/>
            <w:tcBorders>
              <w:top w:val="single" w:sz="4" w:space="0" w:color="auto"/>
              <w:left w:val="single" w:sz="4" w:space="0" w:color="auto"/>
              <w:bottom w:val="single" w:sz="4" w:space="0" w:color="auto"/>
              <w:right w:val="single" w:sz="4" w:space="0" w:color="auto"/>
            </w:tcBorders>
          </w:tcPr>
          <w:p w14:paraId="7A9C7AF9" w14:textId="77777777" w:rsidR="00B318D6" w:rsidRDefault="00B318D6">
            <w:pPr>
              <w:pStyle w:val="TAC"/>
              <w:spacing w:before="20" w:after="20"/>
              <w:ind w:left="57" w:right="57"/>
              <w:jc w:val="left"/>
              <w:rPr>
                <w:rFonts w:eastAsia="Malgun Gothic"/>
                <w:lang w:eastAsia="ko-KR"/>
              </w:rPr>
            </w:pPr>
          </w:p>
        </w:tc>
        <w:tc>
          <w:tcPr>
            <w:tcW w:w="6517" w:type="dxa"/>
            <w:tcBorders>
              <w:top w:val="single" w:sz="4" w:space="0" w:color="auto"/>
              <w:left w:val="single" w:sz="4" w:space="0" w:color="auto"/>
              <w:bottom w:val="single" w:sz="4" w:space="0" w:color="auto"/>
              <w:right w:val="single" w:sz="4" w:space="0" w:color="auto"/>
            </w:tcBorders>
          </w:tcPr>
          <w:p w14:paraId="6026A7AE" w14:textId="77777777" w:rsidR="00B318D6" w:rsidRDefault="00F03DCE">
            <w:pPr>
              <w:pStyle w:val="TAC"/>
              <w:spacing w:before="20" w:after="20"/>
              <w:ind w:left="57" w:right="57"/>
              <w:jc w:val="left"/>
              <w:rPr>
                <w:lang w:val="en-US" w:eastAsia="zh-CN"/>
              </w:rPr>
            </w:pPr>
            <w:r>
              <w:rPr>
                <w:rFonts w:hint="eastAsia"/>
                <w:lang w:val="en-US" w:eastAsia="zh-CN"/>
              </w:rPr>
              <w:t>See our comments in Q2.</w:t>
            </w:r>
          </w:p>
        </w:tc>
      </w:tr>
    </w:tbl>
    <w:p w14:paraId="5FCB7EFB" w14:textId="77777777" w:rsidR="00B318D6" w:rsidRDefault="00B318D6">
      <w:pPr>
        <w:rPr>
          <w:b/>
          <w:bCs/>
          <w:color w:val="4472C4" w:themeColor="accent5"/>
        </w:rPr>
      </w:pPr>
    </w:p>
    <w:p w14:paraId="1CD34245" w14:textId="77777777" w:rsidR="00B318D6" w:rsidRDefault="00F03DCE">
      <w:pPr>
        <w:rPr>
          <w:b/>
          <w:bCs/>
          <w:color w:val="4472C4" w:themeColor="accent5"/>
        </w:rPr>
      </w:pPr>
      <w:r>
        <w:rPr>
          <w:b/>
          <w:bCs/>
          <w:color w:val="4472C4" w:themeColor="accent5"/>
        </w:rPr>
        <w:t xml:space="preserve">[Rapporteur summary] </w:t>
      </w:r>
    </w:p>
    <w:p w14:paraId="6FA217CC" w14:textId="77777777" w:rsidR="00B318D6" w:rsidRDefault="00F03DCE">
      <w:pPr>
        <w:rPr>
          <w:b/>
          <w:bCs/>
          <w:color w:val="4472C4" w:themeColor="accent5"/>
        </w:rPr>
      </w:pPr>
      <w:r>
        <w:rPr>
          <w:b/>
          <w:bCs/>
          <w:color w:val="4472C4" w:themeColor="accent5"/>
        </w:rPr>
        <w:t>The majority view is to support Option 3 “left to UE implementation”. So, we can have the following proposal based on the majority view:</w:t>
      </w:r>
    </w:p>
    <w:p w14:paraId="3877D8EF" w14:textId="77777777" w:rsidR="00B318D6" w:rsidRDefault="00F03DCE">
      <w:pPr>
        <w:ind w:left="1440" w:hanging="1440"/>
        <w:rPr>
          <w:b/>
          <w:bCs/>
          <w:color w:val="4472C4" w:themeColor="accent5"/>
        </w:rPr>
      </w:pPr>
      <w:r>
        <w:rPr>
          <w:b/>
          <w:bCs/>
          <w:color w:val="4472C4" w:themeColor="accent5"/>
        </w:rPr>
        <w:t>Proposal 2</w:t>
      </w:r>
      <w:r>
        <w:rPr>
          <w:b/>
          <w:bCs/>
          <w:color w:val="4472C4" w:themeColor="accent5"/>
        </w:rPr>
        <w:tab/>
        <w:t xml:space="preserve">For Rel-15/Rel-16 RRC_INACTIVE UE,  when T302 timer is running, it is up to UE implementation to handle the resumption of RRC connection triggered by a NAS procedure which does not provide Access category/Access identity.  </w:t>
      </w:r>
    </w:p>
    <w:p w14:paraId="68CA0AFC" w14:textId="77777777" w:rsidR="00B318D6" w:rsidRDefault="00F03DCE">
      <w:pPr>
        <w:rPr>
          <w:b/>
          <w:bCs/>
          <w:color w:val="4472C4" w:themeColor="accent5"/>
        </w:rPr>
      </w:pPr>
      <w:r>
        <w:rPr>
          <w:b/>
          <w:bCs/>
          <w:color w:val="4472C4" w:themeColor="accent5"/>
        </w:rPr>
        <w:t>There are some companies (Ericsson Huawei, Qualcomm, Intel, Apple, OPPO, MediaTek, CATT) having indicated that a proper solution may be discussed in Rel-17 or later by RAN2 and/or CT1.</w:t>
      </w:r>
    </w:p>
    <w:p w14:paraId="2A144E4C" w14:textId="77777777" w:rsidR="00B318D6" w:rsidRDefault="00F03DCE">
      <w:pPr>
        <w:ind w:left="1440" w:hanging="1440"/>
        <w:rPr>
          <w:b/>
          <w:bCs/>
          <w:color w:val="4472C4" w:themeColor="accent5"/>
        </w:rPr>
      </w:pPr>
      <w:r>
        <w:rPr>
          <w:b/>
          <w:bCs/>
          <w:color w:val="4472C4" w:themeColor="accent5"/>
        </w:rPr>
        <w:t>Proposal 3</w:t>
      </w:r>
      <w:r>
        <w:rPr>
          <w:b/>
          <w:bCs/>
          <w:color w:val="4472C4" w:themeColor="accent5"/>
        </w:rPr>
        <w:tab/>
        <w:t xml:space="preserve">RAN2 </w:t>
      </w:r>
      <w:r w:rsidRPr="008B7564">
        <w:rPr>
          <w:b/>
          <w:bCs/>
          <w:strike/>
          <w:color w:val="FF0000"/>
        </w:rPr>
        <w:t>and/or CT1</w:t>
      </w:r>
      <w:r w:rsidRPr="008B7564">
        <w:rPr>
          <w:b/>
          <w:bCs/>
          <w:color w:val="FF0000"/>
        </w:rPr>
        <w:t xml:space="preserve"> </w:t>
      </w:r>
      <w:r>
        <w:rPr>
          <w:b/>
          <w:bCs/>
          <w:color w:val="4472C4" w:themeColor="accent5"/>
        </w:rPr>
        <w:t xml:space="preserve">may further discuss a proper solution for this issue in Rel-17 or later.  </w:t>
      </w:r>
    </w:p>
    <w:p w14:paraId="680C90E6" w14:textId="77777777" w:rsidR="00B318D6" w:rsidRDefault="00B318D6"/>
    <w:p w14:paraId="451FB8D9" w14:textId="77777777" w:rsidR="00B318D6" w:rsidRDefault="00F03DCE">
      <w:r>
        <w:t xml:space="preserve">If Option 1 is supported by majority view, CRs [3][4] could be used as a baseline for further discussion of agreeable changed in RRC specification. Thus, it is also beneficial to solicit preliminary company views on those CRs. </w:t>
      </w:r>
    </w:p>
    <w:p w14:paraId="6D0328E2" w14:textId="77777777" w:rsidR="00B318D6" w:rsidRDefault="00F03DCE">
      <w:r>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catgory is not provided  are also to be included (for barring)” so that UE implementation could take this into account for implementing cross-layer interactions. </w:t>
      </w:r>
    </w:p>
    <w:p w14:paraId="2D444DF4" w14:textId="77777777" w:rsidR="00B318D6" w:rsidRDefault="00F03DCE">
      <w:r>
        <w:t>Hence, the CR [3][4] has covered the following two aspects of change:</w:t>
      </w:r>
    </w:p>
    <w:p w14:paraId="306F5A31" w14:textId="77777777" w:rsidR="00B318D6" w:rsidRDefault="00F03DCE">
      <w:pPr>
        <w:pStyle w:val="ListParagraph"/>
        <w:numPr>
          <w:ilvl w:val="0"/>
          <w:numId w:val="6"/>
        </w:numPr>
      </w:pPr>
      <w:r>
        <w:t>In subclause 5.3.13.2, if AC/AI is not provided and T302 timer is running, UE bar access attempts except emergency case and notify the upper layers about the barring</w:t>
      </w:r>
    </w:p>
    <w:p w14:paraId="3AE3C764" w14:textId="77777777" w:rsidR="00B318D6" w:rsidRDefault="00F03DCE">
      <w:pPr>
        <w:pStyle w:val="ListParagraph"/>
        <w:numPr>
          <w:ilvl w:val="0"/>
          <w:numId w:val="6"/>
        </w:numPr>
      </w:pPr>
      <w:r>
        <w:t>In subclause 5.3.8.3, 5.3.15,2 and 5.3.14.4, adding notes to inform upper layer the barring and barring alleviation for the case which AC not provided when T302 starts/stops/expires.</w:t>
      </w:r>
    </w:p>
    <w:p w14:paraId="4F652D01" w14:textId="77777777" w:rsidR="00B318D6" w:rsidRDefault="00F03DCE">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14:paraId="7C647C0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7C6BDB"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42B15B" w14:textId="77777777"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9AF98D"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14:paraId="227DAA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F7D2CB" w14:textId="77777777" w:rsidR="00B318D6" w:rsidRDefault="00F03DC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F5E8817"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97CC18" w14:textId="77777777" w:rsidR="00B318D6" w:rsidRDefault="00F03DCE">
            <w:pPr>
              <w:pStyle w:val="TAC"/>
              <w:spacing w:before="20" w:after="20"/>
              <w:ind w:left="57" w:right="57"/>
              <w:jc w:val="left"/>
              <w:rPr>
                <w:lang w:eastAsia="zh-CN"/>
              </w:rPr>
            </w:pPr>
            <w:r>
              <w:rPr>
                <w:lang w:eastAsia="zh-CN"/>
              </w:rPr>
              <w:t>See Reply in Q3</w:t>
            </w:r>
          </w:p>
        </w:tc>
      </w:tr>
      <w:tr w:rsidR="00B318D6" w14:paraId="0ACD8D3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0BA4FF" w14:textId="77777777" w:rsidR="00B318D6" w:rsidRDefault="00F03DCE">
            <w:pPr>
              <w:pStyle w:val="TAC"/>
              <w:spacing w:before="20" w:after="20"/>
              <w:ind w:left="57" w:right="57"/>
              <w:jc w:val="left"/>
              <w:rPr>
                <w:lang w:val="en-US" w:eastAsia="zh-CN"/>
              </w:rPr>
            </w:pPr>
            <w:ins w:id="98"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BC5950B" w14:textId="77777777" w:rsidR="00B318D6" w:rsidRDefault="00F03DCE">
            <w:pPr>
              <w:pStyle w:val="TAC"/>
              <w:spacing w:before="20" w:after="20"/>
              <w:ind w:left="57" w:right="57"/>
              <w:jc w:val="left"/>
              <w:rPr>
                <w:lang w:val="en-US" w:eastAsia="zh-CN"/>
              </w:rPr>
            </w:pPr>
            <w:ins w:id="99"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25F388A3" w14:textId="77777777" w:rsidR="00B318D6" w:rsidRDefault="00F03DCE">
            <w:pPr>
              <w:pStyle w:val="TAC"/>
              <w:spacing w:before="20" w:after="20"/>
              <w:ind w:left="57" w:right="57"/>
              <w:jc w:val="left"/>
              <w:rPr>
                <w:lang w:val="en-US" w:eastAsia="zh-CN"/>
              </w:rPr>
            </w:pPr>
            <w:ins w:id="100" w:author="vivo" w:date="2022-02-22T13:55:00Z">
              <w:r>
                <w:rPr>
                  <w:rFonts w:hint="eastAsia"/>
                  <w:lang w:val="en-US" w:eastAsia="zh-CN"/>
                </w:rPr>
                <w:t xml:space="preserve">As replied in Q3, a </w:t>
              </w:r>
            </w:ins>
            <w:ins w:id="101" w:author="vivo" w:date="2022-02-22T13:54:00Z">
              <w:r>
                <w:rPr>
                  <w:rFonts w:hint="eastAsia"/>
                  <w:lang w:val="en-US" w:eastAsia="zh-CN"/>
                </w:rPr>
                <w:t xml:space="preserve">note to clarify this </w:t>
              </w:r>
            </w:ins>
            <w:ins w:id="102" w:author="vivo" w:date="2022-02-22T13:56:00Z">
              <w:r>
                <w:rPr>
                  <w:rFonts w:hint="eastAsia"/>
                  <w:lang w:val="en-US" w:eastAsia="zh-CN"/>
                </w:rPr>
                <w:t xml:space="preserve">by UE implementation </w:t>
              </w:r>
            </w:ins>
            <w:ins w:id="103" w:author="vivo" w:date="2022-02-22T13:54:00Z">
              <w:r>
                <w:rPr>
                  <w:rFonts w:hint="eastAsia"/>
                  <w:lang w:val="en-US" w:eastAsia="zh-CN"/>
                </w:rPr>
                <w:t>is enough</w:t>
              </w:r>
            </w:ins>
            <w:ins w:id="104" w:author="vivo" w:date="2022-02-22T14:01:00Z">
              <w:r>
                <w:rPr>
                  <w:rFonts w:hint="eastAsia"/>
                  <w:lang w:val="en-US" w:eastAsia="zh-CN"/>
                </w:rPr>
                <w:t>, e.g.</w:t>
              </w:r>
            </w:ins>
            <w:ins w:id="105" w:author="vivo" w:date="2022-02-22T15:06:00Z">
              <w:r>
                <w:rPr>
                  <w:lang w:val="en-US" w:eastAsia="zh-CN"/>
                </w:rPr>
                <w:t xml:space="preserve">, </w:t>
              </w:r>
              <w:r>
                <w:rPr>
                  <w:rFonts w:cs="Arial"/>
                  <w:bCs/>
                  <w:szCs w:val="18"/>
                  <w:lang w:val="en-US" w:eastAsia="zh-CN"/>
                </w:rPr>
                <w:t>leave</w:t>
              </w:r>
            </w:ins>
            <w:ins w:id="106" w:author="vivo" w:date="2022-02-22T14:00:00Z">
              <w:r>
                <w:rPr>
                  <w:rFonts w:cs="Arial" w:hint="eastAsia"/>
                  <w:bCs/>
                  <w:szCs w:val="18"/>
                  <w:lang w:val="en-US" w:eastAsia="zh-CN"/>
                </w:rPr>
                <w:t xml:space="preserve"> it to UE implementation </w:t>
              </w:r>
            </w:ins>
            <w:ins w:id="107" w:author="vivo" w:date="2022-02-22T14:02:00Z">
              <w:r>
                <w:rPr>
                  <w:rFonts w:cs="Arial" w:hint="eastAsia"/>
                  <w:bCs/>
                  <w:szCs w:val="18"/>
                  <w:lang w:val="en-US" w:eastAsia="zh-CN"/>
                </w:rPr>
                <w:t xml:space="preserve">for </w:t>
              </w:r>
            </w:ins>
            <w:ins w:id="108" w:author="vivo" w:date="2022-02-22T14:03:00Z">
              <w:r>
                <w:rPr>
                  <w:rFonts w:cs="Arial" w:hint="eastAsia"/>
                  <w:bCs/>
                  <w:szCs w:val="18"/>
                  <w:lang w:val="en-US" w:eastAsia="zh-CN"/>
                </w:rPr>
                <w:t xml:space="preserve">the </w:t>
              </w:r>
            </w:ins>
            <w:ins w:id="109"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10" w:author="vivo" w:date="2022-02-22T14:00:00Z">
              <w:r>
                <w:rPr>
                  <w:rFonts w:cs="Arial" w:hint="eastAsia"/>
                  <w:bCs/>
                  <w:szCs w:val="18"/>
                  <w:lang w:val="en-US" w:eastAsia="zh-CN"/>
                </w:rPr>
                <w:t>on how to prevent access attempts, when T302 timer is running.</w:t>
              </w:r>
            </w:ins>
          </w:p>
        </w:tc>
      </w:tr>
      <w:tr w:rsidR="00B318D6" w14:paraId="3872985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AE3837" w14:textId="77777777" w:rsidR="00B318D6" w:rsidRDefault="00F03DC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8AF5E49" w14:textId="77777777"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AC0FB39" w14:textId="77777777" w:rsidR="00B318D6" w:rsidRDefault="00F03DCE">
            <w:pPr>
              <w:pStyle w:val="TAC"/>
              <w:spacing w:before="20" w:after="20"/>
              <w:ind w:right="57"/>
              <w:jc w:val="left"/>
              <w:rPr>
                <w:lang w:eastAsia="zh-CN"/>
              </w:rPr>
            </w:pPr>
            <w:r>
              <w:rPr>
                <w:lang w:eastAsia="zh-CN"/>
              </w:rPr>
              <w:t>Even with Option 3 as suggested by Ericsson and vivo, we think a NOTE is needed to be added in this section to clear any confusion about this.</w:t>
            </w:r>
          </w:p>
        </w:tc>
      </w:tr>
      <w:tr w:rsidR="00B318D6" w14:paraId="4EF1EF9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4B2B42"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1C73ACD"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278A4F" w14:textId="77777777" w:rsidR="00B318D6" w:rsidRDefault="00B318D6">
            <w:pPr>
              <w:pStyle w:val="TAC"/>
              <w:spacing w:before="20" w:after="20"/>
              <w:ind w:left="57" w:right="57"/>
              <w:jc w:val="left"/>
              <w:rPr>
                <w:lang w:eastAsia="zh-CN"/>
              </w:rPr>
            </w:pPr>
          </w:p>
        </w:tc>
      </w:tr>
      <w:tr w:rsidR="00B318D6" w14:paraId="74C972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8217B4"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3D41AAC"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B1020DC" w14:textId="77777777" w:rsidR="00B318D6" w:rsidRDefault="00B318D6">
            <w:pPr>
              <w:pStyle w:val="TAC"/>
              <w:spacing w:before="20" w:after="20"/>
              <w:ind w:left="57" w:right="57"/>
              <w:jc w:val="left"/>
              <w:rPr>
                <w:lang w:eastAsia="zh-CN"/>
              </w:rPr>
            </w:pPr>
          </w:p>
        </w:tc>
      </w:tr>
      <w:tr w:rsidR="00B318D6" w14:paraId="2BE3DD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4375D4"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A0C36A3"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198BEFE" w14:textId="77777777" w:rsidR="00B318D6" w:rsidRDefault="00B318D6">
            <w:pPr>
              <w:pStyle w:val="TAC"/>
              <w:spacing w:before="20" w:after="20"/>
              <w:ind w:left="57" w:right="57"/>
              <w:jc w:val="left"/>
              <w:rPr>
                <w:lang w:eastAsia="zh-CN"/>
              </w:rPr>
            </w:pPr>
          </w:p>
        </w:tc>
      </w:tr>
      <w:tr w:rsidR="00B318D6" w14:paraId="02B586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B39A68"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377DDF"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3E491AD" w14:textId="77777777" w:rsidR="00B318D6" w:rsidRDefault="00B318D6">
            <w:pPr>
              <w:pStyle w:val="TAC"/>
              <w:spacing w:before="20" w:after="20"/>
              <w:ind w:left="57" w:right="57"/>
              <w:jc w:val="left"/>
              <w:rPr>
                <w:lang w:eastAsia="zh-CN"/>
              </w:rPr>
            </w:pPr>
          </w:p>
        </w:tc>
      </w:tr>
      <w:tr w:rsidR="00B318D6" w14:paraId="2928D7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F57827"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C0F249F"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FCB7EC" w14:textId="77777777" w:rsidR="00B318D6" w:rsidRDefault="00B318D6">
            <w:pPr>
              <w:pStyle w:val="TAC"/>
              <w:spacing w:before="20" w:after="20"/>
              <w:ind w:left="57" w:right="57"/>
              <w:jc w:val="left"/>
              <w:rPr>
                <w:lang w:eastAsia="zh-CN"/>
              </w:rPr>
            </w:pPr>
          </w:p>
        </w:tc>
      </w:tr>
      <w:tr w:rsidR="00B318D6" w14:paraId="316FC8B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D803C8"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015D796"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FC7DB8" w14:textId="77777777" w:rsidR="00B318D6" w:rsidRDefault="00B318D6">
            <w:pPr>
              <w:pStyle w:val="TAC"/>
              <w:spacing w:before="20" w:after="20"/>
              <w:ind w:left="57" w:right="57"/>
              <w:jc w:val="left"/>
              <w:rPr>
                <w:lang w:eastAsia="zh-CN"/>
              </w:rPr>
            </w:pPr>
          </w:p>
        </w:tc>
      </w:tr>
    </w:tbl>
    <w:p w14:paraId="2874229F" w14:textId="77777777" w:rsidR="00B318D6" w:rsidRDefault="00B318D6">
      <w:pPr>
        <w:jc w:val="both"/>
        <w:outlineLvl w:val="2"/>
        <w:rPr>
          <w:b/>
          <w:bCs/>
        </w:rPr>
      </w:pPr>
    </w:p>
    <w:p w14:paraId="0A60F732" w14:textId="77777777" w:rsidR="00B318D6" w:rsidRDefault="00F03DCE">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14:paraId="28423BB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7ECF1"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49A0BB" w14:textId="77777777"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A81535"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14:paraId="6C653C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F8B9F1" w14:textId="77777777" w:rsidR="00B318D6" w:rsidRDefault="00F03DCE">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401F9DA"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DAF13A" w14:textId="77777777" w:rsidR="00B318D6" w:rsidRDefault="00F03DCE">
            <w:pPr>
              <w:pStyle w:val="TAC"/>
              <w:spacing w:before="20" w:after="20"/>
              <w:ind w:left="57" w:right="57"/>
              <w:jc w:val="left"/>
              <w:rPr>
                <w:lang w:eastAsia="zh-CN"/>
              </w:rPr>
            </w:pPr>
            <w:r>
              <w:rPr>
                <w:lang w:eastAsia="zh-CN"/>
              </w:rPr>
              <w:t>See Reply in Q3</w:t>
            </w:r>
          </w:p>
        </w:tc>
      </w:tr>
      <w:tr w:rsidR="00B318D6" w14:paraId="0B710B70" w14:textId="77777777">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02BF7902" w14:textId="77777777" w:rsidR="00B318D6" w:rsidRDefault="00F03DCE">
            <w:pPr>
              <w:pStyle w:val="TAC"/>
              <w:spacing w:before="20" w:after="20"/>
              <w:ind w:left="57" w:right="57"/>
              <w:jc w:val="left"/>
              <w:rPr>
                <w:lang w:val="en-US" w:eastAsia="zh-CN"/>
              </w:rPr>
            </w:pPr>
            <w:ins w:id="111"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0691E0D3" w14:textId="77777777" w:rsidR="00B318D6" w:rsidRDefault="00F03DCE">
            <w:pPr>
              <w:pStyle w:val="TAC"/>
              <w:spacing w:before="20" w:after="20"/>
              <w:ind w:left="57" w:right="57"/>
              <w:jc w:val="left"/>
              <w:rPr>
                <w:lang w:eastAsia="zh-CN"/>
              </w:rPr>
            </w:pPr>
            <w:ins w:id="112"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256AC0BE" w14:textId="77777777" w:rsidR="00B318D6" w:rsidRDefault="00F03DCE">
            <w:pPr>
              <w:pStyle w:val="TAC"/>
              <w:spacing w:before="20" w:after="20"/>
              <w:ind w:left="57" w:right="57"/>
              <w:jc w:val="left"/>
              <w:rPr>
                <w:lang w:val="en-US" w:eastAsia="zh-CN"/>
              </w:rPr>
            </w:pPr>
            <w:ins w:id="113"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B318D6" w14:paraId="57BDC5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D08ACA" w14:textId="77777777" w:rsidR="00B318D6" w:rsidRDefault="00F03DCE">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7D6920F6" w14:textId="77777777" w:rsidR="00B318D6" w:rsidRDefault="00F03DC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522810E" w14:textId="77777777" w:rsidR="00B318D6" w:rsidRDefault="00F03DCE">
            <w:pPr>
              <w:pStyle w:val="TAC"/>
              <w:spacing w:before="20" w:after="20"/>
              <w:ind w:left="57" w:right="57"/>
              <w:jc w:val="left"/>
              <w:rPr>
                <w:lang w:eastAsia="zh-CN"/>
              </w:rPr>
            </w:pPr>
            <w:r>
              <w:rPr>
                <w:lang w:eastAsia="zh-CN"/>
              </w:rPr>
              <w:t>Even with Option 3 as suggested by Ericsson and vivo, we think a NOTE is needed to be added when the T302 starts/stops/expires to clear any confusion about  the “AC/AI not provided” case.</w:t>
            </w:r>
          </w:p>
        </w:tc>
      </w:tr>
      <w:tr w:rsidR="00B318D6" w14:paraId="47A100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579A5C"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9C985D4"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31FD7A8" w14:textId="77777777" w:rsidR="00B318D6" w:rsidRDefault="00B318D6">
            <w:pPr>
              <w:pStyle w:val="TAC"/>
              <w:spacing w:before="20" w:after="20"/>
              <w:ind w:left="57" w:right="57"/>
              <w:jc w:val="left"/>
              <w:rPr>
                <w:lang w:eastAsia="zh-CN"/>
              </w:rPr>
            </w:pPr>
          </w:p>
        </w:tc>
      </w:tr>
      <w:tr w:rsidR="00B318D6" w14:paraId="4EE56B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89F425"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567D162"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AD8814F" w14:textId="77777777" w:rsidR="00B318D6" w:rsidRDefault="00B318D6">
            <w:pPr>
              <w:pStyle w:val="TAC"/>
              <w:spacing w:before="20" w:after="20"/>
              <w:ind w:left="57" w:right="57"/>
              <w:jc w:val="left"/>
              <w:rPr>
                <w:lang w:eastAsia="zh-CN"/>
              </w:rPr>
            </w:pPr>
          </w:p>
        </w:tc>
      </w:tr>
      <w:tr w:rsidR="00B318D6" w14:paraId="32767D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6BF2BE"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24C4136"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26E7476" w14:textId="77777777" w:rsidR="00B318D6" w:rsidRDefault="00B318D6">
            <w:pPr>
              <w:pStyle w:val="TAC"/>
              <w:spacing w:before="20" w:after="20"/>
              <w:ind w:left="57" w:right="57"/>
              <w:jc w:val="left"/>
              <w:rPr>
                <w:lang w:eastAsia="zh-CN"/>
              </w:rPr>
            </w:pPr>
          </w:p>
        </w:tc>
      </w:tr>
      <w:tr w:rsidR="00B318D6" w14:paraId="043D12C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A83FAE"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F9FB586"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D03C22D" w14:textId="77777777" w:rsidR="00B318D6" w:rsidRDefault="00B318D6">
            <w:pPr>
              <w:pStyle w:val="TAC"/>
              <w:spacing w:before="20" w:after="20"/>
              <w:ind w:left="57" w:right="57"/>
              <w:jc w:val="left"/>
              <w:rPr>
                <w:lang w:eastAsia="zh-CN"/>
              </w:rPr>
            </w:pPr>
          </w:p>
        </w:tc>
      </w:tr>
      <w:tr w:rsidR="00B318D6" w14:paraId="3B8832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068C13"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3893B0"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9869828" w14:textId="77777777" w:rsidR="00B318D6" w:rsidRDefault="00B318D6">
            <w:pPr>
              <w:pStyle w:val="TAC"/>
              <w:spacing w:before="20" w:after="20"/>
              <w:ind w:left="57" w:right="57"/>
              <w:jc w:val="left"/>
              <w:rPr>
                <w:lang w:eastAsia="zh-CN"/>
              </w:rPr>
            </w:pPr>
          </w:p>
        </w:tc>
      </w:tr>
      <w:tr w:rsidR="00B318D6" w14:paraId="08B4F2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1322C4" w14:textId="77777777" w:rsidR="00B318D6" w:rsidRDefault="00B318D6">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029B00A" w14:textId="77777777" w:rsidR="00B318D6" w:rsidRDefault="00B318D6">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534CC5" w14:textId="77777777" w:rsidR="00B318D6" w:rsidRDefault="00B318D6">
            <w:pPr>
              <w:pStyle w:val="TAC"/>
              <w:spacing w:before="20" w:after="20"/>
              <w:ind w:left="57" w:right="57"/>
              <w:jc w:val="left"/>
              <w:rPr>
                <w:lang w:eastAsia="zh-CN"/>
              </w:rPr>
            </w:pPr>
          </w:p>
        </w:tc>
      </w:tr>
    </w:tbl>
    <w:p w14:paraId="20D8C512" w14:textId="77777777" w:rsidR="00B318D6" w:rsidRDefault="00B318D6">
      <w:pPr>
        <w:jc w:val="both"/>
        <w:outlineLvl w:val="2"/>
        <w:rPr>
          <w:b/>
          <w:bCs/>
        </w:rPr>
      </w:pPr>
    </w:p>
    <w:p w14:paraId="370CFBE3" w14:textId="77777777" w:rsidR="00B318D6" w:rsidRDefault="00F03DCE">
      <w:pPr>
        <w:rPr>
          <w:b/>
          <w:bCs/>
          <w:color w:val="4472C4" w:themeColor="accent5"/>
        </w:rPr>
      </w:pPr>
      <w:r>
        <w:rPr>
          <w:b/>
          <w:bCs/>
          <w:color w:val="4472C4" w:themeColor="accent5"/>
        </w:rPr>
        <w:t xml:space="preserve">[Rapporteur summary] Based on the outcome of Q3, there is no need to have a proposal for those two questions related to rel-15/16 CRs. </w:t>
      </w:r>
    </w:p>
    <w:p w14:paraId="0827FDB9" w14:textId="77777777" w:rsidR="00B318D6" w:rsidRDefault="00B318D6">
      <w:pPr>
        <w:jc w:val="both"/>
        <w:outlineLvl w:val="2"/>
        <w:rPr>
          <w:b/>
          <w:bCs/>
        </w:rPr>
      </w:pPr>
    </w:p>
    <w:p w14:paraId="013D55E9" w14:textId="77777777" w:rsidR="00B318D6" w:rsidRDefault="00F03DCE">
      <w:pPr>
        <w:pStyle w:val="Heading1"/>
        <w:ind w:left="0" w:firstLine="0"/>
      </w:pPr>
      <w:r>
        <w:t>4 Summary of 1</w:t>
      </w:r>
      <w:r>
        <w:rPr>
          <w:vertAlign w:val="superscript"/>
        </w:rPr>
        <w:t>st</w:t>
      </w:r>
      <w:r>
        <w:t xml:space="preserve"> Round Discussion</w:t>
      </w:r>
    </w:p>
    <w:p w14:paraId="29158BDC" w14:textId="77777777" w:rsidR="00B318D6" w:rsidRDefault="00F03DCE">
      <w:pPr>
        <w:ind w:left="1440" w:hanging="1440"/>
        <w:rPr>
          <w:b/>
          <w:bCs/>
          <w:color w:val="4472C4" w:themeColor="accent5"/>
        </w:rPr>
      </w:pPr>
      <w:r>
        <w:rPr>
          <w:b/>
          <w:bCs/>
          <w:color w:val="4472C4" w:themeColor="accent5"/>
        </w:rPr>
        <w:t>Proposal 1</w:t>
      </w:r>
      <w:r>
        <w:rPr>
          <w:b/>
          <w:bCs/>
          <w:color w:val="4472C4" w:themeColor="accent5"/>
        </w:rPr>
        <w:tab/>
        <w:t xml:space="preserve">RAN2 confirm that according to Rel-15 RRC specification, when T302 timer is running, UE will not block the RRC resume request triggered by NAS procedure(s) without AC/AI.  </w:t>
      </w:r>
    </w:p>
    <w:p w14:paraId="3AA343F3" w14:textId="77777777" w:rsidR="00B318D6" w:rsidRDefault="00F03DCE">
      <w:pPr>
        <w:ind w:left="1440" w:hanging="1440"/>
        <w:rPr>
          <w:b/>
          <w:bCs/>
          <w:color w:val="4472C4" w:themeColor="accent5"/>
        </w:rPr>
      </w:pPr>
      <w:r>
        <w:rPr>
          <w:b/>
          <w:bCs/>
          <w:color w:val="4472C4" w:themeColor="accent5"/>
        </w:rPr>
        <w:t>Proposal 2</w:t>
      </w:r>
      <w:r>
        <w:rPr>
          <w:b/>
          <w:bCs/>
          <w:color w:val="4472C4" w:themeColor="accent5"/>
        </w:rPr>
        <w:tab/>
        <w:t>For Rel-15/Rel-16 RRC_INACTIVE UE,  when T302 timer is running, it is up to UE implementation to handle the resumption of RRC connection triggered by a NAS procedure which does not provide</w:t>
      </w:r>
      <w:bookmarkStart w:id="114" w:name="OLE_LINK11"/>
      <w:r>
        <w:rPr>
          <w:b/>
          <w:bCs/>
          <w:color w:val="4472C4" w:themeColor="accent5"/>
        </w:rPr>
        <w:t xml:space="preserve"> Access category/Access identity</w:t>
      </w:r>
      <w:bookmarkEnd w:id="114"/>
      <w:r>
        <w:rPr>
          <w:b/>
          <w:bCs/>
          <w:color w:val="4472C4" w:themeColor="accent5"/>
        </w:rPr>
        <w:t xml:space="preserve">.  </w:t>
      </w:r>
    </w:p>
    <w:p w14:paraId="24729C21" w14:textId="77777777" w:rsidR="00B318D6" w:rsidRDefault="00F03DCE">
      <w:pPr>
        <w:ind w:left="1440" w:hanging="1440"/>
        <w:rPr>
          <w:b/>
          <w:bCs/>
          <w:color w:val="4472C4" w:themeColor="accent5"/>
        </w:rPr>
      </w:pPr>
      <w:r>
        <w:rPr>
          <w:b/>
          <w:bCs/>
          <w:color w:val="4472C4" w:themeColor="accent5"/>
        </w:rPr>
        <w:t>Proposal 3</w:t>
      </w:r>
      <w:r>
        <w:rPr>
          <w:b/>
          <w:bCs/>
          <w:color w:val="4472C4" w:themeColor="accent5"/>
        </w:rPr>
        <w:tab/>
        <w:t xml:space="preserve">RAN2 </w:t>
      </w:r>
      <w:r w:rsidRPr="008B7564">
        <w:rPr>
          <w:b/>
          <w:bCs/>
          <w:strike/>
          <w:color w:val="FF0000"/>
        </w:rPr>
        <w:t>and/or CT1</w:t>
      </w:r>
      <w:r w:rsidRPr="008B7564">
        <w:rPr>
          <w:b/>
          <w:bCs/>
          <w:color w:val="FF0000"/>
        </w:rPr>
        <w:t xml:space="preserve"> </w:t>
      </w:r>
      <w:r>
        <w:rPr>
          <w:b/>
          <w:bCs/>
          <w:color w:val="4472C4" w:themeColor="accent5"/>
        </w:rPr>
        <w:t xml:space="preserve">may further discuss a proper solution for this issue in Rel-17 or later.  </w:t>
      </w:r>
    </w:p>
    <w:p w14:paraId="5BDC6DDC" w14:textId="77777777" w:rsidR="00B318D6" w:rsidRDefault="00F03DCE">
      <w:pPr>
        <w:pStyle w:val="Heading1"/>
        <w:ind w:left="0" w:firstLine="0"/>
      </w:pPr>
      <w:r>
        <w:t>5</w:t>
      </w:r>
      <w:r>
        <w:tab/>
        <w:t>Discussion (2nd round)</w:t>
      </w:r>
    </w:p>
    <w:p w14:paraId="326F82E4" w14:textId="77777777" w:rsidR="00B318D6" w:rsidRDefault="00F03DCE">
      <w:r>
        <w:t>After collecting the views of above questions in the 1</w:t>
      </w:r>
      <w:r>
        <w:rPr>
          <w:vertAlign w:val="superscript"/>
        </w:rPr>
        <w:t>st</w:t>
      </w:r>
      <w:r>
        <w:t xml:space="preserve"> round, we conclude there is no need for Rel-15/Rel-16 CR. Here, if company has some further comments on phase-1 proposals, please put in the following table.</w:t>
      </w:r>
    </w:p>
    <w:p w14:paraId="7AFD22DE" w14:textId="77777777" w:rsidR="00B318D6" w:rsidRDefault="00F03DCE">
      <w:pPr>
        <w:jc w:val="both"/>
        <w:outlineLvl w:val="2"/>
        <w:rPr>
          <w:b/>
          <w:bCs/>
        </w:rPr>
      </w:pPr>
      <w:r>
        <w:rPr>
          <w:b/>
          <w:bCs/>
        </w:rPr>
        <w:t>Question 2-1: Any further comments on P1/P2/P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14:paraId="735991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2F87C5"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788AC7" w14:textId="77777777"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Proposal #</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70B195"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14:paraId="44F419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27E74D" w14:textId="77777777" w:rsidR="00B318D6" w:rsidRDefault="00F03DC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BE154F4" w14:textId="77777777" w:rsidR="00B318D6" w:rsidRDefault="00F03DCE">
            <w:pPr>
              <w:pStyle w:val="TAC"/>
              <w:spacing w:before="20" w:after="20"/>
              <w:ind w:left="57" w:right="57"/>
              <w:jc w:val="left"/>
              <w:rPr>
                <w:lang w:eastAsia="zh-CN"/>
              </w:rPr>
            </w:pPr>
            <w:r>
              <w:rPr>
                <w:rFonts w:hint="eastAsia"/>
                <w:lang w:eastAsia="zh-CN"/>
              </w:rPr>
              <w:t>Proposal 2</w:t>
            </w:r>
          </w:p>
        </w:tc>
        <w:tc>
          <w:tcPr>
            <w:tcW w:w="6517" w:type="dxa"/>
            <w:tcBorders>
              <w:top w:val="single" w:sz="4" w:space="0" w:color="auto"/>
              <w:left w:val="single" w:sz="4" w:space="0" w:color="auto"/>
              <w:bottom w:val="single" w:sz="4" w:space="0" w:color="auto"/>
              <w:right w:val="single" w:sz="4" w:space="0" w:color="auto"/>
            </w:tcBorders>
          </w:tcPr>
          <w:p w14:paraId="3E8508A1" w14:textId="77777777" w:rsidR="00B318D6" w:rsidRDefault="00F03DCE">
            <w:pPr>
              <w:pStyle w:val="TAC"/>
              <w:spacing w:before="20" w:after="20"/>
              <w:ind w:left="57" w:right="57"/>
              <w:jc w:val="left"/>
              <w:rPr>
                <w:lang w:eastAsia="zh-CN"/>
              </w:rPr>
            </w:pPr>
            <w:r>
              <w:rPr>
                <w:rFonts w:hint="eastAsia"/>
                <w:lang w:eastAsia="zh-CN"/>
              </w:rPr>
              <w:t>As rapp said, if there is no CR needed any more, hence whether we need this proposal?</w:t>
            </w:r>
          </w:p>
          <w:p w14:paraId="10A8E939" w14:textId="77777777" w:rsidR="00B318D6" w:rsidRDefault="00F03DCE">
            <w:pPr>
              <w:pStyle w:val="TAC"/>
              <w:spacing w:before="20" w:after="20"/>
              <w:ind w:right="57"/>
              <w:jc w:val="left"/>
              <w:rPr>
                <w:lang w:eastAsia="zh-CN"/>
              </w:rPr>
            </w:pPr>
            <w:r>
              <w:rPr>
                <w:rFonts w:hint="eastAsia"/>
                <w:lang w:eastAsia="zh-CN"/>
              </w:rPr>
              <w:t xml:space="preserve">Besides, the quesiton3 is based on </w:t>
            </w:r>
            <w:r>
              <w:rPr>
                <w:lang w:eastAsia="zh-CN"/>
              </w:rPr>
              <w:t>If Answer to Q2 is yes,</w:t>
            </w:r>
            <w:r>
              <w:rPr>
                <w:rFonts w:hint="eastAsia"/>
                <w:lang w:eastAsia="zh-CN"/>
              </w:rPr>
              <w:t xml:space="preserve"> considering the majority answers to Q2 is not yes,  I doubt whether the current P2 is still suitable?</w:t>
            </w:r>
          </w:p>
          <w:p w14:paraId="3B07F64A" w14:textId="77777777" w:rsidR="00B318D6" w:rsidRDefault="00F03DCE">
            <w:pPr>
              <w:pStyle w:val="TAC"/>
              <w:spacing w:before="20" w:after="20"/>
              <w:ind w:right="57"/>
              <w:jc w:val="left"/>
              <w:rPr>
                <w:lang w:eastAsia="zh-CN"/>
              </w:rPr>
            </w:pPr>
            <w:r>
              <w:rPr>
                <w:rFonts w:hint="eastAsia"/>
                <w:lang w:eastAsia="zh-CN"/>
              </w:rPr>
              <w:t>Please correct me if there is any understanding. Thanks.</w:t>
            </w:r>
          </w:p>
          <w:p w14:paraId="3B8052C5" w14:textId="77777777" w:rsidR="00B318D6" w:rsidRDefault="00B318D6">
            <w:pPr>
              <w:pStyle w:val="TAC"/>
              <w:spacing w:before="20" w:after="20"/>
              <w:ind w:left="57" w:right="57"/>
              <w:jc w:val="left"/>
              <w:rPr>
                <w:lang w:eastAsia="zh-CN"/>
              </w:rPr>
            </w:pPr>
          </w:p>
        </w:tc>
      </w:tr>
      <w:tr w:rsidR="00B318D6" w14:paraId="6D44CF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3924739" w14:textId="77777777" w:rsidR="00B318D6" w:rsidRDefault="00F03DC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DC33829" w14:textId="77777777" w:rsidR="00B318D6" w:rsidRDefault="00F03DCE">
            <w:pPr>
              <w:pStyle w:val="TAC"/>
              <w:spacing w:before="20" w:after="20"/>
              <w:ind w:left="57" w:right="57"/>
              <w:jc w:val="left"/>
              <w:rPr>
                <w:lang w:eastAsia="zh-CN"/>
              </w:rPr>
            </w:pPr>
            <w:r>
              <w:rPr>
                <w:lang w:eastAsia="zh-CN"/>
              </w:rPr>
              <w:t>P3</w:t>
            </w:r>
          </w:p>
        </w:tc>
        <w:tc>
          <w:tcPr>
            <w:tcW w:w="6517" w:type="dxa"/>
            <w:tcBorders>
              <w:top w:val="single" w:sz="4" w:space="0" w:color="auto"/>
              <w:left w:val="single" w:sz="4" w:space="0" w:color="auto"/>
              <w:bottom w:val="single" w:sz="4" w:space="0" w:color="auto"/>
              <w:right w:val="single" w:sz="4" w:space="0" w:color="auto"/>
            </w:tcBorders>
          </w:tcPr>
          <w:p w14:paraId="454E70A9" w14:textId="77777777" w:rsidR="00B318D6" w:rsidRDefault="00F03DCE">
            <w:pPr>
              <w:pStyle w:val="TAC"/>
              <w:spacing w:before="20" w:after="20"/>
              <w:ind w:left="57" w:right="57"/>
              <w:jc w:val="left"/>
              <w:rPr>
                <w:lang w:eastAsia="zh-CN"/>
              </w:rPr>
            </w:pPr>
            <w:r>
              <w:rPr>
                <w:lang w:eastAsia="zh-CN"/>
              </w:rPr>
              <w:t>We cannot agree this is an issue and a solution needs to be found without considering the system level aspects of this matter. So we propose to remove this proposal or word it as “discuss the matter further in Rel-17 or later”</w:t>
            </w:r>
          </w:p>
        </w:tc>
      </w:tr>
      <w:tr w:rsidR="00B318D6" w14:paraId="1F33960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D17087" w14:textId="77777777" w:rsidR="00B318D6" w:rsidRDefault="00F03DC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4D69D53" w14:textId="77777777" w:rsidR="00B318D6" w:rsidRDefault="00F03DCE">
            <w:pPr>
              <w:pStyle w:val="TAC"/>
              <w:spacing w:before="20" w:after="20"/>
              <w:ind w:left="57" w:right="57"/>
              <w:jc w:val="left"/>
              <w:rPr>
                <w:lang w:eastAsia="zh-CN"/>
              </w:rPr>
            </w:pPr>
            <w:r>
              <w:rPr>
                <w:rFonts w:hint="eastAsia"/>
                <w:lang w:eastAsia="zh-CN"/>
              </w:rPr>
              <w:t>P</w:t>
            </w:r>
            <w:r>
              <w:rPr>
                <w:lang w:eastAsia="zh-CN"/>
              </w:rPr>
              <w:t>3</w:t>
            </w:r>
          </w:p>
        </w:tc>
        <w:tc>
          <w:tcPr>
            <w:tcW w:w="6517" w:type="dxa"/>
            <w:tcBorders>
              <w:top w:val="single" w:sz="4" w:space="0" w:color="auto"/>
              <w:left w:val="single" w:sz="4" w:space="0" w:color="auto"/>
              <w:bottom w:val="single" w:sz="4" w:space="0" w:color="auto"/>
              <w:right w:val="single" w:sz="4" w:space="0" w:color="auto"/>
            </w:tcBorders>
          </w:tcPr>
          <w:p w14:paraId="085E2810" w14:textId="77777777" w:rsidR="00B318D6" w:rsidRDefault="00F03DCE">
            <w:pPr>
              <w:pStyle w:val="TAC"/>
              <w:spacing w:before="20" w:after="20"/>
              <w:ind w:left="57" w:right="57"/>
              <w:jc w:val="left"/>
              <w:rPr>
                <w:lang w:eastAsia="zh-CN"/>
              </w:rPr>
            </w:pPr>
            <w:r>
              <w:rPr>
                <w:rFonts w:hint="eastAsia"/>
                <w:lang w:eastAsia="zh-CN"/>
              </w:rPr>
              <w:t>P</w:t>
            </w:r>
            <w:r>
              <w:rPr>
                <w:lang w:eastAsia="zh-CN"/>
              </w:rPr>
              <w:t>3 is not needed at all as the majority think no critical issue is identified from RAN2 perspective, t</w:t>
            </w:r>
            <w:r>
              <w:rPr>
                <w:rFonts w:hint="eastAsia"/>
                <w:lang w:eastAsia="zh-CN"/>
              </w:rPr>
              <w:t>he concerned companies can bring contribution to CT1</w:t>
            </w:r>
            <w:r>
              <w:rPr>
                <w:lang w:eastAsia="zh-CN"/>
              </w:rPr>
              <w:t xml:space="preserve"> directly, RAN2 cannot assume this is an issue or not an issue for other groups.</w:t>
            </w:r>
          </w:p>
        </w:tc>
      </w:tr>
      <w:tr w:rsidR="00B318D6" w14:paraId="3B6190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1038F5" w14:textId="77777777" w:rsidR="00B318D6" w:rsidRDefault="00F03DCE">
            <w:pPr>
              <w:pStyle w:val="TAC"/>
              <w:spacing w:before="20" w:after="20"/>
              <w:ind w:left="57" w:right="57"/>
              <w:jc w:val="left"/>
              <w:rPr>
                <w:lang w:val="en-US" w:eastAsia="zh-CN"/>
              </w:rPr>
            </w:pPr>
            <w:ins w:id="115" w:author="vivo" w:date="2022-02-25T18:20: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1E65C661" w14:textId="77777777" w:rsidR="00B318D6" w:rsidRDefault="00F03DCE">
            <w:pPr>
              <w:pStyle w:val="TAC"/>
              <w:spacing w:before="20" w:after="20"/>
              <w:ind w:left="57" w:right="57"/>
              <w:jc w:val="left"/>
              <w:rPr>
                <w:lang w:eastAsia="zh-CN"/>
              </w:rPr>
            </w:pPr>
            <w:ins w:id="116" w:author="vivo" w:date="2022-02-25T18:20:00Z">
              <w:r>
                <w:rPr>
                  <w:rFonts w:hint="eastAsia"/>
                  <w:lang w:eastAsia="zh-CN"/>
                </w:rPr>
                <w:t>P2</w:t>
              </w:r>
            </w:ins>
          </w:p>
        </w:tc>
        <w:tc>
          <w:tcPr>
            <w:tcW w:w="6517" w:type="dxa"/>
            <w:tcBorders>
              <w:top w:val="single" w:sz="4" w:space="0" w:color="auto"/>
              <w:left w:val="single" w:sz="4" w:space="0" w:color="auto"/>
              <w:bottom w:val="single" w:sz="4" w:space="0" w:color="auto"/>
              <w:right w:val="single" w:sz="4" w:space="0" w:color="auto"/>
            </w:tcBorders>
          </w:tcPr>
          <w:p w14:paraId="417833A1" w14:textId="77777777" w:rsidR="00B318D6" w:rsidRDefault="00F03DCE">
            <w:pPr>
              <w:pStyle w:val="TAC"/>
              <w:spacing w:before="20" w:after="20"/>
              <w:ind w:left="57" w:right="57"/>
              <w:jc w:val="left"/>
              <w:rPr>
                <w:lang w:val="en-US" w:eastAsia="zh-CN"/>
              </w:rPr>
            </w:pPr>
            <w:ins w:id="117" w:author="vivo" w:date="2022-02-25T18:20:00Z">
              <w:r>
                <w:rPr>
                  <w:rFonts w:hint="eastAsia"/>
                  <w:color w:val="4472C4" w:themeColor="accent5"/>
                  <w:lang w:val="en-US" w:eastAsia="zh-CN"/>
                </w:rPr>
                <w:t xml:space="preserve">For P2, </w:t>
              </w:r>
            </w:ins>
            <w:ins w:id="118" w:author="vivo" w:date="2022-02-25T18:23:00Z">
              <w:r>
                <w:rPr>
                  <w:rFonts w:hint="eastAsia"/>
                  <w:color w:val="4472C4" w:themeColor="accent5"/>
                  <w:lang w:val="en-US" w:eastAsia="zh-CN"/>
                </w:rPr>
                <w:t xml:space="preserve">even if there is no </w:t>
              </w:r>
            </w:ins>
            <w:ins w:id="119" w:author="vivo" w:date="2022-02-25T18:25:00Z">
              <w:r>
                <w:rPr>
                  <w:rFonts w:hint="eastAsia"/>
                  <w:color w:val="4472C4" w:themeColor="accent5"/>
                  <w:lang w:val="en-US" w:eastAsia="zh-CN"/>
                </w:rPr>
                <w:t xml:space="preserve">RAN2/CT1 </w:t>
              </w:r>
            </w:ins>
            <w:ins w:id="120" w:author="vivo" w:date="2022-02-25T18:23:00Z">
              <w:r>
                <w:rPr>
                  <w:rFonts w:hint="eastAsia"/>
                  <w:color w:val="4472C4" w:themeColor="accent5"/>
                  <w:lang w:val="en-US" w:eastAsia="zh-CN"/>
                </w:rPr>
                <w:t>solution to be specif</w:t>
              </w:r>
            </w:ins>
            <w:ins w:id="121" w:author="vivo" w:date="2022-02-25T18:24:00Z">
              <w:r>
                <w:rPr>
                  <w:rFonts w:hint="eastAsia"/>
                  <w:color w:val="4472C4" w:themeColor="accent5"/>
                  <w:lang w:val="en-US" w:eastAsia="zh-CN"/>
                </w:rPr>
                <w:t>i</w:t>
              </w:r>
            </w:ins>
            <w:ins w:id="122" w:author="vivo" w:date="2022-02-25T18:23:00Z">
              <w:r>
                <w:rPr>
                  <w:rFonts w:hint="eastAsia"/>
                  <w:color w:val="4472C4" w:themeColor="accent5"/>
                  <w:lang w:val="en-US" w:eastAsia="zh-CN"/>
                </w:rPr>
                <w:t>ed</w:t>
              </w:r>
            </w:ins>
            <w:ins w:id="123" w:author="vivo" w:date="2022-02-25T18:24:00Z">
              <w:r>
                <w:rPr>
                  <w:rFonts w:hint="eastAsia"/>
                  <w:color w:val="4472C4" w:themeColor="accent5"/>
                  <w:lang w:val="en-US" w:eastAsia="zh-CN"/>
                </w:rPr>
                <w:t>, w</w:t>
              </w:r>
            </w:ins>
            <w:ins w:id="124" w:author="vivo" w:date="2022-02-25T18:22:00Z">
              <w:r>
                <w:rPr>
                  <w:rFonts w:hint="eastAsia"/>
                  <w:color w:val="4472C4" w:themeColor="accent5"/>
                  <w:lang w:val="en-US" w:eastAsia="zh-CN"/>
                </w:rPr>
                <w:t xml:space="preserve">e are wondering if </w:t>
              </w:r>
            </w:ins>
            <w:ins w:id="125" w:author="vivo" w:date="2022-02-25T18:23:00Z">
              <w:r>
                <w:rPr>
                  <w:rFonts w:hint="eastAsia"/>
                  <w:color w:val="4472C4" w:themeColor="accent5"/>
                  <w:lang w:val="en-US" w:eastAsia="zh-CN"/>
                </w:rPr>
                <w:t xml:space="preserve">there is any specification impact. </w:t>
              </w:r>
            </w:ins>
            <w:ins w:id="126" w:author="vivo" w:date="2022-02-25T18:24:00Z">
              <w:r>
                <w:rPr>
                  <w:rFonts w:hint="eastAsia"/>
                  <w:color w:val="4472C4" w:themeColor="accent5"/>
                  <w:lang w:val="en-US" w:eastAsia="zh-CN"/>
                </w:rPr>
                <w:t>At least from our pe</w:t>
              </w:r>
            </w:ins>
            <w:ins w:id="127" w:author="vivo" w:date="2022-02-25T18:25:00Z">
              <w:r>
                <w:rPr>
                  <w:rFonts w:hint="eastAsia"/>
                  <w:color w:val="4472C4" w:themeColor="accent5"/>
                  <w:lang w:val="en-US" w:eastAsia="zh-CN"/>
                </w:rPr>
                <w:t>r</w:t>
              </w:r>
            </w:ins>
            <w:ins w:id="128" w:author="vivo" w:date="2022-02-25T18:24:00Z">
              <w:r>
                <w:rPr>
                  <w:rFonts w:hint="eastAsia"/>
                  <w:color w:val="4472C4" w:themeColor="accent5"/>
                  <w:lang w:val="en-US" w:eastAsia="zh-CN"/>
                </w:rPr>
                <w:t>spect</w:t>
              </w:r>
            </w:ins>
            <w:ins w:id="129" w:author="vivo" w:date="2022-02-25T18:25:00Z">
              <w:r>
                <w:rPr>
                  <w:rFonts w:hint="eastAsia"/>
                  <w:color w:val="4472C4" w:themeColor="accent5"/>
                  <w:lang w:val="en-US" w:eastAsia="zh-CN"/>
                </w:rPr>
                <w:t>i</w:t>
              </w:r>
            </w:ins>
            <w:ins w:id="130" w:author="vivo" w:date="2022-02-25T18:24:00Z">
              <w:r>
                <w:rPr>
                  <w:rFonts w:hint="eastAsia"/>
                  <w:color w:val="4472C4" w:themeColor="accent5"/>
                  <w:lang w:val="en-US" w:eastAsia="zh-CN"/>
                </w:rPr>
                <w:t>ve, it</w:t>
              </w:r>
              <w:r>
                <w:rPr>
                  <w:color w:val="4472C4" w:themeColor="accent5"/>
                  <w:lang w:val="en-US" w:eastAsia="zh-CN"/>
                </w:rPr>
                <w:t>’</w:t>
              </w:r>
              <w:r>
                <w:rPr>
                  <w:rFonts w:hint="eastAsia"/>
                  <w:color w:val="4472C4" w:themeColor="accent5"/>
                  <w:lang w:val="en-US" w:eastAsia="zh-CN"/>
                </w:rPr>
                <w:t>s good to capture</w:t>
              </w:r>
            </w:ins>
            <w:ins w:id="131" w:author="vivo" w:date="2022-02-25T18:30:00Z">
              <w:r>
                <w:rPr>
                  <w:rFonts w:hint="eastAsia"/>
                  <w:color w:val="4472C4" w:themeColor="accent5"/>
                  <w:lang w:val="en-US" w:eastAsia="zh-CN"/>
                </w:rPr>
                <w:t xml:space="preserve"> </w:t>
              </w:r>
            </w:ins>
            <w:ins w:id="132" w:author="vivo" w:date="2022-02-25T18:25:00Z">
              <w:r>
                <w:rPr>
                  <w:rFonts w:hint="eastAsia"/>
                  <w:color w:val="4472C4" w:themeColor="accent5"/>
                  <w:lang w:val="en-US" w:eastAsia="zh-CN"/>
                </w:rPr>
                <w:t>P2</w:t>
              </w:r>
            </w:ins>
            <w:ins w:id="133" w:author="vivo" w:date="2022-02-25T18:26:00Z">
              <w:r>
                <w:rPr>
                  <w:rFonts w:hint="eastAsia"/>
                  <w:color w:val="4472C4" w:themeColor="accent5"/>
                  <w:lang w:val="en-US" w:eastAsia="zh-CN"/>
                </w:rPr>
                <w:t xml:space="preserve"> </w:t>
              </w:r>
            </w:ins>
            <w:ins w:id="134" w:author="vivo" w:date="2022-02-25T18:24:00Z">
              <w:r>
                <w:rPr>
                  <w:rFonts w:hint="eastAsia"/>
                  <w:color w:val="4472C4" w:themeColor="accent5"/>
                  <w:lang w:val="en-US" w:eastAsia="zh-CN"/>
                </w:rPr>
                <w:t xml:space="preserve">in the form of NOTE in the UAC check </w:t>
              </w:r>
            </w:ins>
            <w:ins w:id="135" w:author="vivo" w:date="2022-02-25T18:30:00Z">
              <w:r>
                <w:rPr>
                  <w:rFonts w:hint="eastAsia"/>
                  <w:color w:val="4472C4" w:themeColor="accent5"/>
                  <w:lang w:val="en-US" w:eastAsia="zh-CN"/>
                </w:rPr>
                <w:t>related subclause</w:t>
              </w:r>
            </w:ins>
            <w:ins w:id="136" w:author="vivo" w:date="2022-02-25T18:24:00Z">
              <w:r>
                <w:rPr>
                  <w:rFonts w:hint="eastAsia"/>
                  <w:color w:val="4472C4" w:themeColor="accent5"/>
                  <w:lang w:val="en-US" w:eastAsia="zh-CN"/>
                </w:rPr>
                <w:t>.</w:t>
              </w:r>
            </w:ins>
          </w:p>
        </w:tc>
      </w:tr>
      <w:tr w:rsidR="00B318D6" w14:paraId="5FE4FE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FB6A8C" w14:textId="77777777" w:rsidR="00B318D6" w:rsidRDefault="00F03DCE">
            <w:pPr>
              <w:pStyle w:val="TAC"/>
              <w:spacing w:before="20" w:after="20"/>
              <w:ind w:left="57" w:right="57"/>
              <w:jc w:val="left"/>
              <w:rPr>
                <w:lang w:val="en-US" w:eastAsia="zh-CN"/>
              </w:rPr>
            </w:pPr>
            <w:ins w:id="137" w:author="vivo" w:date="2022-02-25T18:27: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5033514E" w14:textId="77777777" w:rsidR="00B318D6" w:rsidRDefault="00F03DCE">
            <w:pPr>
              <w:pStyle w:val="TAC"/>
              <w:spacing w:before="20" w:after="20"/>
              <w:ind w:left="57" w:right="57"/>
              <w:jc w:val="left"/>
              <w:rPr>
                <w:lang w:val="en-US" w:eastAsia="zh-CN"/>
              </w:rPr>
            </w:pPr>
            <w:ins w:id="138" w:author="vivo" w:date="2022-02-25T18:27:00Z">
              <w:r>
                <w:rPr>
                  <w:rFonts w:hint="eastAsia"/>
                  <w:lang w:val="en-US" w:eastAsia="zh-CN"/>
                </w:rPr>
                <w:t>P3</w:t>
              </w:r>
            </w:ins>
          </w:p>
        </w:tc>
        <w:tc>
          <w:tcPr>
            <w:tcW w:w="6517" w:type="dxa"/>
            <w:tcBorders>
              <w:top w:val="single" w:sz="4" w:space="0" w:color="auto"/>
              <w:left w:val="single" w:sz="4" w:space="0" w:color="auto"/>
              <w:bottom w:val="single" w:sz="4" w:space="0" w:color="auto"/>
              <w:right w:val="single" w:sz="4" w:space="0" w:color="auto"/>
            </w:tcBorders>
          </w:tcPr>
          <w:p w14:paraId="5BC2EC02" w14:textId="77777777" w:rsidR="00B318D6" w:rsidRDefault="00F03DCE">
            <w:pPr>
              <w:pStyle w:val="TAC"/>
              <w:spacing w:before="20" w:after="20"/>
              <w:ind w:left="57" w:right="57"/>
              <w:jc w:val="left"/>
              <w:rPr>
                <w:lang w:val="en-US" w:eastAsia="zh-CN"/>
              </w:rPr>
            </w:pPr>
            <w:ins w:id="139" w:author="vivo" w:date="2022-02-25T18:28:00Z">
              <w:r>
                <w:rPr>
                  <w:rFonts w:hint="eastAsia"/>
                  <w:lang w:val="en-US" w:eastAsia="zh-CN"/>
                </w:rPr>
                <w:t xml:space="preserve">Prefer to </w:t>
              </w:r>
              <w:r>
                <w:rPr>
                  <w:lang w:eastAsia="zh-CN"/>
                </w:rPr>
                <w:t>remove this proposal</w:t>
              </w:r>
            </w:ins>
            <w:ins w:id="140" w:author="vivo" w:date="2022-02-25T18:27:00Z">
              <w:r>
                <w:rPr>
                  <w:rFonts w:hint="eastAsia"/>
                  <w:lang w:val="en-US" w:eastAsia="zh-CN"/>
                </w:rPr>
                <w:t>.</w:t>
              </w:r>
            </w:ins>
            <w:ins w:id="141" w:author="vivo" w:date="2022-02-25T18:28:00Z">
              <w:r>
                <w:rPr>
                  <w:rFonts w:hint="eastAsia"/>
                  <w:lang w:val="en-US" w:eastAsia="zh-CN"/>
                </w:rPr>
                <w:t xml:space="preserve"> If there is </w:t>
              </w:r>
            </w:ins>
            <w:ins w:id="142" w:author="vivo" w:date="2022-02-25T18:30:00Z">
              <w:r>
                <w:rPr>
                  <w:rFonts w:hint="eastAsia"/>
                  <w:lang w:val="en-US" w:eastAsia="zh-CN"/>
                </w:rPr>
                <w:t xml:space="preserve">requirement </w:t>
              </w:r>
            </w:ins>
            <w:ins w:id="143" w:author="vivo" w:date="2022-02-25T18:28:00Z">
              <w:r>
                <w:rPr>
                  <w:rFonts w:hint="eastAsia"/>
                  <w:lang w:val="en-US" w:eastAsia="zh-CN"/>
                </w:rPr>
                <w:t xml:space="preserve">to fix this issue, </w:t>
              </w:r>
            </w:ins>
            <w:ins w:id="144" w:author="vivo" w:date="2022-02-25T18:29:00Z">
              <w:r>
                <w:rPr>
                  <w:rFonts w:hint="eastAsia"/>
                  <w:lang w:val="en-US" w:eastAsia="zh-CN"/>
                </w:rPr>
                <w:t xml:space="preserve">companies are still allowed to bring </w:t>
              </w:r>
              <w:r>
                <w:rPr>
                  <w:color w:val="4472C4" w:themeColor="accent5"/>
                </w:rPr>
                <w:t>solution for</w:t>
              </w:r>
              <w:r>
                <w:rPr>
                  <w:rFonts w:hint="eastAsia"/>
                  <w:color w:val="4472C4" w:themeColor="accent5"/>
                  <w:lang w:val="en-US" w:eastAsia="zh-CN"/>
                </w:rPr>
                <w:t xml:space="preserve"> discussion </w:t>
              </w:r>
            </w:ins>
            <w:ins w:id="145" w:author="vivo" w:date="2022-02-25T18:30:00Z">
              <w:r>
                <w:rPr>
                  <w:rFonts w:hint="eastAsia"/>
                  <w:color w:val="4472C4" w:themeColor="accent5"/>
                  <w:lang w:val="en-US" w:eastAsia="zh-CN"/>
                </w:rPr>
                <w:t xml:space="preserve">in the future </w:t>
              </w:r>
            </w:ins>
            <w:ins w:id="146" w:author="vivo" w:date="2022-02-25T18:29:00Z">
              <w:r>
                <w:rPr>
                  <w:rFonts w:hint="eastAsia"/>
                  <w:color w:val="4472C4" w:themeColor="accent5"/>
                  <w:lang w:val="en-US" w:eastAsia="zh-CN"/>
                </w:rPr>
                <w:t>even without P3.</w:t>
              </w:r>
            </w:ins>
          </w:p>
        </w:tc>
      </w:tr>
      <w:tr w:rsidR="00B318D6" w14:paraId="4873C4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FC367F" w14:textId="77777777" w:rsidR="00B318D6" w:rsidRDefault="00B10288">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5CC38944" w14:textId="77777777" w:rsidR="00B318D6" w:rsidRDefault="00B10288" w:rsidP="00664620">
            <w:pPr>
              <w:pStyle w:val="TAC"/>
              <w:spacing w:before="20" w:after="20"/>
              <w:ind w:left="57" w:right="57"/>
              <w:jc w:val="left"/>
              <w:rPr>
                <w:lang w:eastAsia="zh-CN"/>
              </w:rPr>
            </w:pPr>
            <w:r>
              <w:rPr>
                <w:rFonts w:hint="eastAsia"/>
                <w:lang w:eastAsia="zh-CN"/>
              </w:rPr>
              <w:t>P2</w:t>
            </w:r>
          </w:p>
        </w:tc>
        <w:tc>
          <w:tcPr>
            <w:tcW w:w="6517" w:type="dxa"/>
            <w:tcBorders>
              <w:top w:val="single" w:sz="4" w:space="0" w:color="auto"/>
              <w:left w:val="single" w:sz="4" w:space="0" w:color="auto"/>
              <w:bottom w:val="single" w:sz="4" w:space="0" w:color="auto"/>
              <w:right w:val="single" w:sz="4" w:space="0" w:color="auto"/>
            </w:tcBorders>
          </w:tcPr>
          <w:p w14:paraId="5475DB88" w14:textId="77777777" w:rsidR="00664620" w:rsidRDefault="00B10288" w:rsidP="00F03DCE">
            <w:pPr>
              <w:pStyle w:val="TAC"/>
              <w:spacing w:before="20" w:after="20"/>
              <w:ind w:left="57" w:right="57"/>
              <w:jc w:val="left"/>
              <w:rPr>
                <w:lang w:eastAsia="zh-CN"/>
              </w:rPr>
            </w:pPr>
            <w:r>
              <w:rPr>
                <w:lang w:eastAsia="zh-CN"/>
              </w:rPr>
              <w:t>For P2, we support to clarify it the spec that the handling of Resume is up to UE implementation in this case, to avoid possible ambiguity</w:t>
            </w:r>
            <w:r w:rsidR="002F1FD4">
              <w:rPr>
                <w:lang w:eastAsia="zh-CN"/>
              </w:rPr>
              <w:t xml:space="preserve"> or contention </w:t>
            </w:r>
            <w:r>
              <w:rPr>
                <w:lang w:eastAsia="zh-CN"/>
              </w:rPr>
              <w:t xml:space="preserve">in </w:t>
            </w:r>
            <w:r w:rsidR="002F1FD4">
              <w:rPr>
                <w:lang w:eastAsia="zh-CN"/>
              </w:rPr>
              <w:t xml:space="preserve">future </w:t>
            </w:r>
            <w:r>
              <w:rPr>
                <w:lang w:eastAsia="zh-CN"/>
              </w:rPr>
              <w:t xml:space="preserve">IOT test. Otherwise, according to current spec, although declared that </w:t>
            </w:r>
            <w:r w:rsidR="002F1FD4" w:rsidRPr="002F1FD4">
              <w:rPr>
                <w:lang w:eastAsia="zh-CN"/>
              </w:rPr>
              <w:t>access barring is applicable for all access categories except categories '0' and '2'</w:t>
            </w:r>
            <w:r>
              <w:rPr>
                <w:lang w:eastAsia="zh-CN"/>
              </w:rPr>
              <w:t xml:space="preserve">, UE shall </w:t>
            </w:r>
            <w:r w:rsidR="002F1FD4">
              <w:rPr>
                <w:lang w:eastAsia="zh-CN"/>
              </w:rPr>
              <w:t xml:space="preserve">always </w:t>
            </w:r>
            <w:r>
              <w:rPr>
                <w:lang w:eastAsia="zh-CN"/>
              </w:rPr>
              <w:t>perform resume when T302 is running without UAC check.</w:t>
            </w:r>
            <w:r w:rsidR="002F1FD4">
              <w:rPr>
                <w:lang w:eastAsia="zh-CN"/>
              </w:rPr>
              <w:t xml:space="preserve"> </w:t>
            </w:r>
            <w:r w:rsidR="002F1FD4">
              <w:rPr>
                <w:rFonts w:hint="eastAsia"/>
                <w:lang w:eastAsia="zh-CN"/>
              </w:rPr>
              <w:t>A</w:t>
            </w:r>
            <w:r w:rsidR="002F1FD4">
              <w:rPr>
                <w:lang w:eastAsia="zh-CN"/>
              </w:rPr>
              <w:t xml:space="preserve"> NOTE to clarify in </w:t>
            </w:r>
            <w:r w:rsidR="00664620">
              <w:rPr>
                <w:lang w:eastAsia="zh-CN"/>
              </w:rPr>
              <w:t>the spec</w:t>
            </w:r>
            <w:r w:rsidR="002F1FD4">
              <w:rPr>
                <w:lang w:eastAsia="zh-CN"/>
              </w:rPr>
              <w:t xml:space="preserve"> is </w:t>
            </w:r>
            <w:r w:rsidR="00F03DCE">
              <w:rPr>
                <w:lang w:eastAsia="zh-CN"/>
              </w:rPr>
              <w:t>helpful</w:t>
            </w:r>
            <w:r w:rsidR="00664620">
              <w:rPr>
                <w:lang w:eastAsia="zh-CN"/>
              </w:rPr>
              <w:t xml:space="preserve"> from our point of view.</w:t>
            </w:r>
          </w:p>
        </w:tc>
      </w:tr>
      <w:tr w:rsidR="00BA7AA8" w14:paraId="2E3AFD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54E85" w14:textId="19260667" w:rsidR="00BA7AA8" w:rsidRDefault="00BA7AA8" w:rsidP="00BA7AA8">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29E201C2" w14:textId="5D1650F5" w:rsidR="00BA7AA8" w:rsidRDefault="00BA7AA8" w:rsidP="00BA7AA8">
            <w:pPr>
              <w:pStyle w:val="TAC"/>
              <w:spacing w:before="20" w:after="20"/>
              <w:ind w:left="57" w:right="57"/>
              <w:jc w:val="left"/>
              <w:rPr>
                <w:lang w:eastAsia="zh-CN"/>
              </w:rPr>
            </w:pPr>
            <w:r>
              <w:rPr>
                <w:lang w:eastAsia="zh-CN"/>
              </w:rPr>
              <w:t>P2/P3</w:t>
            </w:r>
          </w:p>
        </w:tc>
        <w:tc>
          <w:tcPr>
            <w:tcW w:w="6517" w:type="dxa"/>
            <w:tcBorders>
              <w:top w:val="single" w:sz="4" w:space="0" w:color="auto"/>
              <w:left w:val="single" w:sz="4" w:space="0" w:color="auto"/>
              <w:bottom w:val="single" w:sz="4" w:space="0" w:color="auto"/>
              <w:right w:val="single" w:sz="4" w:space="0" w:color="auto"/>
            </w:tcBorders>
          </w:tcPr>
          <w:p w14:paraId="6BB69EA1" w14:textId="77777777" w:rsidR="00BA7AA8" w:rsidRDefault="00BA7AA8" w:rsidP="00BA7AA8">
            <w:pPr>
              <w:pStyle w:val="TAC"/>
              <w:spacing w:before="20" w:after="20"/>
              <w:ind w:left="57" w:right="57"/>
              <w:jc w:val="left"/>
              <w:rPr>
                <w:lang w:eastAsia="zh-CN"/>
              </w:rPr>
            </w:pPr>
            <w:r>
              <w:rPr>
                <w:lang w:eastAsia="zh-CN"/>
              </w:rPr>
              <w:t>We are fine with the above text of P2/P3 (with the removal of “and/or CT1” from P3).</w:t>
            </w:r>
          </w:p>
          <w:p w14:paraId="57F07DA0" w14:textId="77777777" w:rsidR="00BA7AA8" w:rsidRDefault="00BA7AA8" w:rsidP="00BA7AA8">
            <w:pPr>
              <w:pStyle w:val="TAC"/>
              <w:spacing w:before="20" w:after="20"/>
              <w:ind w:left="57" w:right="57"/>
              <w:jc w:val="left"/>
              <w:rPr>
                <w:lang w:eastAsia="zh-CN"/>
              </w:rPr>
            </w:pPr>
            <w:r>
              <w:rPr>
                <w:lang w:eastAsia="zh-CN"/>
              </w:rPr>
              <w:t>.</w:t>
            </w:r>
          </w:p>
          <w:p w14:paraId="5E6A4737" w14:textId="3C2CB1ED" w:rsidR="00BA7AA8" w:rsidRDefault="00BA7AA8" w:rsidP="00BA7AA8">
            <w:pPr>
              <w:pStyle w:val="TAC"/>
              <w:spacing w:before="20" w:after="20"/>
              <w:ind w:left="57" w:right="57"/>
              <w:jc w:val="left"/>
              <w:rPr>
                <w:lang w:eastAsia="zh-CN"/>
              </w:rPr>
            </w:pPr>
            <w:r>
              <w:rPr>
                <w:lang w:eastAsia="zh-CN"/>
              </w:rPr>
              <w:t>[To vivo] We understand the intention to capture P2 as NOTE in Rel-15/16, but as majority view is not to change the spec, it would be hard to pursue a CR. If there are more companies supporting to adding NOTE, we are also fine to follow majority view on this.</w:t>
            </w:r>
          </w:p>
        </w:tc>
      </w:tr>
      <w:tr w:rsidR="00BA7AA8" w14:paraId="4E77FF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245589" w14:textId="77777777" w:rsidR="00BA7AA8" w:rsidRDefault="00BA7AA8" w:rsidP="00BA7AA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4F22C82" w14:textId="77777777" w:rsidR="00BA7AA8" w:rsidRDefault="00BA7AA8" w:rsidP="00BA7AA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A2327F" w14:textId="77777777" w:rsidR="00BA7AA8" w:rsidRDefault="00BA7AA8" w:rsidP="00BA7AA8">
            <w:pPr>
              <w:pStyle w:val="TAC"/>
              <w:spacing w:before="20" w:after="20"/>
              <w:ind w:left="57" w:right="57"/>
              <w:jc w:val="left"/>
              <w:rPr>
                <w:lang w:eastAsia="zh-CN"/>
              </w:rPr>
            </w:pPr>
          </w:p>
        </w:tc>
      </w:tr>
      <w:tr w:rsidR="00BA7AA8" w14:paraId="23BCDB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95FCD4" w14:textId="77777777" w:rsidR="00BA7AA8" w:rsidRDefault="00BA7AA8" w:rsidP="00BA7AA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1114634" w14:textId="77777777" w:rsidR="00BA7AA8" w:rsidRDefault="00BA7AA8" w:rsidP="00BA7AA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BF1607" w14:textId="77777777" w:rsidR="00BA7AA8" w:rsidRDefault="00BA7AA8" w:rsidP="00BA7AA8">
            <w:pPr>
              <w:pStyle w:val="TAC"/>
              <w:spacing w:before="20" w:after="20"/>
              <w:ind w:left="57" w:right="57"/>
              <w:jc w:val="left"/>
              <w:rPr>
                <w:lang w:eastAsia="zh-CN"/>
              </w:rPr>
            </w:pPr>
          </w:p>
        </w:tc>
      </w:tr>
    </w:tbl>
    <w:p w14:paraId="1F4D83E4" w14:textId="77777777" w:rsidR="00B318D6" w:rsidRDefault="00B318D6"/>
    <w:p w14:paraId="7BC97A2C" w14:textId="77777777" w:rsidR="00B318D6" w:rsidRDefault="00F03DCE">
      <w:r>
        <w:t xml:space="preserve">One remaining issue is whether to send a reply LS to CT1 based on the above proposals. </w:t>
      </w:r>
    </w:p>
    <w:p w14:paraId="7B60DA99" w14:textId="77777777" w:rsidR="00B318D6" w:rsidRDefault="00F03DCE">
      <w:pPr>
        <w:jc w:val="both"/>
        <w:outlineLvl w:val="2"/>
        <w:rPr>
          <w:b/>
          <w:bCs/>
        </w:rPr>
      </w:pPr>
      <w:r>
        <w:rPr>
          <w:b/>
          <w:bCs/>
        </w:rPr>
        <w:t>Question 2-2: Do you agree to send reply LS to inform CT1 about the abov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B318D6" w14:paraId="45908D3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AF2015"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6EB340" w14:textId="77777777" w:rsidR="00B318D6" w:rsidRDefault="00F03DCE">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DF6E1F" w14:textId="77777777" w:rsidR="00B318D6" w:rsidRDefault="00F03DCE">
            <w:pPr>
              <w:pStyle w:val="TAH"/>
              <w:spacing w:before="20" w:after="20"/>
              <w:ind w:left="57" w:right="57"/>
              <w:jc w:val="both"/>
              <w:rPr>
                <w:rFonts w:ascii="Times New Roman" w:hAnsi="Times New Roman"/>
                <w:sz w:val="20"/>
              </w:rPr>
            </w:pPr>
            <w:r>
              <w:rPr>
                <w:rFonts w:ascii="Times New Roman" w:hAnsi="Times New Roman"/>
                <w:sz w:val="20"/>
              </w:rPr>
              <w:t>Comments</w:t>
            </w:r>
          </w:p>
        </w:tc>
      </w:tr>
      <w:tr w:rsidR="00B318D6" w14:paraId="043C93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86CE8C" w14:textId="77777777" w:rsidR="00B318D6" w:rsidRDefault="00F03DCE">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2FAEC0F4" w14:textId="77777777" w:rsidR="00B318D6" w:rsidRDefault="00F03DCE">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E2D204A" w14:textId="77777777" w:rsidR="00B318D6" w:rsidRDefault="00F03DCE">
            <w:pPr>
              <w:pStyle w:val="TAC"/>
              <w:spacing w:before="20" w:after="20"/>
              <w:ind w:left="57" w:right="57"/>
              <w:jc w:val="left"/>
              <w:rPr>
                <w:lang w:eastAsia="zh-CN"/>
              </w:rPr>
            </w:pPr>
            <w:r>
              <w:rPr>
                <w:rFonts w:hint="eastAsia"/>
                <w:lang w:eastAsia="zh-CN"/>
              </w:rPr>
              <w:t>There is no harmful to send out one for information LS if majority agrees.</w:t>
            </w:r>
          </w:p>
        </w:tc>
      </w:tr>
      <w:tr w:rsidR="00B318D6" w14:paraId="5CA511A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047552" w14:textId="77777777" w:rsidR="00B318D6" w:rsidRDefault="00F03DC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7D158C6C" w14:textId="77777777" w:rsidR="00B318D6" w:rsidRDefault="00F03DC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EB90FEF" w14:textId="77777777" w:rsidR="00B318D6" w:rsidRDefault="00F03DCE">
            <w:pPr>
              <w:pStyle w:val="TAC"/>
              <w:spacing w:before="20" w:after="20"/>
              <w:ind w:left="57" w:right="57"/>
              <w:jc w:val="left"/>
              <w:rPr>
                <w:lang w:eastAsia="zh-CN"/>
              </w:rPr>
            </w:pPr>
            <w:r>
              <w:rPr>
                <w:lang w:eastAsia="zh-CN"/>
              </w:rPr>
              <w:t>Companies can inform their CT1 delegates on their own</w:t>
            </w:r>
          </w:p>
        </w:tc>
      </w:tr>
      <w:tr w:rsidR="00B318D6" w14:paraId="07CA517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A3E91F" w14:textId="77777777" w:rsidR="00B318D6" w:rsidRDefault="00F03DCE">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02332AD9" w14:textId="77777777" w:rsidR="00B318D6" w:rsidRDefault="00F03DC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FFF7F79" w14:textId="77777777" w:rsidR="00B318D6" w:rsidRDefault="00F03DCE">
            <w:pPr>
              <w:pStyle w:val="TAC"/>
              <w:spacing w:before="20" w:after="20"/>
              <w:ind w:left="57" w:right="57"/>
              <w:jc w:val="left"/>
              <w:rPr>
                <w:lang w:eastAsia="zh-CN"/>
              </w:rPr>
            </w:pPr>
            <w:r>
              <w:rPr>
                <w:rFonts w:hint="eastAsia"/>
                <w:lang w:eastAsia="zh-CN"/>
              </w:rPr>
              <w:t>we think it</w:t>
            </w:r>
            <w:r>
              <w:rPr>
                <w:lang w:eastAsia="zh-CN"/>
              </w:rPr>
              <w:t>’</w:t>
            </w:r>
            <w:r>
              <w:rPr>
                <w:rFonts w:hint="eastAsia"/>
                <w:lang w:eastAsia="zh-CN"/>
              </w:rPr>
              <w:t>s not necessary. This issue is triggered by RAN2 LS, CT1 just answered our question and no additional question was asked by CT1. CT1 task is over if RAN2 proposals have no further impact for CT1. The concerned companies can bring contribution to CT1 to trigger the additional discussion, which is anyway possible and out of RAN2 control</w:t>
            </w:r>
            <w:r>
              <w:rPr>
                <w:lang w:eastAsia="zh-CN"/>
              </w:rPr>
              <w:t>.</w:t>
            </w:r>
          </w:p>
        </w:tc>
      </w:tr>
      <w:tr w:rsidR="00B318D6" w14:paraId="23786AF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A3895B" w14:textId="77777777" w:rsidR="00B318D6" w:rsidRDefault="00F03DCE">
            <w:pPr>
              <w:pStyle w:val="TAC"/>
              <w:spacing w:before="20" w:after="20"/>
              <w:ind w:left="57" w:right="57"/>
              <w:jc w:val="left"/>
              <w:rPr>
                <w:lang w:val="en-US" w:eastAsia="zh-CN"/>
              </w:rPr>
            </w:pPr>
            <w:ins w:id="147" w:author="vivo" w:date="2022-02-25T18:31: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57D96D6E" w14:textId="77777777" w:rsidR="00B318D6" w:rsidRDefault="00F03DCE">
            <w:pPr>
              <w:pStyle w:val="TAC"/>
              <w:spacing w:before="20" w:after="20"/>
              <w:ind w:left="57" w:right="57"/>
              <w:jc w:val="left"/>
              <w:rPr>
                <w:lang w:val="en-US" w:eastAsia="zh-CN"/>
              </w:rPr>
            </w:pPr>
            <w:ins w:id="148" w:author="vivo" w:date="2022-02-25T18:31: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4B47FB16" w14:textId="77777777" w:rsidR="00B318D6" w:rsidRDefault="00F03DCE">
            <w:pPr>
              <w:pStyle w:val="TAC"/>
              <w:spacing w:before="20" w:after="20"/>
              <w:ind w:left="57" w:right="57"/>
              <w:jc w:val="left"/>
              <w:rPr>
                <w:lang w:val="en-US" w:eastAsia="zh-CN"/>
              </w:rPr>
            </w:pPr>
            <w:ins w:id="149" w:author="vivo" w:date="2022-02-25T18:35:00Z">
              <w:r>
                <w:rPr>
                  <w:rFonts w:hint="eastAsia"/>
                  <w:lang w:val="en-US" w:eastAsia="zh-CN"/>
                </w:rPr>
                <w:t>We assume</w:t>
              </w:r>
            </w:ins>
            <w:ins w:id="150" w:author="vivo" w:date="2022-02-25T18:34:00Z">
              <w:r>
                <w:rPr>
                  <w:rFonts w:hint="eastAsia"/>
                  <w:lang w:val="en-US" w:eastAsia="zh-CN"/>
                </w:rPr>
                <w:t xml:space="preserve"> </w:t>
              </w:r>
            </w:ins>
            <w:ins w:id="151" w:author="vivo" w:date="2022-02-25T18:33:00Z">
              <w:r>
                <w:rPr>
                  <w:rFonts w:hint="eastAsia"/>
                  <w:lang w:val="en-US" w:eastAsia="zh-CN"/>
                </w:rPr>
                <w:t>the above proposals will not affect CT1</w:t>
              </w:r>
              <w:r>
                <w:rPr>
                  <w:lang w:val="en-US" w:eastAsia="zh-CN"/>
                </w:rPr>
                <w:t>’</w:t>
              </w:r>
              <w:r>
                <w:rPr>
                  <w:rFonts w:hint="eastAsia"/>
                  <w:lang w:val="en-US" w:eastAsia="zh-CN"/>
                </w:rPr>
                <w:t>s</w:t>
              </w:r>
            </w:ins>
            <w:ins w:id="152" w:author="vivo" w:date="2022-02-25T18:34:00Z">
              <w:r>
                <w:rPr>
                  <w:rFonts w:hint="eastAsia"/>
                  <w:lang w:val="en-US" w:eastAsia="zh-CN"/>
                </w:rPr>
                <w:t xml:space="preserve"> current specification</w:t>
              </w:r>
            </w:ins>
            <w:ins w:id="153" w:author="vivo" w:date="2022-02-25T18:35:00Z">
              <w:r>
                <w:rPr>
                  <w:rFonts w:hint="eastAsia"/>
                  <w:lang w:val="en-US" w:eastAsia="zh-CN"/>
                </w:rPr>
                <w:t xml:space="preserve"> and thus n</w:t>
              </w:r>
            </w:ins>
            <w:ins w:id="154" w:author="vivo" w:date="2022-02-25T18:34:00Z">
              <w:r>
                <w:rPr>
                  <w:rFonts w:hint="eastAsia"/>
                  <w:lang w:val="en-US" w:eastAsia="zh-CN"/>
                </w:rPr>
                <w:t>o</w:t>
              </w:r>
            </w:ins>
            <w:ins w:id="155" w:author="vivo" w:date="2022-02-25T18:35:00Z">
              <w:r>
                <w:rPr>
                  <w:rFonts w:hint="eastAsia"/>
                  <w:lang w:val="en-US" w:eastAsia="zh-CN"/>
                </w:rPr>
                <w:t xml:space="preserve"> strong</w:t>
              </w:r>
            </w:ins>
            <w:ins w:id="156" w:author="vivo" w:date="2022-02-25T18:34:00Z">
              <w:r>
                <w:rPr>
                  <w:rFonts w:hint="eastAsia"/>
                  <w:lang w:val="en-US" w:eastAsia="zh-CN"/>
                </w:rPr>
                <w:t xml:space="preserve"> m</w:t>
              </w:r>
            </w:ins>
            <w:ins w:id="157" w:author="vivo" w:date="2022-02-25T18:35:00Z">
              <w:r>
                <w:rPr>
                  <w:rFonts w:hint="eastAsia"/>
                  <w:lang w:val="en-US" w:eastAsia="zh-CN"/>
                </w:rPr>
                <w:t>o</w:t>
              </w:r>
            </w:ins>
            <w:ins w:id="158" w:author="vivo" w:date="2022-02-25T18:34:00Z">
              <w:r>
                <w:rPr>
                  <w:rFonts w:hint="eastAsia"/>
                  <w:lang w:val="en-US" w:eastAsia="zh-CN"/>
                </w:rPr>
                <w:t xml:space="preserve">tivation to trigger </w:t>
              </w:r>
            </w:ins>
            <w:ins w:id="159" w:author="vivo" w:date="2022-02-25T18:35:00Z">
              <w:r>
                <w:rPr>
                  <w:rFonts w:hint="eastAsia"/>
                  <w:lang w:val="en-US" w:eastAsia="zh-CN"/>
                </w:rPr>
                <w:t>a new</w:t>
              </w:r>
            </w:ins>
            <w:ins w:id="160" w:author="vivo" w:date="2022-02-25T18:36:00Z">
              <w:r>
                <w:rPr>
                  <w:rFonts w:hint="eastAsia"/>
                  <w:lang w:val="en-US" w:eastAsia="zh-CN"/>
                </w:rPr>
                <w:t xml:space="preserve"> </w:t>
              </w:r>
            </w:ins>
            <w:ins w:id="161" w:author="vivo" w:date="2022-02-25T18:34:00Z">
              <w:r>
                <w:rPr>
                  <w:rFonts w:hint="eastAsia"/>
                  <w:lang w:val="en-US" w:eastAsia="zh-CN"/>
                </w:rPr>
                <w:t>LS</w:t>
              </w:r>
            </w:ins>
            <w:ins w:id="162" w:author="vivo" w:date="2022-02-25T18:35:00Z">
              <w:r>
                <w:rPr>
                  <w:rFonts w:hint="eastAsia"/>
                  <w:lang w:val="en-US" w:eastAsia="zh-CN"/>
                </w:rPr>
                <w:t xml:space="preserve"> to CT1</w:t>
              </w:r>
            </w:ins>
            <w:ins w:id="163" w:author="vivo" w:date="2022-02-25T18:34:00Z">
              <w:r>
                <w:rPr>
                  <w:rFonts w:hint="eastAsia"/>
                  <w:lang w:val="en-US" w:eastAsia="zh-CN"/>
                </w:rPr>
                <w:t>.</w:t>
              </w:r>
            </w:ins>
          </w:p>
        </w:tc>
      </w:tr>
      <w:tr w:rsidR="00B318D6" w14:paraId="202B71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AB3AE6" w14:textId="77777777" w:rsidR="00B318D6" w:rsidRDefault="0066462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0CFF6EDC" w14:textId="77777777" w:rsidR="00B318D6" w:rsidRDefault="00664620">
            <w:pPr>
              <w:pStyle w:val="TAC"/>
              <w:spacing w:before="20" w:after="20"/>
              <w:ind w:left="57" w:right="57"/>
              <w:jc w:val="left"/>
              <w:rPr>
                <w:lang w:eastAsia="zh-CN"/>
              </w:rPr>
            </w:pPr>
            <w:r>
              <w:rPr>
                <w:rFonts w:hint="eastAsia"/>
                <w:lang w:eastAsia="zh-CN"/>
              </w:rPr>
              <w:t>Ye</w:t>
            </w:r>
            <w:r>
              <w:rPr>
                <w:lang w:eastAsia="zh-CN"/>
              </w:rPr>
              <w:t>s</w:t>
            </w:r>
          </w:p>
        </w:tc>
        <w:tc>
          <w:tcPr>
            <w:tcW w:w="6517" w:type="dxa"/>
            <w:tcBorders>
              <w:top w:val="single" w:sz="4" w:space="0" w:color="auto"/>
              <w:left w:val="single" w:sz="4" w:space="0" w:color="auto"/>
              <w:bottom w:val="single" w:sz="4" w:space="0" w:color="auto"/>
              <w:right w:val="single" w:sz="4" w:space="0" w:color="auto"/>
            </w:tcBorders>
          </w:tcPr>
          <w:p w14:paraId="3E4CB794" w14:textId="77777777" w:rsidR="00B318D6" w:rsidRDefault="00664620" w:rsidP="00664620">
            <w:pPr>
              <w:pStyle w:val="TAC"/>
              <w:spacing w:before="20" w:after="20"/>
              <w:ind w:left="57" w:right="57"/>
              <w:jc w:val="left"/>
              <w:rPr>
                <w:lang w:eastAsia="zh-CN"/>
              </w:rPr>
            </w:pPr>
            <w:r>
              <w:rPr>
                <w:rFonts w:hint="eastAsia"/>
                <w:lang w:eastAsia="zh-CN"/>
              </w:rPr>
              <w:t>I</w:t>
            </w:r>
            <w:r>
              <w:rPr>
                <w:lang w:eastAsia="zh-CN"/>
              </w:rPr>
              <w:t>f the above P2 is agreed, we understand it’s better to inform CT1 since there may be corresponding impact for NAS spec. But we can follow majority view on this.</w:t>
            </w:r>
          </w:p>
        </w:tc>
      </w:tr>
      <w:tr w:rsidR="00BA7AA8" w14:paraId="2065A4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AC0399" w14:textId="0287F6D7" w:rsidR="00BA7AA8" w:rsidRDefault="00BA7AA8" w:rsidP="00BA7AA8">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B12CE9D" w14:textId="3515496F" w:rsidR="00BA7AA8" w:rsidRDefault="00BA7AA8" w:rsidP="00BA7AA8">
            <w:pPr>
              <w:pStyle w:val="TAC"/>
              <w:spacing w:before="20" w:after="20"/>
              <w:ind w:left="57" w:right="57"/>
              <w:jc w:val="left"/>
              <w:rPr>
                <w:lang w:eastAsia="zh-CN"/>
              </w:rPr>
            </w:pPr>
            <w:r w:rsidRPr="00EE6924">
              <w:rPr>
                <w:szCs w:val="18"/>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AEEB11" w14:textId="6F98DCFE" w:rsidR="00BA7AA8" w:rsidRPr="00EE6924" w:rsidRDefault="00BA7AA8" w:rsidP="00BA7AA8">
            <w:pPr>
              <w:spacing w:after="0"/>
              <w:rPr>
                <w:sz w:val="18"/>
                <w:szCs w:val="18"/>
                <w:lang w:val="en-US" w:eastAsia="zh-CN"/>
              </w:rPr>
            </w:pPr>
            <w:r w:rsidRPr="00EE6924">
              <w:rPr>
                <w:rFonts w:ascii="Helvetica" w:hAnsi="Helvetica"/>
                <w:color w:val="000000"/>
                <w:sz w:val="18"/>
                <w:szCs w:val="18"/>
              </w:rPr>
              <w:t>The intention of LS is to just inform the conclusion, without requesting any specific actions from CT1</w:t>
            </w:r>
            <w:r>
              <w:rPr>
                <w:rFonts w:ascii="Helvetica" w:hAnsi="Helvetica"/>
                <w:color w:val="000000"/>
                <w:sz w:val="18"/>
                <w:szCs w:val="18"/>
              </w:rPr>
              <w:t>. We agree with CATT and Huawei, there is no harm to have this LS.</w:t>
            </w:r>
          </w:p>
          <w:p w14:paraId="6B8D2231" w14:textId="77777777" w:rsidR="00BA7AA8" w:rsidRDefault="00BA7AA8" w:rsidP="00BA7AA8">
            <w:pPr>
              <w:pStyle w:val="TAC"/>
              <w:spacing w:before="20" w:after="20"/>
              <w:ind w:left="57" w:right="57"/>
              <w:jc w:val="left"/>
              <w:rPr>
                <w:lang w:eastAsia="zh-CN"/>
              </w:rPr>
            </w:pPr>
          </w:p>
        </w:tc>
      </w:tr>
      <w:tr w:rsidR="00BA7AA8" w14:paraId="480280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6DD913" w14:textId="77777777" w:rsidR="00BA7AA8" w:rsidRDefault="00BA7AA8" w:rsidP="00BA7AA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F2D95C0" w14:textId="77777777" w:rsidR="00BA7AA8" w:rsidRDefault="00BA7AA8" w:rsidP="00BA7AA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D6DDA9" w14:textId="77777777" w:rsidR="00BA7AA8" w:rsidRDefault="00BA7AA8" w:rsidP="00BA7AA8">
            <w:pPr>
              <w:pStyle w:val="TAC"/>
              <w:spacing w:before="20" w:after="20"/>
              <w:ind w:left="57" w:right="57"/>
              <w:jc w:val="left"/>
              <w:rPr>
                <w:lang w:eastAsia="zh-CN"/>
              </w:rPr>
            </w:pPr>
          </w:p>
        </w:tc>
      </w:tr>
      <w:tr w:rsidR="00BA7AA8" w14:paraId="72DB63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059BE2" w14:textId="77777777" w:rsidR="00BA7AA8" w:rsidRDefault="00BA7AA8" w:rsidP="00BA7AA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39EF1D" w14:textId="77777777" w:rsidR="00BA7AA8" w:rsidRDefault="00BA7AA8" w:rsidP="00BA7AA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E97065A" w14:textId="77777777" w:rsidR="00BA7AA8" w:rsidRDefault="00BA7AA8" w:rsidP="00BA7AA8">
            <w:pPr>
              <w:pStyle w:val="TAC"/>
              <w:spacing w:before="20" w:after="20"/>
              <w:ind w:left="57" w:right="57"/>
              <w:jc w:val="left"/>
              <w:rPr>
                <w:lang w:eastAsia="zh-CN"/>
              </w:rPr>
            </w:pPr>
          </w:p>
        </w:tc>
      </w:tr>
      <w:tr w:rsidR="00BA7AA8" w14:paraId="781CA87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9305D3" w14:textId="77777777" w:rsidR="00BA7AA8" w:rsidRDefault="00BA7AA8" w:rsidP="00BA7AA8">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536943" w14:textId="77777777" w:rsidR="00BA7AA8" w:rsidRDefault="00BA7AA8" w:rsidP="00BA7AA8">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FA019D" w14:textId="77777777" w:rsidR="00BA7AA8" w:rsidRDefault="00BA7AA8" w:rsidP="00BA7AA8">
            <w:pPr>
              <w:pStyle w:val="TAC"/>
              <w:spacing w:before="20" w:after="20"/>
              <w:ind w:left="57" w:right="57"/>
              <w:jc w:val="left"/>
              <w:rPr>
                <w:lang w:eastAsia="zh-CN"/>
              </w:rPr>
            </w:pPr>
          </w:p>
        </w:tc>
      </w:tr>
    </w:tbl>
    <w:p w14:paraId="7E76F108" w14:textId="77777777" w:rsidR="00B318D6" w:rsidRDefault="00B318D6"/>
    <w:p w14:paraId="3409B505" w14:textId="77777777" w:rsidR="00B318D6" w:rsidRDefault="00B318D6">
      <w:pPr>
        <w:jc w:val="both"/>
      </w:pPr>
    </w:p>
    <w:p w14:paraId="7372570E" w14:textId="77777777" w:rsidR="00B318D6" w:rsidRDefault="00F03DCE">
      <w:pPr>
        <w:pStyle w:val="Heading1"/>
        <w:ind w:left="0" w:firstLine="0"/>
      </w:pPr>
      <w:r>
        <w:t>6 Conclusion</w:t>
      </w:r>
    </w:p>
    <w:p w14:paraId="0482B6EA" w14:textId="77777777" w:rsidR="00B318D6" w:rsidRDefault="00F03DCE">
      <w:r>
        <w:rPr>
          <w:highlight w:val="yellow"/>
        </w:rPr>
        <w:t>TBD.</w:t>
      </w:r>
    </w:p>
    <w:p w14:paraId="25AFE82E" w14:textId="77777777" w:rsidR="00B318D6" w:rsidRDefault="00F03DCE">
      <w:pPr>
        <w:pStyle w:val="Heading1"/>
        <w:ind w:left="0" w:firstLine="0"/>
      </w:pPr>
      <w:r>
        <w:t>7 References</w:t>
      </w:r>
    </w:p>
    <w:p w14:paraId="686AF6E3" w14:textId="77777777" w:rsidR="00B318D6" w:rsidRDefault="00F03DCE">
      <w:pPr>
        <w:pStyle w:val="Doc-title"/>
      </w:pPr>
      <w:r>
        <w:t>[1] R2-2202104</w:t>
      </w:r>
      <w:r>
        <w:tab/>
        <w:t>LS on NAS procedure not subject to UAC (C1-217227; contact: Apple)</w:t>
      </w:r>
      <w:r>
        <w:tab/>
        <w:t>CT1</w:t>
      </w:r>
      <w:r>
        <w:tab/>
        <w:t>LS in</w:t>
      </w:r>
      <w:r>
        <w:tab/>
        <w:t>Rel-15</w:t>
      </w:r>
      <w:r>
        <w:tab/>
        <w:t>To:RAN2</w:t>
      </w:r>
    </w:p>
    <w:p w14:paraId="6A8E5BEC" w14:textId="77777777" w:rsidR="00B318D6" w:rsidRDefault="00F03DCE">
      <w:pPr>
        <w:pStyle w:val="Doc-comment"/>
      </w:pPr>
      <w:r>
        <w:rPr>
          <w:rFonts w:hint="eastAsia"/>
        </w:rPr>
        <w:t>M</w:t>
      </w:r>
      <w:r>
        <w:t>oved from 5.1</w:t>
      </w:r>
    </w:p>
    <w:p w14:paraId="7269576E" w14:textId="77777777" w:rsidR="00B318D6" w:rsidRDefault="00F03DCE">
      <w:pPr>
        <w:pStyle w:val="Doc-title"/>
      </w:pPr>
      <w:r>
        <w:t>[2] R2-2202535</w:t>
      </w:r>
      <w:r>
        <w:tab/>
        <w:t>Discussion on RRC handling of NAS triggers not subject to UAC</w:t>
      </w:r>
      <w:r>
        <w:tab/>
        <w:t>Apple</w:t>
      </w:r>
      <w:r>
        <w:tab/>
        <w:t>discussion</w:t>
      </w:r>
      <w:r>
        <w:tab/>
        <w:t>Rel-15</w:t>
      </w:r>
      <w:r>
        <w:tab/>
        <w:t>NR_newRAT-Core</w:t>
      </w:r>
      <w:r>
        <w:br/>
      </w:r>
    </w:p>
    <w:p w14:paraId="4E4C09FA" w14:textId="77777777" w:rsidR="00B318D6" w:rsidRDefault="00F03DCE">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56278EC4" w14:textId="77777777" w:rsidR="00B318D6" w:rsidRDefault="00F03DCE">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469CD1F7" w14:textId="77777777" w:rsidR="00B318D6" w:rsidRDefault="00F03DCE">
      <w:pPr>
        <w:pStyle w:val="Doc-title"/>
      </w:pPr>
      <w:r>
        <w:t>[5] R2-2202538</w:t>
      </w:r>
      <w:r>
        <w:tab/>
        <w:t>[Draft] Reply LS on NAS procedure not subject to UAC</w:t>
      </w:r>
      <w:r>
        <w:tab/>
        <w:t>Apple</w:t>
      </w:r>
      <w:r>
        <w:tab/>
        <w:t>LS out</w:t>
      </w:r>
      <w:r>
        <w:tab/>
        <w:t>NR_newRAT-Core</w:t>
      </w:r>
      <w:r>
        <w:tab/>
        <w:t>To:CT1</w:t>
      </w:r>
    </w:p>
    <w:p w14:paraId="092FC5A1" w14:textId="77777777" w:rsidR="00B318D6" w:rsidRDefault="00F03DCE">
      <w:pPr>
        <w:pStyle w:val="Doc-title"/>
      </w:pPr>
      <w:r>
        <w:t>[6] R2-2203487</w:t>
      </w:r>
      <w:r>
        <w:tab/>
        <w:t>Discussion on NAS-triggered resume procedure without UAC</w:t>
      </w:r>
      <w:r>
        <w:tab/>
        <w:t>Huawei, HiSilicon</w:t>
      </w:r>
      <w:r>
        <w:tab/>
        <w:t>discussion</w:t>
      </w:r>
      <w:r>
        <w:tab/>
        <w:t>Rel-15</w:t>
      </w:r>
      <w:r>
        <w:tab/>
        <w:t>NR_newRAT-Core</w:t>
      </w:r>
    </w:p>
    <w:p w14:paraId="08BD5D40" w14:textId="77777777" w:rsidR="00B318D6" w:rsidRDefault="00B318D6">
      <w:pPr>
        <w:spacing w:before="60" w:after="0"/>
        <w:jc w:val="both"/>
        <w:rPr>
          <w:rFonts w:eastAsia="MS Mincho"/>
          <w:lang w:eastAsia="en-GB"/>
        </w:rPr>
      </w:pPr>
    </w:p>
    <w:p w14:paraId="63AF16B9" w14:textId="77777777" w:rsidR="00B318D6" w:rsidRDefault="00B318D6"/>
    <w:p w14:paraId="4F079312" w14:textId="77777777" w:rsidR="00B318D6" w:rsidRDefault="00B318D6"/>
    <w:sectPr w:rsidR="00B318D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69761" w14:textId="77777777" w:rsidR="003169EA" w:rsidRDefault="003169EA">
      <w:pPr>
        <w:spacing w:after="0"/>
      </w:pPr>
      <w:r>
        <w:separator/>
      </w:r>
    </w:p>
  </w:endnote>
  <w:endnote w:type="continuationSeparator" w:id="0">
    <w:p w14:paraId="660A612B" w14:textId="77777777" w:rsidR="003169EA" w:rsidRDefault="003169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874F0" w14:textId="77777777" w:rsidR="003169EA" w:rsidRDefault="003169EA">
      <w:pPr>
        <w:spacing w:after="0"/>
      </w:pPr>
      <w:r>
        <w:separator/>
      </w:r>
    </w:p>
  </w:footnote>
  <w:footnote w:type="continuationSeparator" w:id="0">
    <w:p w14:paraId="033CB5AA" w14:textId="77777777" w:rsidR="003169EA" w:rsidRDefault="003169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3EF4"/>
    <w:rsid w:val="00154A2E"/>
    <w:rsid w:val="001673E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2A8C"/>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A3F"/>
    <w:rsid w:val="007F79C4"/>
    <w:rsid w:val="008009F8"/>
    <w:rsid w:val="0080193F"/>
    <w:rsid w:val="008028A4"/>
    <w:rsid w:val="0080461D"/>
    <w:rsid w:val="00807446"/>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204F8"/>
    <w:rsid w:val="00B20682"/>
    <w:rsid w:val="00B225CD"/>
    <w:rsid w:val="00B22F55"/>
    <w:rsid w:val="00B2362E"/>
    <w:rsid w:val="00B2550C"/>
    <w:rsid w:val="00B27303"/>
    <w:rsid w:val="00B318D6"/>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D658C"/>
    <w:rsid w:val="00BD6C8A"/>
    <w:rsid w:val="00BE5246"/>
    <w:rsid w:val="00BF6397"/>
    <w:rsid w:val="00BF686E"/>
    <w:rsid w:val="00C02E4C"/>
    <w:rsid w:val="00C06140"/>
    <w:rsid w:val="00C06A85"/>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13AE"/>
    <w:rsid w:val="00C92967"/>
    <w:rsid w:val="00C9699B"/>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27170952"/>
    <w:rsid w:val="27B966F9"/>
    <w:rsid w:val="38267507"/>
    <w:rsid w:val="382924BE"/>
    <w:rsid w:val="3DDF7E9C"/>
    <w:rsid w:val="41865424"/>
    <w:rsid w:val="50A24986"/>
    <w:rsid w:val="5EC00968"/>
    <w:rsid w:val="64C336B0"/>
    <w:rsid w:val="70120A5C"/>
    <w:rsid w:val="733516AF"/>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4E5198"/>
  <w15:docId w15:val="{C6A68149-5D59-4669-A2A0-F3110B2EA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rPr>
      <w:rFonts w:eastAsia="Times New Roman"/>
      <w:sz w:val="24"/>
      <w:szCs w:val="24"/>
      <w:lang w:val="en-US" w:eastAsia="zh-CN"/>
    </w:rPr>
  </w:style>
  <w:style w:type="paragraph" w:customStyle="1" w:styleId="10">
    <w:name w:val="修订1"/>
    <w:hidden/>
    <w:uiPriority w:val="99"/>
    <w:semiHidden/>
    <w:qFormat/>
    <w:rPr>
      <w:lang w:val="en-GB" w:eastAsia="en-US"/>
    </w:rPr>
  </w:style>
  <w:style w:type="character" w:customStyle="1" w:styleId="2">
    <w:name w:val="未处理的提及2"/>
    <w:basedOn w:val="DefaultParagraphFont"/>
    <w:uiPriority w:val="99"/>
    <w:semiHidden/>
    <w:unhideWhenUsed/>
    <w:rPr>
      <w:color w:val="605E5C"/>
      <w:shd w:val="clear" w:color="auto" w:fill="E1DFDD"/>
    </w:rPr>
  </w:style>
  <w:style w:type="paragraph" w:customStyle="1" w:styleId="20">
    <w:name w:val="修订2"/>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xuhao@catt.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36C8B11E-A42B-40D5-AE7C-424943DAF776}">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4088</Words>
  <Characters>23308</Characters>
  <Application>Microsoft Office Word</Application>
  <DocSecurity>0</DocSecurity>
  <Lines>194</Lines>
  <Paragraphs>54</Paragraphs>
  <ScaleCrop>false</ScaleCrop>
  <Company>Nokia</Company>
  <LinksUpToDate>false</LinksUpToDate>
  <CharactersWithSpaces>2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Zhibin Wu</cp:lastModifiedBy>
  <cp:revision>4</cp:revision>
  <dcterms:created xsi:type="dcterms:W3CDTF">2022-02-26T02:56:00Z</dcterms:created>
  <dcterms:modified xsi:type="dcterms:W3CDTF">2022-02-26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1.0.11194</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